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50626" w14:textId="77777777" w:rsidR="0044681C" w:rsidRPr="00FE2609" w:rsidRDefault="0044681C" w:rsidP="00BA71F9">
      <w:pPr>
        <w:pStyle w:val="Title"/>
        <w:contextualSpacing/>
        <w:rPr>
          <w:rFonts w:ascii="Garamond" w:hAnsi="Garamond"/>
          <w:color w:val="auto"/>
        </w:rPr>
      </w:pPr>
      <w:bookmarkStart w:id="0" w:name="_Hlk7235109"/>
      <w:bookmarkEnd w:id="0"/>
      <w:r w:rsidRPr="00FE2609">
        <w:rPr>
          <w:rFonts w:ascii="Garamond" w:hAnsi="Garamond"/>
          <w:color w:val="auto"/>
        </w:rPr>
        <w:t>STAT 252</w:t>
      </w:r>
    </w:p>
    <w:p w14:paraId="0B89C45D" w14:textId="1E0BAF33" w:rsidR="0044681C" w:rsidRPr="00FE2609" w:rsidRDefault="0044681C" w:rsidP="00BA71F9">
      <w:pPr>
        <w:pStyle w:val="Date"/>
        <w:contextualSpacing/>
        <w:rPr>
          <w:rFonts w:ascii="Garamond" w:hAnsi="Garamond"/>
        </w:rPr>
      </w:pPr>
      <w:r w:rsidRPr="00FE2609">
        <w:rPr>
          <w:rFonts w:ascii="Garamond" w:hAnsi="Garamond"/>
        </w:rPr>
        <w:t xml:space="preserve">Week </w:t>
      </w:r>
      <w:r w:rsidR="0012761D">
        <w:rPr>
          <w:rFonts w:ascii="Garamond" w:hAnsi="Garamond"/>
        </w:rPr>
        <w:t>6</w:t>
      </w:r>
    </w:p>
    <w:p w14:paraId="1A39ACBC" w14:textId="53546EB8" w:rsidR="00FC4AB9" w:rsidRPr="0044681C" w:rsidRDefault="0044681C" w:rsidP="00BA71F9">
      <w:pPr>
        <w:pStyle w:val="Date"/>
        <w:contextualSpacing/>
        <w:rPr>
          <w:rFonts w:ascii="Garamond" w:hAnsi="Garamond"/>
        </w:rPr>
      </w:pPr>
      <w:r w:rsidRPr="00FE2609">
        <w:rPr>
          <w:rFonts w:ascii="Garamond" w:hAnsi="Garamond"/>
        </w:rPr>
        <w:t xml:space="preserve">May </w:t>
      </w:r>
      <w:r w:rsidR="0012761D">
        <w:rPr>
          <w:rFonts w:ascii="Garamond" w:hAnsi="Garamond"/>
        </w:rPr>
        <w:t>13</w:t>
      </w:r>
      <w:r w:rsidRPr="00FE2609">
        <w:rPr>
          <w:rFonts w:ascii="Garamond" w:hAnsi="Garamond"/>
        </w:rPr>
        <w:t xml:space="preserve">, 2019 – May </w:t>
      </w:r>
      <w:r w:rsidR="0012761D">
        <w:rPr>
          <w:rFonts w:ascii="Garamond" w:hAnsi="Garamond"/>
        </w:rPr>
        <w:t>17</w:t>
      </w:r>
      <w:r w:rsidRPr="00FE2609">
        <w:rPr>
          <w:rFonts w:ascii="Garamond" w:hAnsi="Garamond"/>
        </w:rPr>
        <w:t>, 2019</w:t>
      </w:r>
    </w:p>
    <w:p w14:paraId="31A470C1" w14:textId="679BE7AB" w:rsidR="00FC4AB9" w:rsidRDefault="00FC4AB9" w:rsidP="00BA71F9">
      <w:pPr>
        <w:spacing w:line="240" w:lineRule="auto"/>
        <w:contextualSpacing/>
        <w:rPr>
          <w:b/>
        </w:rPr>
      </w:pPr>
      <w:r w:rsidRPr="00F14FAB">
        <w:rPr>
          <w:b/>
        </w:rPr>
        <w:t>Transformation</w:t>
      </w:r>
    </w:p>
    <w:p w14:paraId="631388A0" w14:textId="7F6D5C7B" w:rsidR="00F00A27" w:rsidRDefault="00F00A27" w:rsidP="00BA71F9">
      <w:pPr>
        <w:spacing w:line="240" w:lineRule="auto"/>
        <w:contextualSpacing/>
        <w:rPr>
          <w:b/>
        </w:rPr>
      </w:pPr>
    </w:p>
    <w:p w14:paraId="2181CC47" w14:textId="0B86815C" w:rsidR="00F00A27" w:rsidRDefault="00F00A27" w:rsidP="00BA71F9">
      <w:pPr>
        <w:spacing w:line="240" w:lineRule="auto"/>
        <w:contextualSpacing/>
        <w:rPr>
          <w:b/>
        </w:rPr>
      </w:pPr>
    </w:p>
    <w:p w14:paraId="421D576D" w14:textId="3EF4ACE8" w:rsidR="00F00A27" w:rsidRDefault="00F00A27" w:rsidP="00BA71F9">
      <w:pPr>
        <w:spacing w:line="240" w:lineRule="auto"/>
        <w:contextualSpacing/>
        <w:rPr>
          <w:b/>
        </w:rPr>
      </w:pPr>
      <w:r>
        <w:rPr>
          <w:b/>
        </w:rPr>
        <w:t xml:space="preserve">Goals od Transformation </w:t>
      </w:r>
    </w:p>
    <w:p w14:paraId="4B9A12A1" w14:textId="70C975DD" w:rsidR="00F00A27" w:rsidRDefault="00F00A27" w:rsidP="00BA71F9">
      <w:pPr>
        <w:spacing w:line="240" w:lineRule="auto"/>
        <w:contextualSpacing/>
        <w:rPr>
          <w:b/>
        </w:rPr>
      </w:pPr>
    </w:p>
    <w:p w14:paraId="7BBB9525" w14:textId="66AB6FEB" w:rsidR="00F00A27" w:rsidRDefault="00F00A27" w:rsidP="00BA71F9">
      <w:pPr>
        <w:spacing w:line="240" w:lineRule="auto"/>
        <w:contextualSpacing/>
        <w:rPr>
          <w:b/>
        </w:rPr>
      </w:pPr>
      <w:r>
        <w:rPr>
          <w:b/>
        </w:rPr>
        <w:t xml:space="preserve">1. </w:t>
      </w:r>
    </w:p>
    <w:p w14:paraId="59F17E35" w14:textId="2083B06A" w:rsidR="00F00A27" w:rsidRDefault="00F00A27" w:rsidP="00BA71F9">
      <w:pPr>
        <w:spacing w:line="240" w:lineRule="auto"/>
        <w:contextualSpacing/>
        <w:rPr>
          <w:b/>
        </w:rPr>
      </w:pPr>
    </w:p>
    <w:p w14:paraId="5B7CC5E6" w14:textId="4CA2BEEB" w:rsidR="00F00A27" w:rsidRDefault="00F00A27" w:rsidP="00BA71F9">
      <w:pPr>
        <w:spacing w:line="240" w:lineRule="auto"/>
        <w:contextualSpacing/>
        <w:rPr>
          <w:b/>
        </w:rPr>
      </w:pPr>
      <w:r>
        <w:rPr>
          <w:b/>
        </w:rPr>
        <w:t>2.</w:t>
      </w:r>
    </w:p>
    <w:p w14:paraId="1A830C46" w14:textId="307A972C" w:rsidR="00F00A27" w:rsidRDefault="00F00A27" w:rsidP="00BA71F9">
      <w:pPr>
        <w:spacing w:line="240" w:lineRule="auto"/>
        <w:contextualSpacing/>
        <w:rPr>
          <w:b/>
        </w:rPr>
      </w:pPr>
    </w:p>
    <w:p w14:paraId="4DB627E9" w14:textId="70601CB5" w:rsidR="00F00A27" w:rsidRDefault="00F00A27" w:rsidP="00BA71F9">
      <w:pPr>
        <w:spacing w:line="240" w:lineRule="auto"/>
        <w:contextualSpacing/>
        <w:rPr>
          <w:b/>
        </w:rPr>
      </w:pPr>
      <w:r>
        <w:rPr>
          <w:b/>
        </w:rPr>
        <w:t>3.</w:t>
      </w:r>
    </w:p>
    <w:p w14:paraId="323A2F09" w14:textId="7D2B39AB" w:rsidR="00F00A27" w:rsidRDefault="00F00A27" w:rsidP="00BA71F9">
      <w:pPr>
        <w:spacing w:line="240" w:lineRule="auto"/>
        <w:contextualSpacing/>
        <w:rPr>
          <w:b/>
        </w:rPr>
      </w:pPr>
    </w:p>
    <w:p w14:paraId="7E50474F" w14:textId="0C637891" w:rsidR="00F00A27" w:rsidRPr="00F14FAB" w:rsidRDefault="00F00A27" w:rsidP="00BA71F9">
      <w:pPr>
        <w:spacing w:line="240" w:lineRule="auto"/>
        <w:contextualSpacing/>
        <w:rPr>
          <w:b/>
        </w:rPr>
      </w:pPr>
      <w:r>
        <w:rPr>
          <w:b/>
        </w:rPr>
        <w:t>4.</w:t>
      </w:r>
    </w:p>
    <w:p w14:paraId="0C866865" w14:textId="77777777" w:rsidR="002A7F68" w:rsidRDefault="002A7F68" w:rsidP="00BA71F9">
      <w:pPr>
        <w:spacing w:line="240" w:lineRule="auto"/>
        <w:contextualSpacing/>
      </w:pPr>
    </w:p>
    <w:p w14:paraId="1B5F9AB9" w14:textId="3BB25280" w:rsidR="00F14FAB" w:rsidRDefault="007D4C60" w:rsidP="00BA71F9">
      <w:pPr>
        <w:spacing w:line="240" w:lineRule="auto"/>
        <w:contextualSpacing/>
      </w:pPr>
      <w:r w:rsidRPr="007D4C60">
        <w:rPr>
          <w:b/>
        </w:rPr>
        <w:t xml:space="preserve">Example </w:t>
      </w:r>
      <w:r>
        <w:rPr>
          <w:b/>
        </w:rPr>
        <w:t>1</w:t>
      </w:r>
      <w:r w:rsidRPr="007D4C60">
        <w:rPr>
          <w:b/>
        </w:rPr>
        <w:t xml:space="preserve">: </w:t>
      </w:r>
      <w:r w:rsidR="00F14FAB">
        <w:t xml:space="preserve">There was a study to see whether </w:t>
      </w:r>
      <w:r w:rsidR="0012761D">
        <w:t xml:space="preserve">the </w:t>
      </w:r>
      <w:r w:rsidR="00F14FAB">
        <w:t xml:space="preserve">number of TVs for every 1000 people in a country has an impact on the country’s life expectancy. Below is a </w:t>
      </w:r>
      <w:r w:rsidR="00867295">
        <w:t>scatter plot that shows the relationship</w:t>
      </w:r>
      <w:r w:rsidR="00F14FAB">
        <w:t xml:space="preserve"> between these variables.</w:t>
      </w:r>
    </w:p>
    <w:p w14:paraId="3DBF6F3E" w14:textId="77777777" w:rsidR="00F14FAB" w:rsidRDefault="00F14FAB" w:rsidP="00BA71F9">
      <w:pPr>
        <w:spacing w:line="240" w:lineRule="auto"/>
        <w:contextualSpacing/>
        <w:jc w:val="center"/>
      </w:pPr>
      <w:r w:rsidRPr="00F14FAB">
        <w:rPr>
          <w:noProof/>
        </w:rPr>
        <w:drawing>
          <wp:inline distT="0" distB="0" distL="0" distR="0" wp14:anchorId="2E450B92" wp14:editId="29D99DB5">
            <wp:extent cx="4237087" cy="272057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37087" cy="2720576"/>
                    </a:xfrm>
                    <a:prstGeom prst="rect">
                      <a:avLst/>
                    </a:prstGeom>
                  </pic:spPr>
                </pic:pic>
              </a:graphicData>
            </a:graphic>
          </wp:inline>
        </w:drawing>
      </w:r>
    </w:p>
    <w:p w14:paraId="240109FB" w14:textId="77777777" w:rsidR="00F14FAB" w:rsidRDefault="00C2178B" w:rsidP="00BA71F9">
      <w:pPr>
        <w:spacing w:line="240" w:lineRule="auto"/>
        <w:contextualSpacing/>
      </w:pPr>
      <w:r>
        <w:t xml:space="preserve">Question 1: </w:t>
      </w:r>
      <w:r w:rsidR="00F14FAB">
        <w:t>What is the observation unit?</w:t>
      </w:r>
    </w:p>
    <w:p w14:paraId="56E8B0DB" w14:textId="77777777" w:rsidR="00F14FAB" w:rsidRDefault="00F14FAB" w:rsidP="00BA71F9">
      <w:pPr>
        <w:spacing w:line="240" w:lineRule="auto"/>
        <w:contextualSpacing/>
      </w:pPr>
    </w:p>
    <w:p w14:paraId="37D5B71F" w14:textId="77777777" w:rsidR="00C2178B" w:rsidRDefault="00C2178B" w:rsidP="00BA71F9">
      <w:pPr>
        <w:spacing w:line="240" w:lineRule="auto"/>
        <w:contextualSpacing/>
      </w:pPr>
    </w:p>
    <w:p w14:paraId="1CDEF9E1" w14:textId="77777777" w:rsidR="00F14FAB" w:rsidRDefault="00C2178B" w:rsidP="00BA71F9">
      <w:pPr>
        <w:spacing w:line="240" w:lineRule="auto"/>
        <w:contextualSpacing/>
      </w:pPr>
      <w:r>
        <w:t xml:space="preserve">Question 2: </w:t>
      </w:r>
      <w:r w:rsidR="00F14FAB">
        <w:t>What is the explanatory variable?</w:t>
      </w:r>
    </w:p>
    <w:p w14:paraId="3124E982" w14:textId="77777777" w:rsidR="00F14FAB" w:rsidRDefault="00F14FAB" w:rsidP="00BA71F9">
      <w:pPr>
        <w:spacing w:line="240" w:lineRule="auto"/>
        <w:contextualSpacing/>
      </w:pPr>
    </w:p>
    <w:p w14:paraId="701EDF9D" w14:textId="77777777" w:rsidR="00C2178B" w:rsidRDefault="00C2178B" w:rsidP="00BA71F9">
      <w:pPr>
        <w:spacing w:line="240" w:lineRule="auto"/>
        <w:contextualSpacing/>
      </w:pPr>
    </w:p>
    <w:p w14:paraId="6B757D7F" w14:textId="77777777" w:rsidR="00F14FAB" w:rsidRDefault="00F14FAB" w:rsidP="00BA71F9">
      <w:pPr>
        <w:spacing w:line="240" w:lineRule="auto"/>
        <w:contextualSpacing/>
      </w:pPr>
    </w:p>
    <w:p w14:paraId="155C6DE5" w14:textId="77777777" w:rsidR="00F14FAB" w:rsidRDefault="00C2178B" w:rsidP="00BA71F9">
      <w:pPr>
        <w:spacing w:line="240" w:lineRule="auto"/>
        <w:contextualSpacing/>
      </w:pPr>
      <w:r>
        <w:t xml:space="preserve">Question 3: </w:t>
      </w:r>
      <w:r w:rsidR="00F14FAB">
        <w:t>What is the response variable?</w:t>
      </w:r>
    </w:p>
    <w:p w14:paraId="15F0AE4E" w14:textId="77777777" w:rsidR="00F14FAB" w:rsidRDefault="00F14FAB" w:rsidP="00BA71F9">
      <w:pPr>
        <w:spacing w:line="240" w:lineRule="auto"/>
        <w:contextualSpacing/>
      </w:pPr>
    </w:p>
    <w:p w14:paraId="4D5B9E15" w14:textId="77777777" w:rsidR="00C2178B" w:rsidRDefault="00C2178B" w:rsidP="00BA71F9">
      <w:pPr>
        <w:spacing w:line="240" w:lineRule="auto"/>
        <w:contextualSpacing/>
      </w:pPr>
    </w:p>
    <w:p w14:paraId="4ECC6ADD" w14:textId="77777777" w:rsidR="00F14FAB" w:rsidRDefault="00F14FAB" w:rsidP="00BA71F9">
      <w:pPr>
        <w:spacing w:line="240" w:lineRule="auto"/>
        <w:contextualSpacing/>
      </w:pPr>
    </w:p>
    <w:p w14:paraId="132C74F5" w14:textId="7B8DBF09" w:rsidR="00F14FAB" w:rsidRDefault="00C2178B" w:rsidP="00BA71F9">
      <w:pPr>
        <w:spacing w:line="240" w:lineRule="auto"/>
        <w:contextualSpacing/>
      </w:pPr>
      <w:r>
        <w:lastRenderedPageBreak/>
        <w:t xml:space="preserve">Question 4: </w:t>
      </w:r>
      <w:r w:rsidR="008D11EB">
        <w:t>Would a</w:t>
      </w:r>
      <w:r w:rsidR="00F14FAB">
        <w:t xml:space="preserve"> </w:t>
      </w:r>
      <w:r w:rsidR="006E4066">
        <w:t xml:space="preserve">linear </w:t>
      </w:r>
      <w:r w:rsidR="00F14FAB">
        <w:t>regression line appear to summarize the relationship well?  Explain.</w:t>
      </w:r>
    </w:p>
    <w:p w14:paraId="2B8F9839" w14:textId="77777777" w:rsidR="00F14FAB" w:rsidRDefault="00F14FAB" w:rsidP="00BA71F9">
      <w:pPr>
        <w:spacing w:line="240" w:lineRule="auto"/>
        <w:contextualSpacing/>
      </w:pPr>
    </w:p>
    <w:p w14:paraId="3ECF858B" w14:textId="77777777" w:rsidR="00F14FAB" w:rsidRDefault="00F14FAB" w:rsidP="00BA71F9">
      <w:pPr>
        <w:spacing w:line="240" w:lineRule="auto"/>
        <w:contextualSpacing/>
      </w:pPr>
    </w:p>
    <w:p w14:paraId="3A43003C" w14:textId="60240506" w:rsidR="00F14FAB" w:rsidRDefault="00F14FAB" w:rsidP="00BA71F9">
      <w:pPr>
        <w:spacing w:line="240" w:lineRule="auto"/>
        <w:contextualSpacing/>
      </w:pPr>
    </w:p>
    <w:p w14:paraId="60E1AE9D" w14:textId="4CF4AB67" w:rsidR="00E020C0" w:rsidRDefault="00E020C0" w:rsidP="00BA71F9">
      <w:pPr>
        <w:spacing w:line="240" w:lineRule="auto"/>
        <w:contextualSpacing/>
      </w:pPr>
    </w:p>
    <w:p w14:paraId="61607D9C" w14:textId="77777777" w:rsidR="00E020C0" w:rsidRDefault="00E020C0" w:rsidP="00BA71F9">
      <w:pPr>
        <w:spacing w:line="240" w:lineRule="auto"/>
        <w:contextualSpacing/>
      </w:pPr>
    </w:p>
    <w:p w14:paraId="376CD65D" w14:textId="77777777" w:rsidR="00F14FAB" w:rsidRDefault="00F14FAB" w:rsidP="00BA71F9">
      <w:pPr>
        <w:spacing w:line="240" w:lineRule="auto"/>
        <w:contextualSpacing/>
      </w:pPr>
    </w:p>
    <w:p w14:paraId="65687C15" w14:textId="77777777" w:rsidR="00F14FAB" w:rsidRDefault="00F14FAB" w:rsidP="00BA71F9">
      <w:pPr>
        <w:spacing w:line="240" w:lineRule="auto"/>
        <w:contextualSpacing/>
        <w:jc w:val="center"/>
      </w:pPr>
      <w:r>
        <w:rPr>
          <w:noProof/>
        </w:rPr>
        <w:drawing>
          <wp:inline distT="0" distB="0" distL="0" distR="0" wp14:anchorId="1C83EF0A" wp14:editId="0C7614A6">
            <wp:extent cx="4587953" cy="2440983"/>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26847" cy="2461676"/>
                    </a:xfrm>
                    <a:prstGeom prst="rect">
                      <a:avLst/>
                    </a:prstGeom>
                  </pic:spPr>
                </pic:pic>
              </a:graphicData>
            </a:graphic>
          </wp:inline>
        </w:drawing>
      </w:r>
    </w:p>
    <w:p w14:paraId="746D2AB6" w14:textId="77777777" w:rsidR="00F14FAB" w:rsidRDefault="00F14FAB" w:rsidP="00BA71F9">
      <w:pPr>
        <w:spacing w:line="240" w:lineRule="auto"/>
        <w:contextualSpacing/>
      </w:pPr>
    </w:p>
    <w:p w14:paraId="1B0C7657" w14:textId="77777777" w:rsidR="00F14FAB" w:rsidRDefault="00F14FAB" w:rsidP="00BA71F9">
      <w:pPr>
        <w:spacing w:line="240" w:lineRule="auto"/>
        <w:contextualSpacing/>
      </w:pPr>
    </w:p>
    <w:p w14:paraId="4824A293" w14:textId="77777777" w:rsidR="00F14FAB" w:rsidRDefault="00C2178B" w:rsidP="00BA71F9">
      <w:pPr>
        <w:spacing w:line="240" w:lineRule="auto"/>
        <w:contextualSpacing/>
      </w:pPr>
      <w:r>
        <w:t xml:space="preserve">Question 5: </w:t>
      </w:r>
      <w:r w:rsidR="00F14FAB">
        <w:t>Above is the a plot of the residuals vs. fitted. Does this residual plot reveal random scatter or a pattern?</w:t>
      </w:r>
    </w:p>
    <w:p w14:paraId="407DB95E" w14:textId="77777777" w:rsidR="00F14FAB" w:rsidRDefault="00F14FAB" w:rsidP="00BA71F9">
      <w:pPr>
        <w:spacing w:line="240" w:lineRule="auto"/>
        <w:contextualSpacing/>
        <w:rPr>
          <w:b/>
        </w:rPr>
      </w:pPr>
    </w:p>
    <w:p w14:paraId="323D2E6E" w14:textId="77777777" w:rsidR="00C2178B" w:rsidRDefault="00C2178B" w:rsidP="00BA71F9">
      <w:pPr>
        <w:spacing w:line="240" w:lineRule="auto"/>
        <w:contextualSpacing/>
        <w:rPr>
          <w:b/>
        </w:rPr>
      </w:pPr>
    </w:p>
    <w:p w14:paraId="702AFF49" w14:textId="77777777" w:rsidR="00C2178B" w:rsidRDefault="00C2178B" w:rsidP="00BA71F9">
      <w:pPr>
        <w:spacing w:line="240" w:lineRule="auto"/>
        <w:contextualSpacing/>
        <w:rPr>
          <w:b/>
        </w:rPr>
      </w:pPr>
    </w:p>
    <w:p w14:paraId="0E5B162B" w14:textId="720330E2" w:rsidR="008F627A" w:rsidRDefault="008F627A" w:rsidP="00BA71F9">
      <w:pPr>
        <w:spacing w:line="240" w:lineRule="auto"/>
        <w:contextualSpacing/>
        <w:rPr>
          <w:b/>
        </w:rPr>
      </w:pPr>
    </w:p>
    <w:p w14:paraId="7F773739" w14:textId="77777777" w:rsidR="008D11EB" w:rsidRDefault="008D11EB" w:rsidP="00BA71F9">
      <w:pPr>
        <w:spacing w:line="240" w:lineRule="auto"/>
        <w:contextualSpacing/>
        <w:rPr>
          <w:b/>
        </w:rPr>
      </w:pPr>
    </w:p>
    <w:p w14:paraId="576E2C9D" w14:textId="77777777" w:rsidR="008F627A" w:rsidRPr="008D11EB" w:rsidRDefault="008F627A" w:rsidP="00BA71F9">
      <w:pPr>
        <w:spacing w:line="240" w:lineRule="auto"/>
        <w:contextualSpacing/>
        <w:rPr>
          <w:rFonts w:eastAsiaTheme="minorEastAsia"/>
          <w:b/>
          <w:color w:val="FF0000"/>
        </w:rPr>
      </w:pPr>
      <w:r w:rsidRPr="008D11EB">
        <w:rPr>
          <w:b/>
          <w:color w:val="FF0000"/>
        </w:rPr>
        <w:t>Transform</w:t>
      </w:r>
      <w:r w:rsidR="00291A9D" w:rsidRPr="008D11EB">
        <w:rPr>
          <w:b/>
          <w:color w:val="FF0000"/>
        </w:rPr>
        <w:t xml:space="preserve"> explanatory variable by using </w:t>
      </w:r>
      <m:oMath>
        <m:r>
          <m:rPr>
            <m:sty m:val="bi"/>
          </m:rPr>
          <w:rPr>
            <w:rFonts w:ascii="Cambria Math" w:hAnsi="Cambria Math"/>
            <w:color w:val="FF0000"/>
          </w:rPr>
          <m:t>lo</m:t>
        </m:r>
        <m:sSub>
          <m:sSubPr>
            <m:ctrlPr>
              <w:rPr>
                <w:rFonts w:ascii="Cambria Math" w:hAnsi="Cambria Math"/>
                <w:b/>
                <w:i/>
                <w:color w:val="FF0000"/>
              </w:rPr>
            </m:ctrlPr>
          </m:sSubPr>
          <m:e>
            <m:r>
              <m:rPr>
                <m:sty m:val="bi"/>
              </m:rPr>
              <w:rPr>
                <w:rFonts w:ascii="Cambria Math" w:hAnsi="Cambria Math"/>
                <w:color w:val="FF0000"/>
              </w:rPr>
              <m:t>g</m:t>
            </m:r>
          </m:e>
          <m:sub>
            <m:r>
              <m:rPr>
                <m:sty m:val="bi"/>
              </m:rPr>
              <w:rPr>
                <w:rFonts w:ascii="Cambria Math" w:hAnsi="Cambria Math"/>
                <w:color w:val="FF0000"/>
              </w:rPr>
              <m:t>10</m:t>
            </m:r>
          </m:sub>
        </m:sSub>
      </m:oMath>
      <w:r w:rsidR="00291A9D" w:rsidRPr="008D11EB">
        <w:rPr>
          <w:rFonts w:eastAsiaTheme="minorEastAsia"/>
          <w:b/>
          <w:color w:val="FF0000"/>
        </w:rPr>
        <w:t xml:space="preserve"> on</w:t>
      </w:r>
      <w:r w:rsidRPr="008D11EB">
        <w:rPr>
          <w:b/>
          <w:color w:val="FF0000"/>
        </w:rPr>
        <w:t xml:space="preserve"> TVs per 1000 </w:t>
      </w:r>
    </w:p>
    <w:p w14:paraId="38B25755" w14:textId="77777777" w:rsidR="008F627A" w:rsidRDefault="008F627A" w:rsidP="00BA71F9">
      <w:pPr>
        <w:spacing w:line="240" w:lineRule="auto"/>
        <w:contextualSpacing/>
        <w:jc w:val="center"/>
        <w:rPr>
          <w:b/>
        </w:rPr>
      </w:pPr>
      <w:r>
        <w:rPr>
          <w:noProof/>
        </w:rPr>
        <w:drawing>
          <wp:inline distT="0" distB="0" distL="0" distR="0" wp14:anchorId="2902D8C2" wp14:editId="6D4243A5">
            <wp:extent cx="5113463" cy="2720576"/>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3463" cy="2720576"/>
                    </a:xfrm>
                    <a:prstGeom prst="rect">
                      <a:avLst/>
                    </a:prstGeom>
                  </pic:spPr>
                </pic:pic>
              </a:graphicData>
            </a:graphic>
          </wp:inline>
        </w:drawing>
      </w:r>
    </w:p>
    <w:p w14:paraId="2CCD189E" w14:textId="0B27C68A" w:rsidR="008F627A" w:rsidRDefault="00C2178B" w:rsidP="00BA71F9">
      <w:pPr>
        <w:spacing w:line="240" w:lineRule="auto"/>
        <w:contextualSpacing/>
      </w:pPr>
      <w:r>
        <w:t xml:space="preserve">Question 6: </w:t>
      </w:r>
      <w:r w:rsidR="008F627A" w:rsidRPr="008F627A">
        <w:t>What do you notice</w:t>
      </w:r>
      <w:r w:rsidR="00BC5C95">
        <w:t xml:space="preserve"> in this plot</w:t>
      </w:r>
      <w:r w:rsidR="008F627A">
        <w:t>?</w:t>
      </w:r>
    </w:p>
    <w:p w14:paraId="46B743FB" w14:textId="77777777" w:rsidR="003B107C" w:rsidRDefault="003B107C" w:rsidP="00BA71F9">
      <w:pPr>
        <w:spacing w:line="240" w:lineRule="auto"/>
        <w:contextualSpacing/>
      </w:pPr>
    </w:p>
    <w:p w14:paraId="5C1C4841" w14:textId="726C7AFE" w:rsidR="00291A9D" w:rsidRPr="00291A9D" w:rsidRDefault="00291A9D" w:rsidP="00BA71F9">
      <w:pPr>
        <w:spacing w:line="240" w:lineRule="auto"/>
        <w:contextualSpacing/>
      </w:pPr>
      <w:r w:rsidRPr="00291A9D">
        <w:lastRenderedPageBreak/>
        <w:t xml:space="preserve">Below is the R output when using </w:t>
      </w:r>
      <m:oMath>
        <m:r>
          <w:rPr>
            <w:rFonts w:ascii="Cambria Math" w:hAnsi="Cambria Math"/>
          </w:rPr>
          <m:t>lo</m:t>
        </m:r>
        <m:sSub>
          <m:sSubPr>
            <m:ctrlPr>
              <w:rPr>
                <w:rFonts w:ascii="Cambria Math" w:hAnsi="Cambria Math"/>
                <w:i/>
              </w:rPr>
            </m:ctrlPr>
          </m:sSubPr>
          <m:e>
            <m:r>
              <w:rPr>
                <w:rFonts w:ascii="Cambria Math" w:hAnsi="Cambria Math"/>
              </w:rPr>
              <m:t>g</m:t>
            </m:r>
          </m:e>
          <m:sub>
            <m:r>
              <w:rPr>
                <w:rFonts w:ascii="Cambria Math" w:hAnsi="Cambria Math"/>
              </w:rPr>
              <m:t>10</m:t>
            </m:r>
          </m:sub>
        </m:sSub>
      </m:oMath>
      <w:r w:rsidRPr="00291A9D">
        <w:rPr>
          <w:rFonts w:eastAsiaTheme="minorEastAsia"/>
        </w:rPr>
        <w:t xml:space="preserve"> on</w:t>
      </w:r>
      <w:r w:rsidRPr="00291A9D">
        <w:t xml:space="preserve"> TVs per 1000 as the explanatory variable</w:t>
      </w:r>
      <w:r>
        <w:t>.</w:t>
      </w:r>
    </w:p>
    <w:p w14:paraId="440CDE53" w14:textId="77777777" w:rsidR="00291A9D" w:rsidRDefault="00291A9D" w:rsidP="00BA71F9">
      <w:pPr>
        <w:spacing w:line="240" w:lineRule="auto"/>
        <w:contextualSpacing/>
      </w:pPr>
    </w:p>
    <w:p w14:paraId="3CB9E188" w14:textId="77777777" w:rsidR="00291A9D" w:rsidRPr="00291A9D" w:rsidRDefault="00291A9D" w:rsidP="00BA71F9">
      <w:pPr>
        <w:spacing w:line="240" w:lineRule="auto"/>
        <w:contextualSpacing/>
      </w:pPr>
      <w:r w:rsidRPr="00291A9D">
        <w:t>Call:</w:t>
      </w:r>
    </w:p>
    <w:p w14:paraId="420DEDE8" w14:textId="77777777" w:rsidR="00291A9D" w:rsidRPr="00291A9D" w:rsidRDefault="00291A9D" w:rsidP="00BA71F9">
      <w:pPr>
        <w:spacing w:line="240" w:lineRule="auto"/>
        <w:contextualSpacing/>
      </w:pPr>
      <w:proofErr w:type="spellStart"/>
      <w:r w:rsidRPr="00291A9D">
        <w:t>lm</w:t>
      </w:r>
      <w:proofErr w:type="spellEnd"/>
      <w:r w:rsidRPr="00291A9D">
        <w:t xml:space="preserve">(formula = </w:t>
      </w:r>
      <w:proofErr w:type="spellStart"/>
      <w:r w:rsidRPr="00291A9D">
        <w:t>life_expectancy</w:t>
      </w:r>
      <w:proofErr w:type="spellEnd"/>
      <w:r w:rsidRPr="00291A9D">
        <w:t xml:space="preserve"> ~ </w:t>
      </w:r>
      <w:proofErr w:type="spellStart"/>
      <w:r w:rsidRPr="00291A9D">
        <w:t>log_tv</w:t>
      </w:r>
      <w:proofErr w:type="spellEnd"/>
      <w:r w:rsidRPr="00291A9D">
        <w:t>, data = tv)</w:t>
      </w:r>
    </w:p>
    <w:p w14:paraId="2B6CAC68" w14:textId="77777777" w:rsidR="00291A9D" w:rsidRPr="00291A9D" w:rsidRDefault="00291A9D" w:rsidP="00BA71F9">
      <w:pPr>
        <w:spacing w:line="240" w:lineRule="auto"/>
        <w:contextualSpacing/>
      </w:pPr>
    </w:p>
    <w:p w14:paraId="031EE46E" w14:textId="77777777" w:rsidR="00291A9D" w:rsidRPr="00291A9D" w:rsidRDefault="00291A9D" w:rsidP="00BA71F9">
      <w:pPr>
        <w:spacing w:line="240" w:lineRule="auto"/>
        <w:contextualSpacing/>
      </w:pPr>
      <w:r w:rsidRPr="00291A9D">
        <w:t>Residuals:</w:t>
      </w:r>
    </w:p>
    <w:p w14:paraId="532E10D9" w14:textId="77777777" w:rsidR="00291A9D" w:rsidRPr="00291A9D" w:rsidRDefault="00291A9D" w:rsidP="00BA71F9">
      <w:pPr>
        <w:spacing w:line="240" w:lineRule="auto"/>
        <w:contextualSpacing/>
      </w:pPr>
      <w:r w:rsidRPr="00291A9D">
        <w:t xml:space="preserve">    Min      1Q  Median      3Q     Max </w:t>
      </w:r>
    </w:p>
    <w:p w14:paraId="29493A37" w14:textId="77777777" w:rsidR="00291A9D" w:rsidRPr="00291A9D" w:rsidRDefault="00291A9D" w:rsidP="00BA71F9">
      <w:pPr>
        <w:spacing w:line="240" w:lineRule="auto"/>
        <w:contextualSpacing/>
      </w:pPr>
      <w:r w:rsidRPr="00291A9D">
        <w:t xml:space="preserve">-23.407  -1.558   2.558   4.051   9.391 </w:t>
      </w:r>
    </w:p>
    <w:p w14:paraId="794B113D" w14:textId="77777777" w:rsidR="00291A9D" w:rsidRPr="00291A9D" w:rsidRDefault="00291A9D" w:rsidP="00BA71F9">
      <w:pPr>
        <w:spacing w:line="240" w:lineRule="auto"/>
        <w:contextualSpacing/>
      </w:pPr>
    </w:p>
    <w:p w14:paraId="4FE15961" w14:textId="77777777" w:rsidR="00291A9D" w:rsidRPr="00291A9D" w:rsidRDefault="00291A9D" w:rsidP="00BA71F9">
      <w:pPr>
        <w:spacing w:line="240" w:lineRule="auto"/>
        <w:contextualSpacing/>
      </w:pPr>
      <w:r w:rsidRPr="00291A9D">
        <w:t>Coefficients:</w:t>
      </w:r>
    </w:p>
    <w:p w14:paraId="132EC0C6" w14:textId="77777777" w:rsidR="00291A9D" w:rsidRPr="00291A9D" w:rsidRDefault="00291A9D" w:rsidP="00BA71F9">
      <w:pPr>
        <w:spacing w:line="240" w:lineRule="auto"/>
        <w:contextualSpacing/>
      </w:pPr>
      <w:r w:rsidRPr="00291A9D">
        <w:t xml:space="preserve">           </w:t>
      </w:r>
      <w:r>
        <w:t xml:space="preserve">       </w:t>
      </w:r>
      <w:r w:rsidRPr="00291A9D">
        <w:t xml:space="preserve"> Estimate </w:t>
      </w:r>
      <w:r>
        <w:t xml:space="preserve">       </w:t>
      </w:r>
      <w:r w:rsidRPr="00291A9D">
        <w:t>Std. Error</w:t>
      </w:r>
      <w:r>
        <w:t xml:space="preserve">     </w:t>
      </w:r>
      <w:r w:rsidRPr="00291A9D">
        <w:t xml:space="preserve"> t value </w:t>
      </w:r>
      <w:r>
        <w:t xml:space="preserve">    </w:t>
      </w:r>
      <w:proofErr w:type="spellStart"/>
      <w:r w:rsidRPr="00291A9D">
        <w:t>Pr</w:t>
      </w:r>
      <w:proofErr w:type="spellEnd"/>
      <w:r w:rsidRPr="00291A9D">
        <w:t xml:space="preserve">(&gt;|t|)    </w:t>
      </w:r>
    </w:p>
    <w:p w14:paraId="03A619F1" w14:textId="77777777" w:rsidR="00291A9D" w:rsidRPr="00291A9D" w:rsidRDefault="00291A9D" w:rsidP="00BA71F9">
      <w:pPr>
        <w:spacing w:line="240" w:lineRule="auto"/>
        <w:contextualSpacing/>
      </w:pPr>
      <w:r w:rsidRPr="00291A9D">
        <w:t xml:space="preserve">(Intercept)  </w:t>
      </w:r>
      <w:r>
        <w:t xml:space="preserve">  </w:t>
      </w:r>
      <w:r w:rsidRPr="00291A9D">
        <w:t xml:space="preserve"> 35.848     </w:t>
      </w:r>
      <w:r>
        <w:t xml:space="preserve">     </w:t>
      </w:r>
      <w:r w:rsidRPr="00291A9D">
        <w:t xml:space="preserve"> 5.885   </w:t>
      </w:r>
      <w:r>
        <w:t xml:space="preserve">         </w:t>
      </w:r>
      <w:r w:rsidRPr="00291A9D">
        <w:t xml:space="preserve">6.092 </w:t>
      </w:r>
      <w:r>
        <w:t xml:space="preserve">     </w:t>
      </w:r>
      <w:r w:rsidRPr="00291A9D">
        <w:t>5.92e-06 ***</w:t>
      </w:r>
    </w:p>
    <w:p w14:paraId="163DD3E6" w14:textId="77777777" w:rsidR="00291A9D" w:rsidRPr="00291A9D" w:rsidRDefault="00291A9D" w:rsidP="00BA71F9">
      <w:pPr>
        <w:spacing w:line="240" w:lineRule="auto"/>
        <w:contextualSpacing/>
      </w:pPr>
      <w:proofErr w:type="spellStart"/>
      <w:r w:rsidRPr="00291A9D">
        <w:t>log_tv</w:t>
      </w:r>
      <w:proofErr w:type="spellEnd"/>
      <w:r w:rsidRPr="00291A9D">
        <w:t xml:space="preserve">       </w:t>
      </w:r>
      <w:r>
        <w:t xml:space="preserve">    </w:t>
      </w:r>
      <w:r w:rsidRPr="00291A9D">
        <w:t xml:space="preserve"> 14.421     </w:t>
      </w:r>
      <w:r>
        <w:t xml:space="preserve">     </w:t>
      </w:r>
      <w:r w:rsidRPr="00291A9D">
        <w:t xml:space="preserve"> 2.611   </w:t>
      </w:r>
      <w:r>
        <w:t xml:space="preserve">         </w:t>
      </w:r>
      <w:r w:rsidRPr="00291A9D">
        <w:t xml:space="preserve">5.524 </w:t>
      </w:r>
      <w:r>
        <w:t xml:space="preserve">     </w:t>
      </w:r>
      <w:r w:rsidRPr="00291A9D">
        <w:t>2.09e-05 ***</w:t>
      </w:r>
    </w:p>
    <w:p w14:paraId="5CF6CB83" w14:textId="77777777" w:rsidR="00291A9D" w:rsidRPr="00291A9D" w:rsidRDefault="00291A9D" w:rsidP="00BA71F9">
      <w:pPr>
        <w:spacing w:line="240" w:lineRule="auto"/>
        <w:contextualSpacing/>
      </w:pPr>
      <w:r w:rsidRPr="00291A9D">
        <w:t>---</w:t>
      </w:r>
    </w:p>
    <w:p w14:paraId="02EA39D5" w14:textId="77777777" w:rsidR="00291A9D" w:rsidRPr="00291A9D" w:rsidRDefault="00291A9D" w:rsidP="00BA71F9">
      <w:pPr>
        <w:spacing w:line="240" w:lineRule="auto"/>
        <w:contextualSpacing/>
      </w:pPr>
      <w:r w:rsidRPr="00291A9D">
        <w:t>Signif. codes:  0 ‘***’ 0.001 ‘**’ 0.01 ‘*’ 0.05 ‘.’ 0.1 ‘ ’ 1</w:t>
      </w:r>
    </w:p>
    <w:p w14:paraId="6EB960AA" w14:textId="77777777" w:rsidR="00291A9D" w:rsidRPr="00291A9D" w:rsidRDefault="00291A9D" w:rsidP="00BA71F9">
      <w:pPr>
        <w:spacing w:line="240" w:lineRule="auto"/>
        <w:contextualSpacing/>
      </w:pPr>
    </w:p>
    <w:p w14:paraId="58BE541E" w14:textId="77777777" w:rsidR="00291A9D" w:rsidRPr="00291A9D" w:rsidRDefault="00291A9D" w:rsidP="00BA71F9">
      <w:pPr>
        <w:spacing w:line="240" w:lineRule="auto"/>
        <w:contextualSpacing/>
      </w:pPr>
      <w:r w:rsidRPr="00291A9D">
        <w:t>Residual standard error: 7.903 on 20 degrees of freedom</w:t>
      </w:r>
    </w:p>
    <w:p w14:paraId="18ADE522" w14:textId="77777777" w:rsidR="00291A9D" w:rsidRPr="00291A9D" w:rsidRDefault="00291A9D" w:rsidP="00BA71F9">
      <w:pPr>
        <w:spacing w:line="240" w:lineRule="auto"/>
        <w:contextualSpacing/>
      </w:pPr>
      <w:r w:rsidRPr="00291A9D">
        <w:t>Multiple R-squared:  0.6041,</w:t>
      </w:r>
      <w:r w:rsidRPr="00291A9D">
        <w:tab/>
        <w:t xml:space="preserve">Adjusted R-squared:  0.5843 </w:t>
      </w:r>
    </w:p>
    <w:p w14:paraId="623C01D9" w14:textId="77777777" w:rsidR="00291A9D" w:rsidRPr="00291A9D" w:rsidRDefault="00291A9D" w:rsidP="00BA71F9">
      <w:pPr>
        <w:spacing w:line="240" w:lineRule="auto"/>
        <w:contextualSpacing/>
      </w:pPr>
      <w:r w:rsidRPr="00291A9D">
        <w:t>F-statistic: 30.51 on 1 and 20 DF,  p-value: 2.086e-05</w:t>
      </w:r>
    </w:p>
    <w:p w14:paraId="331FBA06" w14:textId="77777777" w:rsidR="00F14FAB" w:rsidRDefault="00F14FAB" w:rsidP="00BA71F9">
      <w:pPr>
        <w:spacing w:line="240" w:lineRule="auto"/>
        <w:contextualSpacing/>
        <w:rPr>
          <w:b/>
        </w:rPr>
      </w:pPr>
    </w:p>
    <w:p w14:paraId="63304A00" w14:textId="77777777" w:rsidR="00291A9D" w:rsidRPr="00291A9D" w:rsidRDefault="00291A9D" w:rsidP="00BA71F9">
      <w:pPr>
        <w:spacing w:line="240" w:lineRule="auto"/>
        <w:contextualSpacing/>
      </w:pPr>
      <w:r w:rsidRPr="00291A9D">
        <w:t>Analysis of Variance Table</w:t>
      </w:r>
    </w:p>
    <w:p w14:paraId="4E93C953" w14:textId="77777777" w:rsidR="00291A9D" w:rsidRPr="00291A9D" w:rsidRDefault="00291A9D" w:rsidP="00BA71F9">
      <w:pPr>
        <w:spacing w:line="240" w:lineRule="auto"/>
        <w:contextualSpacing/>
      </w:pPr>
    </w:p>
    <w:p w14:paraId="169F6180" w14:textId="77777777" w:rsidR="00291A9D" w:rsidRPr="00291A9D" w:rsidRDefault="00291A9D" w:rsidP="00BA71F9">
      <w:pPr>
        <w:spacing w:line="240" w:lineRule="auto"/>
        <w:contextualSpacing/>
      </w:pPr>
      <w:r w:rsidRPr="00291A9D">
        <w:t xml:space="preserve">Response: </w:t>
      </w:r>
      <w:proofErr w:type="spellStart"/>
      <w:r w:rsidRPr="00291A9D">
        <w:t>life_expectancy</w:t>
      </w:r>
      <w:proofErr w:type="spellEnd"/>
    </w:p>
    <w:p w14:paraId="7B6C3800" w14:textId="77777777" w:rsidR="00291A9D" w:rsidRPr="00291A9D" w:rsidRDefault="00291A9D" w:rsidP="00BA71F9">
      <w:pPr>
        <w:spacing w:line="240" w:lineRule="auto"/>
        <w:contextualSpacing/>
      </w:pPr>
      <w:r w:rsidRPr="00291A9D">
        <w:t xml:space="preserve">          </w:t>
      </w:r>
      <w:r>
        <w:t xml:space="preserve">              </w:t>
      </w:r>
      <w:r w:rsidRPr="00291A9D">
        <w:t xml:space="preserve">Df </w:t>
      </w:r>
      <w:r>
        <w:t xml:space="preserve">       </w:t>
      </w:r>
      <w:r w:rsidRPr="00291A9D">
        <w:t xml:space="preserve">Sum </w:t>
      </w:r>
      <w:proofErr w:type="spellStart"/>
      <w:r w:rsidRPr="00291A9D">
        <w:t>Sq</w:t>
      </w:r>
      <w:proofErr w:type="spellEnd"/>
      <w:r w:rsidRPr="00291A9D">
        <w:t xml:space="preserve"> </w:t>
      </w:r>
      <w:r>
        <w:t xml:space="preserve">       </w:t>
      </w:r>
      <w:r w:rsidRPr="00291A9D">
        <w:t xml:space="preserve">Mean </w:t>
      </w:r>
      <w:proofErr w:type="spellStart"/>
      <w:r w:rsidRPr="00291A9D">
        <w:t>Sq</w:t>
      </w:r>
      <w:proofErr w:type="spellEnd"/>
      <w:r w:rsidRPr="00291A9D">
        <w:t xml:space="preserve"> </w:t>
      </w:r>
      <w:r>
        <w:t xml:space="preserve">     </w:t>
      </w:r>
      <w:r w:rsidRPr="00291A9D">
        <w:t xml:space="preserve">F value   </w:t>
      </w:r>
      <w:r>
        <w:t xml:space="preserve">  </w:t>
      </w:r>
      <w:r w:rsidRPr="00291A9D">
        <w:t xml:space="preserve"> </w:t>
      </w:r>
      <w:proofErr w:type="spellStart"/>
      <w:r w:rsidRPr="00291A9D">
        <w:t>Pr</w:t>
      </w:r>
      <w:proofErr w:type="spellEnd"/>
      <w:r w:rsidRPr="00291A9D">
        <w:t xml:space="preserve">(&gt;F)    </w:t>
      </w:r>
    </w:p>
    <w:p w14:paraId="01AD434D" w14:textId="77777777" w:rsidR="00291A9D" w:rsidRPr="00291A9D" w:rsidRDefault="00291A9D" w:rsidP="00BA71F9">
      <w:pPr>
        <w:spacing w:line="240" w:lineRule="auto"/>
        <w:contextualSpacing/>
      </w:pPr>
      <w:proofErr w:type="spellStart"/>
      <w:r w:rsidRPr="00291A9D">
        <w:t>log_tv</w:t>
      </w:r>
      <w:proofErr w:type="spellEnd"/>
      <w:r w:rsidRPr="00291A9D">
        <w:t xml:space="preserve">    </w:t>
      </w:r>
      <w:r>
        <w:t xml:space="preserve">          </w:t>
      </w:r>
      <w:r w:rsidRPr="00291A9D">
        <w:t xml:space="preserve"> 1</w:t>
      </w:r>
      <w:r>
        <w:t xml:space="preserve">         </w:t>
      </w:r>
      <w:r w:rsidRPr="00291A9D">
        <w:t xml:space="preserve"> 1905.7 </w:t>
      </w:r>
      <w:r>
        <w:t xml:space="preserve">        </w:t>
      </w:r>
      <w:r w:rsidRPr="00291A9D">
        <w:t xml:space="preserve">1905.68  </w:t>
      </w:r>
      <w:r>
        <w:t xml:space="preserve">     </w:t>
      </w:r>
      <w:r w:rsidRPr="00291A9D">
        <w:t xml:space="preserve">30.515 </w:t>
      </w:r>
      <w:r>
        <w:t xml:space="preserve">      </w:t>
      </w:r>
      <w:r w:rsidRPr="00291A9D">
        <w:t>2.086e-05 ***</w:t>
      </w:r>
    </w:p>
    <w:p w14:paraId="6EFB98A4" w14:textId="77777777" w:rsidR="00291A9D" w:rsidRPr="00291A9D" w:rsidRDefault="00291A9D" w:rsidP="00BA71F9">
      <w:pPr>
        <w:spacing w:line="240" w:lineRule="auto"/>
        <w:contextualSpacing/>
      </w:pPr>
      <w:r w:rsidRPr="00291A9D">
        <w:t xml:space="preserve">Residuals </w:t>
      </w:r>
      <w:r>
        <w:t xml:space="preserve">        </w:t>
      </w:r>
      <w:r w:rsidRPr="00291A9D">
        <w:t xml:space="preserve">20 </w:t>
      </w:r>
      <w:r>
        <w:t xml:space="preserve">         </w:t>
      </w:r>
      <w:r w:rsidRPr="00291A9D">
        <w:t xml:space="preserve">1249.0   </w:t>
      </w:r>
      <w:r>
        <w:t xml:space="preserve">        </w:t>
      </w:r>
      <w:r w:rsidRPr="00291A9D">
        <w:t xml:space="preserve">62.45                      </w:t>
      </w:r>
    </w:p>
    <w:p w14:paraId="451BCA36" w14:textId="77777777" w:rsidR="00291A9D" w:rsidRPr="00291A9D" w:rsidRDefault="00291A9D" w:rsidP="00BA71F9">
      <w:pPr>
        <w:spacing w:line="240" w:lineRule="auto"/>
        <w:contextualSpacing/>
      </w:pPr>
      <w:r w:rsidRPr="00291A9D">
        <w:t>---</w:t>
      </w:r>
    </w:p>
    <w:p w14:paraId="5629431F" w14:textId="77777777" w:rsidR="00291A9D" w:rsidRPr="00291A9D" w:rsidRDefault="00291A9D" w:rsidP="00BA71F9">
      <w:pPr>
        <w:spacing w:line="240" w:lineRule="auto"/>
        <w:contextualSpacing/>
      </w:pPr>
      <w:r w:rsidRPr="00291A9D">
        <w:t>Signif. codes:  0 ‘***’ 0.001 ‘**’ 0.01 ‘*’ 0.05 ‘.’ 0.1 ‘ ’ 1</w:t>
      </w:r>
    </w:p>
    <w:p w14:paraId="0800DD5F" w14:textId="77777777" w:rsidR="00291A9D" w:rsidRDefault="00291A9D" w:rsidP="00BA71F9">
      <w:pPr>
        <w:spacing w:line="240" w:lineRule="auto"/>
        <w:contextualSpacing/>
        <w:rPr>
          <w:b/>
        </w:rPr>
      </w:pPr>
    </w:p>
    <w:p w14:paraId="24394893" w14:textId="77777777" w:rsidR="00291A9D" w:rsidRDefault="00291A9D" w:rsidP="00BA71F9">
      <w:pPr>
        <w:spacing w:line="240" w:lineRule="auto"/>
        <w:contextualSpacing/>
        <w:rPr>
          <w:b/>
        </w:rPr>
      </w:pPr>
    </w:p>
    <w:p w14:paraId="44A1F8AF" w14:textId="6F3A42BE" w:rsidR="00291A9D" w:rsidRDefault="00C2178B" w:rsidP="00BA71F9">
      <w:pPr>
        <w:spacing w:line="240" w:lineRule="auto"/>
        <w:contextualSpacing/>
      </w:pPr>
      <w:r>
        <w:t xml:space="preserve">Question 7: </w:t>
      </w:r>
      <w:r w:rsidR="00291A9D">
        <w:t>Report the equation of this regression line</w:t>
      </w:r>
      <w:r w:rsidR="00652E73">
        <w:t xml:space="preserve"> and interpret</w:t>
      </w:r>
      <w:r w:rsidR="00291A9D">
        <w:t xml:space="preserve">.  </w:t>
      </w:r>
    </w:p>
    <w:p w14:paraId="14CE1DC7" w14:textId="77777777" w:rsidR="00D948C6" w:rsidRDefault="00D948C6" w:rsidP="00BA71F9">
      <w:pPr>
        <w:spacing w:line="240" w:lineRule="auto"/>
        <w:contextualSpacing/>
      </w:pPr>
    </w:p>
    <w:p w14:paraId="42592AB8" w14:textId="77777777" w:rsidR="00D948C6" w:rsidRDefault="00D948C6" w:rsidP="00BA71F9">
      <w:pPr>
        <w:spacing w:line="240" w:lineRule="auto"/>
        <w:contextualSpacing/>
      </w:pPr>
    </w:p>
    <w:p w14:paraId="71C89CFF" w14:textId="77777777" w:rsidR="00D948C6" w:rsidRDefault="00D948C6" w:rsidP="00BA71F9">
      <w:pPr>
        <w:spacing w:line="240" w:lineRule="auto"/>
        <w:contextualSpacing/>
      </w:pPr>
    </w:p>
    <w:p w14:paraId="383BDFC5" w14:textId="77777777" w:rsidR="00D948C6" w:rsidRDefault="00D948C6" w:rsidP="00BA71F9">
      <w:pPr>
        <w:spacing w:line="240" w:lineRule="auto"/>
        <w:contextualSpacing/>
      </w:pPr>
    </w:p>
    <w:p w14:paraId="6C04493A" w14:textId="77777777" w:rsidR="00D948C6" w:rsidRDefault="00D948C6" w:rsidP="00BA71F9">
      <w:pPr>
        <w:spacing w:line="240" w:lineRule="auto"/>
        <w:contextualSpacing/>
      </w:pPr>
    </w:p>
    <w:p w14:paraId="79FBD13F" w14:textId="77777777" w:rsidR="003B107C" w:rsidRDefault="003B107C" w:rsidP="00BA71F9">
      <w:pPr>
        <w:spacing w:line="240" w:lineRule="auto"/>
        <w:contextualSpacing/>
      </w:pPr>
    </w:p>
    <w:p w14:paraId="584ED037" w14:textId="77777777" w:rsidR="003B107C" w:rsidRDefault="003B107C" w:rsidP="00BA71F9">
      <w:pPr>
        <w:spacing w:line="240" w:lineRule="auto"/>
        <w:contextualSpacing/>
      </w:pPr>
    </w:p>
    <w:p w14:paraId="4A7160C9" w14:textId="77777777" w:rsidR="003B107C" w:rsidRDefault="003B107C" w:rsidP="00BA71F9">
      <w:pPr>
        <w:spacing w:line="240" w:lineRule="auto"/>
        <w:contextualSpacing/>
      </w:pPr>
    </w:p>
    <w:p w14:paraId="7B7A2CE7" w14:textId="729B65EC" w:rsidR="00291A9D" w:rsidRDefault="00C2178B" w:rsidP="00BA71F9">
      <w:pPr>
        <w:spacing w:line="240" w:lineRule="auto"/>
        <w:contextualSpacing/>
        <w:rPr>
          <w:b/>
        </w:rPr>
      </w:pPr>
      <w:r>
        <w:t xml:space="preserve">Question 8: </w:t>
      </w:r>
      <w:r w:rsidR="00291A9D">
        <w:t>Report</w:t>
      </w:r>
      <w:r w:rsidR="00FF15E4" w:rsidRPr="00FF15E4">
        <w:t xml:space="preserve"> </w:t>
      </w:r>
      <w:r w:rsidR="00FF15E4">
        <w:t>and interpret</w:t>
      </w:r>
      <w:r w:rsidR="00291A9D">
        <w:t xml:space="preserve"> the model metrics.</w:t>
      </w:r>
    </w:p>
    <w:p w14:paraId="19199D6B" w14:textId="77777777" w:rsidR="00291A9D" w:rsidRDefault="00291A9D" w:rsidP="00BA71F9">
      <w:pPr>
        <w:spacing w:line="240" w:lineRule="auto"/>
        <w:contextualSpacing/>
        <w:rPr>
          <w:b/>
        </w:rPr>
      </w:pPr>
    </w:p>
    <w:p w14:paraId="06B8E352" w14:textId="77777777" w:rsidR="00291A9D" w:rsidRDefault="00291A9D" w:rsidP="00BA71F9">
      <w:pPr>
        <w:spacing w:line="240" w:lineRule="auto"/>
        <w:contextualSpacing/>
        <w:rPr>
          <w:b/>
        </w:rPr>
      </w:pPr>
    </w:p>
    <w:p w14:paraId="7DF58545" w14:textId="77777777" w:rsidR="00291A9D" w:rsidRDefault="00291A9D" w:rsidP="00BA71F9">
      <w:pPr>
        <w:spacing w:line="240" w:lineRule="auto"/>
        <w:contextualSpacing/>
        <w:rPr>
          <w:b/>
        </w:rPr>
      </w:pPr>
    </w:p>
    <w:p w14:paraId="10E4F8DF" w14:textId="5320A7E0" w:rsidR="00D948C6" w:rsidRDefault="00D948C6" w:rsidP="00BA71F9">
      <w:pPr>
        <w:spacing w:line="240" w:lineRule="auto"/>
        <w:contextualSpacing/>
      </w:pPr>
    </w:p>
    <w:p w14:paraId="26D51CF6" w14:textId="77777777" w:rsidR="00A12480" w:rsidRPr="00D948C6" w:rsidRDefault="00A12480" w:rsidP="00BA71F9">
      <w:pPr>
        <w:spacing w:line="240" w:lineRule="auto"/>
        <w:contextualSpacing/>
      </w:pPr>
    </w:p>
    <w:p w14:paraId="3B2C2C00" w14:textId="77777777" w:rsidR="00D948C6" w:rsidRDefault="00D948C6" w:rsidP="00BA71F9">
      <w:pPr>
        <w:spacing w:line="240" w:lineRule="auto"/>
        <w:contextualSpacing/>
        <w:rPr>
          <w:b/>
        </w:rPr>
      </w:pPr>
    </w:p>
    <w:p w14:paraId="28A0BD30" w14:textId="77777777" w:rsidR="00D948C6" w:rsidRDefault="00D948C6" w:rsidP="00BA71F9">
      <w:pPr>
        <w:spacing w:line="240" w:lineRule="auto"/>
        <w:contextualSpacing/>
        <w:rPr>
          <w:b/>
        </w:rPr>
      </w:pPr>
    </w:p>
    <w:p w14:paraId="3986B554" w14:textId="77777777" w:rsidR="00D948C6" w:rsidRDefault="00D948C6" w:rsidP="00BA71F9">
      <w:pPr>
        <w:spacing w:line="240" w:lineRule="auto"/>
        <w:contextualSpacing/>
        <w:rPr>
          <w:b/>
        </w:rPr>
      </w:pPr>
    </w:p>
    <w:p w14:paraId="7FE717A7" w14:textId="77777777" w:rsidR="00D948C6" w:rsidRDefault="00D948C6" w:rsidP="00BA71F9">
      <w:pPr>
        <w:spacing w:line="240" w:lineRule="auto"/>
        <w:contextualSpacing/>
      </w:pPr>
    </w:p>
    <w:p w14:paraId="5F834E16" w14:textId="77777777" w:rsidR="00D948C6" w:rsidRDefault="00D948C6" w:rsidP="00BA71F9">
      <w:pPr>
        <w:spacing w:line="240" w:lineRule="auto"/>
        <w:contextualSpacing/>
      </w:pPr>
    </w:p>
    <w:p w14:paraId="4898972A" w14:textId="77777777" w:rsidR="003B107C" w:rsidRDefault="003B107C" w:rsidP="00BA71F9">
      <w:pPr>
        <w:spacing w:line="240" w:lineRule="auto"/>
        <w:contextualSpacing/>
      </w:pPr>
    </w:p>
    <w:p w14:paraId="173A22DD" w14:textId="77777777" w:rsidR="003B107C" w:rsidRDefault="003B107C" w:rsidP="00BA71F9">
      <w:pPr>
        <w:spacing w:line="240" w:lineRule="auto"/>
        <w:contextualSpacing/>
      </w:pPr>
    </w:p>
    <w:p w14:paraId="4B579BE6" w14:textId="2C582CD0" w:rsidR="00D948C6" w:rsidRDefault="00C2178B" w:rsidP="00BA71F9">
      <w:pPr>
        <w:spacing w:line="240" w:lineRule="auto"/>
        <w:contextualSpacing/>
      </w:pPr>
      <w:r>
        <w:lastRenderedPageBreak/>
        <w:t xml:space="preserve">Question </w:t>
      </w:r>
      <w:r w:rsidR="00A12480">
        <w:t>9</w:t>
      </w:r>
      <w:r>
        <w:t xml:space="preserve">: </w:t>
      </w:r>
      <w:r w:rsidR="00D948C6">
        <w:t>Use this regression equation to predict the life expectancy for a country with 800 televisions per thousand people.  Then repeat for a country with 80 televisions per thousand people.  [</w:t>
      </w:r>
      <w:r w:rsidR="00D948C6">
        <w:rPr>
          <w:i/>
        </w:rPr>
        <w:t>Hint</w:t>
      </w:r>
      <w:r w:rsidR="00D948C6">
        <w:t>: Remember to first convert 800 and 80 to transformed values.]</w:t>
      </w:r>
    </w:p>
    <w:p w14:paraId="7B04B4B2" w14:textId="77777777" w:rsidR="00D948C6" w:rsidRDefault="00D948C6" w:rsidP="00BA71F9">
      <w:pPr>
        <w:spacing w:line="240" w:lineRule="auto"/>
        <w:contextualSpacing/>
        <w:rPr>
          <w:b/>
        </w:rPr>
      </w:pPr>
    </w:p>
    <w:p w14:paraId="7E951150" w14:textId="77777777" w:rsidR="00D948C6" w:rsidRDefault="00D948C6" w:rsidP="00BA71F9">
      <w:pPr>
        <w:spacing w:line="240" w:lineRule="auto"/>
        <w:contextualSpacing/>
        <w:rPr>
          <w:b/>
        </w:rPr>
      </w:pPr>
    </w:p>
    <w:p w14:paraId="37C6259F" w14:textId="77777777" w:rsidR="00D948C6" w:rsidRDefault="00D948C6" w:rsidP="00BA71F9">
      <w:pPr>
        <w:spacing w:line="240" w:lineRule="auto"/>
        <w:contextualSpacing/>
        <w:rPr>
          <w:b/>
        </w:rPr>
      </w:pPr>
    </w:p>
    <w:p w14:paraId="479E0C78" w14:textId="77777777" w:rsidR="00D948C6" w:rsidRDefault="00D948C6" w:rsidP="00BA71F9">
      <w:pPr>
        <w:spacing w:line="240" w:lineRule="auto"/>
        <w:contextualSpacing/>
        <w:rPr>
          <w:b/>
        </w:rPr>
      </w:pPr>
    </w:p>
    <w:p w14:paraId="15512AEB" w14:textId="77777777" w:rsidR="00D948C6" w:rsidRDefault="00D948C6" w:rsidP="00BA71F9">
      <w:pPr>
        <w:spacing w:line="240" w:lineRule="auto"/>
        <w:contextualSpacing/>
        <w:rPr>
          <w:b/>
        </w:rPr>
      </w:pPr>
    </w:p>
    <w:p w14:paraId="65E82C3F" w14:textId="77777777" w:rsidR="00D948C6" w:rsidRDefault="00D948C6" w:rsidP="00BA71F9">
      <w:pPr>
        <w:spacing w:line="240" w:lineRule="auto"/>
        <w:contextualSpacing/>
        <w:rPr>
          <w:b/>
        </w:rPr>
      </w:pPr>
    </w:p>
    <w:p w14:paraId="16F6538B" w14:textId="77777777" w:rsidR="00D948C6" w:rsidRDefault="00C2178B" w:rsidP="00BA71F9">
      <w:pPr>
        <w:spacing w:line="240" w:lineRule="auto"/>
        <w:contextualSpacing/>
        <w:rPr>
          <w:b/>
        </w:rPr>
      </w:pPr>
      <w:r>
        <w:t xml:space="preserve">Question 11: </w:t>
      </w:r>
      <w:r w:rsidR="00D948C6">
        <w:t>Calculate the difference in these predictions.  Does the result look familiar?  Explain why this makes sense.</w:t>
      </w:r>
    </w:p>
    <w:p w14:paraId="02EFA922" w14:textId="77777777" w:rsidR="00D948C6" w:rsidRDefault="00D948C6" w:rsidP="00BA71F9">
      <w:pPr>
        <w:spacing w:line="240" w:lineRule="auto"/>
        <w:contextualSpacing/>
        <w:rPr>
          <w:b/>
        </w:rPr>
      </w:pPr>
    </w:p>
    <w:p w14:paraId="3F382237" w14:textId="77777777" w:rsidR="00D948C6" w:rsidRDefault="00D948C6" w:rsidP="00BA71F9">
      <w:pPr>
        <w:spacing w:line="240" w:lineRule="auto"/>
        <w:contextualSpacing/>
        <w:rPr>
          <w:b/>
        </w:rPr>
      </w:pPr>
    </w:p>
    <w:p w14:paraId="67857FE8" w14:textId="77777777" w:rsidR="00D948C6" w:rsidRDefault="00D948C6" w:rsidP="00BA71F9">
      <w:pPr>
        <w:spacing w:line="240" w:lineRule="auto"/>
        <w:contextualSpacing/>
        <w:rPr>
          <w:b/>
        </w:rPr>
      </w:pPr>
    </w:p>
    <w:p w14:paraId="0788D5A8" w14:textId="77777777" w:rsidR="00291A9D" w:rsidRDefault="00291A9D" w:rsidP="00BA71F9">
      <w:pPr>
        <w:spacing w:line="240" w:lineRule="auto"/>
        <w:contextualSpacing/>
        <w:rPr>
          <w:b/>
        </w:rPr>
      </w:pPr>
    </w:p>
    <w:p w14:paraId="27793080" w14:textId="77777777" w:rsidR="00291A9D" w:rsidRDefault="00291A9D" w:rsidP="00BA71F9">
      <w:pPr>
        <w:spacing w:line="240" w:lineRule="auto"/>
        <w:contextualSpacing/>
        <w:rPr>
          <w:b/>
        </w:rPr>
      </w:pPr>
    </w:p>
    <w:p w14:paraId="6F466741" w14:textId="77777777" w:rsidR="00D948C6" w:rsidRDefault="00D948C6" w:rsidP="00BA71F9">
      <w:pPr>
        <w:spacing w:after="0" w:line="240" w:lineRule="auto"/>
        <w:contextualSpacing/>
      </w:pPr>
    </w:p>
    <w:p w14:paraId="7AF410C3" w14:textId="77777777" w:rsidR="00D948C6" w:rsidRDefault="00D948C6" w:rsidP="00BA71F9">
      <w:pPr>
        <w:spacing w:after="0" w:line="240" w:lineRule="auto"/>
        <w:contextualSpacing/>
      </w:pPr>
    </w:p>
    <w:p w14:paraId="0033F544" w14:textId="77777777" w:rsidR="00D948C6" w:rsidRDefault="00D948C6" w:rsidP="00BA71F9">
      <w:pPr>
        <w:spacing w:after="0" w:line="240" w:lineRule="auto"/>
        <w:contextualSpacing/>
      </w:pPr>
      <w:r>
        <w:t xml:space="preserve">With a </w:t>
      </w:r>
      <w:r w:rsidRPr="00D948C6">
        <w:rPr>
          <w:i/>
        </w:rPr>
        <w:t>log</w:t>
      </w:r>
      <w:r>
        <w:t xml:space="preserve">-transformed explanatory variable, the slope coefficient reveals the predicted change in the response variable for a </w:t>
      </w:r>
      <w:r w:rsidRPr="00D948C6">
        <w:rPr>
          <w:i/>
        </w:rPr>
        <w:t>10-times</w:t>
      </w:r>
      <w:r>
        <w:t xml:space="preserve"> increase in the explanatory variable.</w:t>
      </w:r>
    </w:p>
    <w:p w14:paraId="6454DEE2" w14:textId="77777777" w:rsidR="00291A9D" w:rsidRDefault="00291A9D" w:rsidP="00BA71F9">
      <w:pPr>
        <w:spacing w:line="240" w:lineRule="auto"/>
        <w:contextualSpacing/>
        <w:rPr>
          <w:b/>
        </w:rPr>
      </w:pPr>
    </w:p>
    <w:p w14:paraId="26F77240" w14:textId="77777777" w:rsidR="00291A9D" w:rsidRDefault="00291A9D" w:rsidP="00BA71F9">
      <w:pPr>
        <w:spacing w:line="240" w:lineRule="auto"/>
        <w:contextualSpacing/>
        <w:rPr>
          <w:b/>
        </w:rPr>
      </w:pPr>
    </w:p>
    <w:p w14:paraId="7DE6C38F" w14:textId="77777777" w:rsidR="00291A9D" w:rsidRDefault="00291A9D" w:rsidP="00BA71F9">
      <w:pPr>
        <w:spacing w:line="240" w:lineRule="auto"/>
        <w:contextualSpacing/>
        <w:rPr>
          <w:b/>
        </w:rPr>
      </w:pPr>
    </w:p>
    <w:p w14:paraId="18E93BA3" w14:textId="77777777" w:rsidR="00291A9D" w:rsidRDefault="00291A9D" w:rsidP="00BA71F9">
      <w:pPr>
        <w:spacing w:line="240" w:lineRule="auto"/>
        <w:contextualSpacing/>
        <w:rPr>
          <w:b/>
        </w:rPr>
      </w:pPr>
    </w:p>
    <w:p w14:paraId="46A1AB44" w14:textId="77777777" w:rsidR="00291A9D" w:rsidRDefault="00291A9D" w:rsidP="00BA71F9">
      <w:pPr>
        <w:spacing w:line="240" w:lineRule="auto"/>
        <w:contextualSpacing/>
        <w:rPr>
          <w:b/>
        </w:rPr>
      </w:pPr>
    </w:p>
    <w:p w14:paraId="43341B61" w14:textId="77777777" w:rsidR="00C2178B" w:rsidRDefault="00C2178B" w:rsidP="00BA71F9">
      <w:pPr>
        <w:spacing w:line="240" w:lineRule="auto"/>
        <w:contextualSpacing/>
        <w:rPr>
          <w:b/>
        </w:rPr>
      </w:pPr>
    </w:p>
    <w:p w14:paraId="410B439C" w14:textId="69611EAC" w:rsidR="00C2178B" w:rsidRDefault="007D4C60" w:rsidP="00BA71F9">
      <w:pPr>
        <w:spacing w:line="240" w:lineRule="auto"/>
        <w:contextualSpacing/>
      </w:pPr>
      <w:r w:rsidRPr="007D4C60">
        <w:rPr>
          <w:b/>
        </w:rPr>
        <w:t xml:space="preserve">Example 2: </w:t>
      </w:r>
      <w:r w:rsidR="00C2178B">
        <w:t xml:space="preserve">A data set exists that has the prices and number of pieces </w:t>
      </w:r>
      <w:r w:rsidR="006F1C70">
        <w:t xml:space="preserve"> of a </w:t>
      </w:r>
      <w:r w:rsidR="00C2178B">
        <w:t>Lego sets advertised for sale the Lego website in 2012.</w:t>
      </w:r>
    </w:p>
    <w:p w14:paraId="38E06CFE" w14:textId="77777777" w:rsidR="001850B0" w:rsidRDefault="001850B0" w:rsidP="00BA71F9">
      <w:pPr>
        <w:spacing w:line="240" w:lineRule="auto"/>
        <w:contextualSpacing/>
      </w:pPr>
      <w:r>
        <w:t xml:space="preserve">The correlation between the two variables is </w:t>
      </w:r>
      <w:r w:rsidRPr="001850B0">
        <w:t>0.9739</w:t>
      </w:r>
      <w:r>
        <w:t>.</w:t>
      </w:r>
    </w:p>
    <w:p w14:paraId="14C22571" w14:textId="77777777" w:rsidR="001850B0" w:rsidRDefault="001850B0" w:rsidP="00BA71F9">
      <w:pPr>
        <w:spacing w:line="240" w:lineRule="auto"/>
        <w:contextualSpacing/>
      </w:pPr>
    </w:p>
    <w:p w14:paraId="7723195E" w14:textId="77777777" w:rsidR="001850B0" w:rsidRDefault="001850B0" w:rsidP="00BA71F9">
      <w:pPr>
        <w:spacing w:line="240" w:lineRule="auto"/>
        <w:contextualSpacing/>
        <w:jc w:val="center"/>
      </w:pPr>
      <w:r>
        <w:rPr>
          <w:noProof/>
        </w:rPr>
        <w:drawing>
          <wp:inline distT="0" distB="0" distL="0" distR="0" wp14:anchorId="2FC80F09" wp14:editId="28F59A0C">
            <wp:extent cx="4046571" cy="272057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46571" cy="2720576"/>
                    </a:xfrm>
                    <a:prstGeom prst="rect">
                      <a:avLst/>
                    </a:prstGeom>
                  </pic:spPr>
                </pic:pic>
              </a:graphicData>
            </a:graphic>
          </wp:inline>
        </w:drawing>
      </w:r>
    </w:p>
    <w:p w14:paraId="189129A1" w14:textId="77777777" w:rsidR="001850B0" w:rsidRDefault="001850B0" w:rsidP="00BA71F9">
      <w:pPr>
        <w:spacing w:line="240" w:lineRule="auto"/>
        <w:contextualSpacing/>
      </w:pPr>
    </w:p>
    <w:p w14:paraId="13F6D058" w14:textId="0426FFDF" w:rsidR="001850B0" w:rsidRDefault="001850B0" w:rsidP="00BA71F9">
      <w:pPr>
        <w:spacing w:line="240" w:lineRule="auto"/>
        <w:contextualSpacing/>
      </w:pPr>
      <w:r>
        <w:t xml:space="preserve">Question 12: Report the value of </w:t>
      </w:r>
      <w:r w:rsidR="00C679A6">
        <w:rPr>
          <w:i/>
        </w:rPr>
        <w:softHyphen/>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C679A6">
        <w:rPr>
          <w:rFonts w:eastAsiaTheme="minorEastAsia"/>
          <w:i/>
        </w:rPr>
        <w:t xml:space="preserve">. </w:t>
      </w:r>
      <w:r>
        <w:t xml:space="preserve">Does </w:t>
      </w:r>
      <w:r w:rsidR="00C03720">
        <w:t xml:space="preserve">the </w:t>
      </w:r>
      <w:r>
        <w:t>line appear to provide a reasonable model for the relationship?</w:t>
      </w:r>
    </w:p>
    <w:p w14:paraId="7EA3850D" w14:textId="77777777" w:rsidR="0007280D" w:rsidRDefault="0007280D" w:rsidP="00BA71F9">
      <w:pPr>
        <w:spacing w:line="240" w:lineRule="auto"/>
        <w:contextualSpacing/>
      </w:pPr>
    </w:p>
    <w:p w14:paraId="62342FB1" w14:textId="77777777" w:rsidR="0007280D" w:rsidRDefault="0007280D" w:rsidP="00BA71F9">
      <w:pPr>
        <w:spacing w:line="240" w:lineRule="auto"/>
        <w:contextualSpacing/>
      </w:pPr>
    </w:p>
    <w:p w14:paraId="22648A60" w14:textId="77777777" w:rsidR="0007280D" w:rsidRDefault="0007280D" w:rsidP="00BA71F9">
      <w:pPr>
        <w:spacing w:line="240" w:lineRule="auto"/>
        <w:contextualSpacing/>
      </w:pPr>
    </w:p>
    <w:p w14:paraId="061D48C4" w14:textId="77777777" w:rsidR="0007280D" w:rsidRDefault="0007280D" w:rsidP="00BA71F9">
      <w:pPr>
        <w:spacing w:line="240" w:lineRule="auto"/>
        <w:contextualSpacing/>
        <w:jc w:val="center"/>
      </w:pPr>
      <w:r>
        <w:rPr>
          <w:noProof/>
        </w:rPr>
        <w:drawing>
          <wp:inline distT="0" distB="0" distL="0" distR="0" wp14:anchorId="712386AA" wp14:editId="7AF20C75">
            <wp:extent cx="4471261" cy="2347412"/>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86406" cy="2355363"/>
                    </a:xfrm>
                    <a:prstGeom prst="rect">
                      <a:avLst/>
                    </a:prstGeom>
                  </pic:spPr>
                </pic:pic>
              </a:graphicData>
            </a:graphic>
          </wp:inline>
        </w:drawing>
      </w:r>
    </w:p>
    <w:p w14:paraId="2C7D2A0C" w14:textId="77777777" w:rsidR="001850B0" w:rsidRDefault="001850B0" w:rsidP="00BA71F9">
      <w:pPr>
        <w:spacing w:line="240" w:lineRule="auto"/>
        <w:contextualSpacing/>
      </w:pPr>
    </w:p>
    <w:p w14:paraId="58C2D398" w14:textId="56A68C4C" w:rsidR="0007280D" w:rsidRDefault="0007280D" w:rsidP="00BA71F9">
      <w:pPr>
        <w:spacing w:line="240" w:lineRule="auto"/>
        <w:contextualSpacing/>
      </w:pPr>
      <w:r>
        <w:t xml:space="preserve">Question 13: Examine residual plots above, </w:t>
      </w:r>
      <w:r w:rsidR="00CF75DA">
        <w:t>d</w:t>
      </w:r>
      <w:r>
        <w:t>oes the assumption that the residuals have constant variance across the fitted values appear to be satisfied?</w:t>
      </w:r>
    </w:p>
    <w:p w14:paraId="453C41C4" w14:textId="718BC392" w:rsidR="001850B0" w:rsidRDefault="001850B0" w:rsidP="00BA71F9">
      <w:pPr>
        <w:spacing w:line="240" w:lineRule="auto"/>
        <w:contextualSpacing/>
      </w:pPr>
    </w:p>
    <w:p w14:paraId="19DAB7A5" w14:textId="77777777" w:rsidR="00CF75DA" w:rsidRDefault="00CF75DA" w:rsidP="00BA71F9">
      <w:pPr>
        <w:spacing w:line="240" w:lineRule="auto"/>
        <w:contextualSpacing/>
      </w:pPr>
    </w:p>
    <w:p w14:paraId="33B3C3FC" w14:textId="0888F07F" w:rsidR="001850B0" w:rsidRPr="00C03720" w:rsidRDefault="0007280D" w:rsidP="00BA71F9">
      <w:pPr>
        <w:spacing w:line="240" w:lineRule="auto"/>
        <w:contextualSpacing/>
        <w:rPr>
          <w:b/>
          <w:color w:val="FF0000"/>
        </w:rPr>
      </w:pPr>
      <w:r w:rsidRPr="00C03720">
        <w:rPr>
          <w:b/>
          <w:color w:val="FF0000"/>
        </w:rPr>
        <w:t xml:space="preserve">To address the concern about constant variance of residuals, </w:t>
      </w:r>
      <w:r w:rsidR="00E54A52" w:rsidRPr="00C03720">
        <w:rPr>
          <w:b/>
          <w:color w:val="FF0000"/>
        </w:rPr>
        <w:t xml:space="preserve">we will </w:t>
      </w:r>
      <w:r w:rsidRPr="00C03720">
        <w:rPr>
          <w:b/>
          <w:color w:val="FF0000"/>
        </w:rPr>
        <w:t xml:space="preserve">apply a log transformation (base 10) to </w:t>
      </w:r>
      <w:r w:rsidRPr="00C03720">
        <w:rPr>
          <w:b/>
          <w:i/>
          <w:color w:val="FF0000"/>
        </w:rPr>
        <w:t>both</w:t>
      </w:r>
      <w:r w:rsidRPr="00C03720">
        <w:rPr>
          <w:b/>
          <w:color w:val="FF0000"/>
        </w:rPr>
        <w:t xml:space="preserve"> variables.  </w:t>
      </w:r>
    </w:p>
    <w:p w14:paraId="087EF608" w14:textId="09B145BC" w:rsidR="00E54A52" w:rsidRDefault="00E54A52" w:rsidP="00BA71F9">
      <w:pPr>
        <w:spacing w:line="240" w:lineRule="auto"/>
        <w:contextualSpacing/>
      </w:pPr>
    </w:p>
    <w:p w14:paraId="70CCF2F1" w14:textId="19A602E5" w:rsidR="00E54A52" w:rsidRDefault="00E54A52" w:rsidP="00BA71F9">
      <w:pPr>
        <w:spacing w:line="240" w:lineRule="auto"/>
        <w:contextualSpacing/>
        <w:jc w:val="center"/>
      </w:pPr>
      <w:r>
        <w:rPr>
          <w:noProof/>
        </w:rPr>
        <w:drawing>
          <wp:inline distT="0" distB="0" distL="0" distR="0" wp14:anchorId="10C9CCFB" wp14:editId="28C97F18">
            <wp:extent cx="2851150" cy="2262995"/>
            <wp:effectExtent l="0" t="0" r="635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58708" cy="2268994"/>
                    </a:xfrm>
                    <a:prstGeom prst="rect">
                      <a:avLst/>
                    </a:prstGeom>
                  </pic:spPr>
                </pic:pic>
              </a:graphicData>
            </a:graphic>
          </wp:inline>
        </w:drawing>
      </w:r>
    </w:p>
    <w:p w14:paraId="3433C53D" w14:textId="2B15A366" w:rsidR="00E54A52" w:rsidRDefault="00431ECC" w:rsidP="00BA71F9">
      <w:pPr>
        <w:spacing w:line="240" w:lineRule="auto"/>
        <w:contextualSpacing/>
      </w:pPr>
      <w:r>
        <w:t xml:space="preserve">Question 14: </w:t>
      </w:r>
      <w:r w:rsidR="00405755">
        <w:t xml:space="preserve">The above plot depicts the log transformation </w:t>
      </w:r>
      <w:r w:rsidR="00AA7E64">
        <w:t>applied to</w:t>
      </w:r>
      <w:r w:rsidR="00405755">
        <w:t xml:space="preserve"> both </w:t>
      </w:r>
      <w:r>
        <w:t>variables. Does this model fit the data better than the first model?</w:t>
      </w:r>
    </w:p>
    <w:p w14:paraId="127274D7" w14:textId="2D9AECDE" w:rsidR="0007280D" w:rsidRDefault="0007280D" w:rsidP="00BA71F9">
      <w:pPr>
        <w:spacing w:line="240" w:lineRule="auto"/>
        <w:contextualSpacing/>
      </w:pPr>
    </w:p>
    <w:p w14:paraId="2B7DD5FE" w14:textId="158746D8" w:rsidR="00FE2193" w:rsidRDefault="00FE2193" w:rsidP="00BA71F9">
      <w:pPr>
        <w:spacing w:line="240" w:lineRule="auto"/>
        <w:contextualSpacing/>
      </w:pPr>
    </w:p>
    <w:p w14:paraId="38EA2EC7" w14:textId="77777777" w:rsidR="0097109B" w:rsidRDefault="0097109B" w:rsidP="00BA71F9">
      <w:pPr>
        <w:spacing w:line="240" w:lineRule="auto"/>
        <w:contextualSpacing/>
      </w:pPr>
    </w:p>
    <w:p w14:paraId="311A5020" w14:textId="77777777" w:rsidR="0097109B" w:rsidRDefault="0097109B" w:rsidP="00BA71F9">
      <w:pPr>
        <w:spacing w:line="240" w:lineRule="auto"/>
        <w:contextualSpacing/>
      </w:pPr>
    </w:p>
    <w:p w14:paraId="378DE11F" w14:textId="77777777" w:rsidR="0097109B" w:rsidRDefault="0097109B" w:rsidP="00BA71F9">
      <w:pPr>
        <w:spacing w:line="240" w:lineRule="auto"/>
        <w:contextualSpacing/>
      </w:pPr>
    </w:p>
    <w:p w14:paraId="4569A763" w14:textId="77777777" w:rsidR="0097109B" w:rsidRDefault="0097109B" w:rsidP="00BA71F9">
      <w:pPr>
        <w:spacing w:line="240" w:lineRule="auto"/>
        <w:contextualSpacing/>
      </w:pPr>
    </w:p>
    <w:p w14:paraId="26C4616B" w14:textId="77777777" w:rsidR="0097109B" w:rsidRDefault="0097109B" w:rsidP="00BA71F9">
      <w:pPr>
        <w:spacing w:line="240" w:lineRule="auto"/>
        <w:contextualSpacing/>
      </w:pPr>
    </w:p>
    <w:p w14:paraId="070E1CAB" w14:textId="77777777" w:rsidR="0097109B" w:rsidRDefault="0097109B" w:rsidP="00BA71F9">
      <w:pPr>
        <w:spacing w:line="240" w:lineRule="auto"/>
        <w:contextualSpacing/>
      </w:pPr>
    </w:p>
    <w:p w14:paraId="00DFC53C" w14:textId="77777777" w:rsidR="0097109B" w:rsidRDefault="0097109B" w:rsidP="00BA71F9">
      <w:pPr>
        <w:spacing w:line="240" w:lineRule="auto"/>
        <w:contextualSpacing/>
      </w:pPr>
    </w:p>
    <w:p w14:paraId="06450CEE" w14:textId="77777777" w:rsidR="0097109B" w:rsidRDefault="0097109B" w:rsidP="00BA71F9">
      <w:pPr>
        <w:spacing w:line="240" w:lineRule="auto"/>
        <w:contextualSpacing/>
      </w:pPr>
    </w:p>
    <w:p w14:paraId="03E3AAF4" w14:textId="77777777" w:rsidR="0097109B" w:rsidRDefault="0097109B" w:rsidP="00BA71F9">
      <w:pPr>
        <w:spacing w:line="240" w:lineRule="auto"/>
        <w:contextualSpacing/>
      </w:pPr>
    </w:p>
    <w:p w14:paraId="44BA69DA" w14:textId="77777777" w:rsidR="0097109B" w:rsidRDefault="0097109B" w:rsidP="00BA71F9">
      <w:pPr>
        <w:spacing w:line="240" w:lineRule="auto"/>
        <w:contextualSpacing/>
      </w:pPr>
    </w:p>
    <w:p w14:paraId="01B59095" w14:textId="3E7B997A" w:rsidR="00FE2193" w:rsidRDefault="00AB17D5" w:rsidP="00BA71F9">
      <w:pPr>
        <w:spacing w:line="240" w:lineRule="auto"/>
        <w:contextualSpacing/>
      </w:pPr>
      <w:r>
        <w:lastRenderedPageBreak/>
        <w:t xml:space="preserve">Question 15: </w:t>
      </w:r>
      <w:r w:rsidR="00FE2193">
        <w:t>Below is the residual plot</w:t>
      </w:r>
      <w:r w:rsidR="00654347">
        <w:t xml:space="preserve"> of the model that used log transformation to both </w:t>
      </w:r>
      <w:r w:rsidR="00063A11">
        <w:t xml:space="preserve">variables. What are some conclusions that you can make </w:t>
      </w:r>
      <w:r>
        <w:t>from this graphic?</w:t>
      </w:r>
    </w:p>
    <w:p w14:paraId="26BBA986" w14:textId="782A59F7" w:rsidR="0097109B" w:rsidRDefault="0097109B" w:rsidP="00BA71F9">
      <w:pPr>
        <w:spacing w:line="240" w:lineRule="auto"/>
        <w:contextualSpacing/>
      </w:pPr>
    </w:p>
    <w:p w14:paraId="0BCA57BD" w14:textId="77777777" w:rsidR="00AA7E64" w:rsidRDefault="00AA7E64" w:rsidP="00BA71F9">
      <w:pPr>
        <w:spacing w:line="240" w:lineRule="auto"/>
        <w:contextualSpacing/>
      </w:pPr>
    </w:p>
    <w:p w14:paraId="63F858F6" w14:textId="77777777" w:rsidR="0097109B" w:rsidRDefault="0097109B" w:rsidP="00BA71F9">
      <w:pPr>
        <w:spacing w:line="240" w:lineRule="auto"/>
        <w:contextualSpacing/>
      </w:pPr>
    </w:p>
    <w:p w14:paraId="3251FDF9" w14:textId="20069BE2" w:rsidR="00063A11" w:rsidRDefault="00063A11" w:rsidP="00BA71F9">
      <w:pPr>
        <w:spacing w:line="240" w:lineRule="auto"/>
        <w:contextualSpacing/>
        <w:jc w:val="center"/>
      </w:pPr>
      <w:r>
        <w:rPr>
          <w:noProof/>
        </w:rPr>
        <w:drawing>
          <wp:inline distT="0" distB="0" distL="0" distR="0" wp14:anchorId="5E4CF2F2" wp14:editId="49111949">
            <wp:extent cx="3232316" cy="2565532"/>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2316" cy="2565532"/>
                    </a:xfrm>
                    <a:prstGeom prst="rect">
                      <a:avLst/>
                    </a:prstGeom>
                  </pic:spPr>
                </pic:pic>
              </a:graphicData>
            </a:graphic>
          </wp:inline>
        </w:drawing>
      </w:r>
    </w:p>
    <w:p w14:paraId="3896F974" w14:textId="7EC11ACD" w:rsidR="00284E61" w:rsidRDefault="001E18BE" w:rsidP="00BA71F9">
      <w:pPr>
        <w:spacing w:line="240" w:lineRule="auto"/>
        <w:contextualSpacing/>
      </w:pPr>
      <w:r>
        <w:t>Below is the regression output for the log transformation from R :</w:t>
      </w:r>
    </w:p>
    <w:p w14:paraId="6F9C5EAA" w14:textId="77777777" w:rsidR="00BA71F9" w:rsidRPr="00BA71F9" w:rsidRDefault="00BA71F9" w:rsidP="00BA71F9">
      <w:pPr>
        <w:spacing w:line="240" w:lineRule="auto"/>
        <w:contextualSpacing/>
      </w:pPr>
      <w:r w:rsidRPr="00BA71F9">
        <w:t>Call:</w:t>
      </w:r>
    </w:p>
    <w:p w14:paraId="5CE88549" w14:textId="77777777" w:rsidR="00BA71F9" w:rsidRPr="00BA71F9" w:rsidRDefault="00BA71F9" w:rsidP="00BA71F9">
      <w:pPr>
        <w:spacing w:line="240" w:lineRule="auto"/>
        <w:contextualSpacing/>
      </w:pPr>
      <w:proofErr w:type="spellStart"/>
      <w:r w:rsidRPr="00BA71F9">
        <w:t>lm</w:t>
      </w:r>
      <w:proofErr w:type="spellEnd"/>
      <w:r w:rsidRPr="00BA71F9">
        <w:t xml:space="preserve">(formula = </w:t>
      </w:r>
      <w:proofErr w:type="spellStart"/>
      <w:r w:rsidRPr="00BA71F9">
        <w:t>log_price</w:t>
      </w:r>
      <w:proofErr w:type="spellEnd"/>
      <w:r w:rsidRPr="00BA71F9">
        <w:t xml:space="preserve"> ~ </w:t>
      </w:r>
      <w:proofErr w:type="spellStart"/>
      <w:r w:rsidRPr="00BA71F9">
        <w:t>log_pieces</w:t>
      </w:r>
      <w:proofErr w:type="spellEnd"/>
      <w:r w:rsidRPr="00BA71F9">
        <w:t xml:space="preserve">, data = </w:t>
      </w:r>
      <w:proofErr w:type="spellStart"/>
      <w:r w:rsidRPr="00BA71F9">
        <w:t>lego</w:t>
      </w:r>
      <w:proofErr w:type="spellEnd"/>
      <w:r w:rsidRPr="00BA71F9">
        <w:t>)</w:t>
      </w:r>
    </w:p>
    <w:p w14:paraId="5F4E2027" w14:textId="77777777" w:rsidR="00BA71F9" w:rsidRPr="00BA71F9" w:rsidRDefault="00BA71F9" w:rsidP="00BA71F9">
      <w:pPr>
        <w:spacing w:line="240" w:lineRule="auto"/>
        <w:contextualSpacing/>
      </w:pPr>
    </w:p>
    <w:p w14:paraId="533461D1" w14:textId="77777777" w:rsidR="00BA71F9" w:rsidRPr="00BA71F9" w:rsidRDefault="00BA71F9" w:rsidP="00BA71F9">
      <w:pPr>
        <w:spacing w:line="240" w:lineRule="auto"/>
        <w:contextualSpacing/>
      </w:pPr>
      <w:r w:rsidRPr="00BA71F9">
        <w:t>Residuals:</w:t>
      </w:r>
    </w:p>
    <w:p w14:paraId="1B996D1D" w14:textId="77777777" w:rsidR="00BA71F9" w:rsidRPr="00BA71F9" w:rsidRDefault="00BA71F9" w:rsidP="00BA71F9">
      <w:pPr>
        <w:spacing w:line="240" w:lineRule="auto"/>
        <w:contextualSpacing/>
      </w:pPr>
      <w:r w:rsidRPr="00BA71F9">
        <w:t xml:space="preserve">     Min       1Q   Median       3Q      Max </w:t>
      </w:r>
    </w:p>
    <w:p w14:paraId="67FBB15F" w14:textId="77777777" w:rsidR="00BA71F9" w:rsidRPr="00BA71F9" w:rsidRDefault="00BA71F9" w:rsidP="00BA71F9">
      <w:pPr>
        <w:spacing w:line="240" w:lineRule="auto"/>
        <w:contextualSpacing/>
      </w:pPr>
      <w:r w:rsidRPr="00BA71F9">
        <w:t xml:space="preserve">-0.25363 -0.05701 -0.00262  0.04846  0.39483 </w:t>
      </w:r>
    </w:p>
    <w:p w14:paraId="3DD0806C" w14:textId="77777777" w:rsidR="00BA71F9" w:rsidRPr="00BA71F9" w:rsidRDefault="00BA71F9" w:rsidP="00BA71F9">
      <w:pPr>
        <w:spacing w:line="240" w:lineRule="auto"/>
        <w:contextualSpacing/>
      </w:pPr>
    </w:p>
    <w:p w14:paraId="02DB9331" w14:textId="77777777" w:rsidR="00BA71F9" w:rsidRPr="00BA71F9" w:rsidRDefault="00BA71F9" w:rsidP="00BA71F9">
      <w:pPr>
        <w:spacing w:line="240" w:lineRule="auto"/>
        <w:contextualSpacing/>
      </w:pPr>
      <w:r w:rsidRPr="00BA71F9">
        <w:t>Coefficients:</w:t>
      </w:r>
    </w:p>
    <w:p w14:paraId="3CAA7E1E" w14:textId="3EB6A0D9" w:rsidR="00BA71F9" w:rsidRPr="00BA71F9" w:rsidRDefault="00BA71F9" w:rsidP="00BA71F9">
      <w:pPr>
        <w:spacing w:line="240" w:lineRule="auto"/>
        <w:contextualSpacing/>
      </w:pPr>
      <w:r w:rsidRPr="00BA71F9">
        <w:t xml:space="preserve">            </w:t>
      </w:r>
      <w:r w:rsidR="00F26737">
        <w:t xml:space="preserve">      </w:t>
      </w:r>
      <w:r w:rsidRPr="00BA71F9">
        <w:t xml:space="preserve">Estimate </w:t>
      </w:r>
      <w:r w:rsidR="00F26737">
        <w:t xml:space="preserve">      </w:t>
      </w:r>
      <w:r w:rsidRPr="00BA71F9">
        <w:t>Std. Error</w:t>
      </w:r>
      <w:r w:rsidR="00F26737">
        <w:t xml:space="preserve">    </w:t>
      </w:r>
      <w:r w:rsidRPr="00BA71F9">
        <w:t xml:space="preserve"> t value </w:t>
      </w:r>
      <w:r w:rsidR="00F26737">
        <w:t xml:space="preserve">   </w:t>
      </w:r>
      <w:proofErr w:type="spellStart"/>
      <w:r w:rsidRPr="00BA71F9">
        <w:t>Pr</w:t>
      </w:r>
      <w:proofErr w:type="spellEnd"/>
      <w:r w:rsidRPr="00BA71F9">
        <w:t xml:space="preserve">(&gt;|t|)    </w:t>
      </w:r>
    </w:p>
    <w:p w14:paraId="73B50B08" w14:textId="1B4CBA66" w:rsidR="00BA71F9" w:rsidRPr="00BA71F9" w:rsidRDefault="00BA71F9" w:rsidP="00BA71F9">
      <w:pPr>
        <w:spacing w:line="240" w:lineRule="auto"/>
        <w:contextualSpacing/>
      </w:pPr>
      <w:r w:rsidRPr="00BA71F9">
        <w:t>(Intercept)</w:t>
      </w:r>
      <w:r w:rsidR="00F26737">
        <w:t xml:space="preserve">   </w:t>
      </w:r>
      <w:r w:rsidRPr="00BA71F9">
        <w:t xml:space="preserve"> -0.69092   </w:t>
      </w:r>
      <w:r w:rsidR="00F26737">
        <w:t xml:space="preserve">   </w:t>
      </w:r>
      <w:r w:rsidRPr="00BA71F9">
        <w:t xml:space="preserve"> 0.04542  </w:t>
      </w:r>
      <w:r w:rsidR="00F26737">
        <w:t xml:space="preserve">    </w:t>
      </w:r>
      <w:r w:rsidRPr="00BA71F9">
        <w:t xml:space="preserve">-15.21   </w:t>
      </w:r>
      <w:r w:rsidR="00F26737">
        <w:t xml:space="preserve">   </w:t>
      </w:r>
      <w:r w:rsidRPr="00BA71F9">
        <w:t>&lt;2e-16 ***</w:t>
      </w:r>
    </w:p>
    <w:p w14:paraId="0375235A" w14:textId="2759A6F5" w:rsidR="00BA71F9" w:rsidRPr="00BA71F9" w:rsidRDefault="00BA71F9" w:rsidP="00BA71F9">
      <w:pPr>
        <w:spacing w:line="240" w:lineRule="auto"/>
        <w:contextualSpacing/>
      </w:pPr>
      <w:proofErr w:type="spellStart"/>
      <w:r w:rsidRPr="00BA71F9">
        <w:t>log_pieces</w:t>
      </w:r>
      <w:proofErr w:type="spellEnd"/>
      <w:r w:rsidRPr="00BA71F9">
        <w:t xml:space="preserve">  </w:t>
      </w:r>
      <w:r w:rsidR="00F26737">
        <w:t xml:space="preserve">   </w:t>
      </w:r>
      <w:r w:rsidRPr="00BA71F9">
        <w:t xml:space="preserve"> 0.90946   </w:t>
      </w:r>
      <w:r w:rsidR="00F26737">
        <w:t xml:space="preserve">   </w:t>
      </w:r>
      <w:r w:rsidRPr="00BA71F9">
        <w:t xml:space="preserve"> 0.01848   </w:t>
      </w:r>
      <w:r w:rsidR="00F26737">
        <w:t xml:space="preserve">    </w:t>
      </w:r>
      <w:r w:rsidRPr="00BA71F9">
        <w:t xml:space="preserve">49.21   </w:t>
      </w:r>
      <w:r w:rsidR="00F26737">
        <w:t xml:space="preserve">   </w:t>
      </w:r>
      <w:r w:rsidRPr="00BA71F9">
        <w:t>&lt;2e-16 ***</w:t>
      </w:r>
    </w:p>
    <w:p w14:paraId="3FD9E779" w14:textId="77777777" w:rsidR="00BA71F9" w:rsidRPr="00BA71F9" w:rsidRDefault="00BA71F9" w:rsidP="00BA71F9">
      <w:pPr>
        <w:spacing w:line="240" w:lineRule="auto"/>
        <w:contextualSpacing/>
      </w:pPr>
      <w:r w:rsidRPr="00BA71F9">
        <w:t>---</w:t>
      </w:r>
    </w:p>
    <w:p w14:paraId="2591D424" w14:textId="77777777" w:rsidR="00BA71F9" w:rsidRPr="00BA71F9" w:rsidRDefault="00BA71F9" w:rsidP="00BA71F9">
      <w:pPr>
        <w:spacing w:line="240" w:lineRule="auto"/>
        <w:contextualSpacing/>
      </w:pPr>
      <w:r w:rsidRPr="00BA71F9">
        <w:t>Signif. codes:  0 ‘***’ 0.001 ‘**’ 0.01 ‘*’ 0.05 ‘.’ 0.1 ‘ ’ 1</w:t>
      </w:r>
    </w:p>
    <w:p w14:paraId="668431FB" w14:textId="77777777" w:rsidR="00BA71F9" w:rsidRPr="00BA71F9" w:rsidRDefault="00BA71F9" w:rsidP="00BA71F9">
      <w:pPr>
        <w:spacing w:line="240" w:lineRule="auto"/>
        <w:contextualSpacing/>
      </w:pPr>
    </w:p>
    <w:p w14:paraId="787E6044" w14:textId="77777777" w:rsidR="00BA71F9" w:rsidRPr="00BA71F9" w:rsidRDefault="00BA71F9" w:rsidP="00BA71F9">
      <w:pPr>
        <w:spacing w:line="240" w:lineRule="auto"/>
        <w:contextualSpacing/>
      </w:pPr>
      <w:r w:rsidRPr="00BA71F9">
        <w:t>Residual standard error: 0.1001 on 155 degrees of freedom</w:t>
      </w:r>
    </w:p>
    <w:p w14:paraId="23401B19" w14:textId="77777777" w:rsidR="00BA71F9" w:rsidRPr="00BA71F9" w:rsidRDefault="00BA71F9" w:rsidP="00BA71F9">
      <w:pPr>
        <w:spacing w:line="240" w:lineRule="auto"/>
        <w:contextualSpacing/>
      </w:pPr>
      <w:r w:rsidRPr="00BA71F9">
        <w:t>Multiple R-squared:  0.9398,</w:t>
      </w:r>
      <w:r w:rsidRPr="00BA71F9">
        <w:tab/>
        <w:t xml:space="preserve">Adjusted R-squared:  0.9394 </w:t>
      </w:r>
    </w:p>
    <w:p w14:paraId="6D5C5470" w14:textId="77777777" w:rsidR="00BA71F9" w:rsidRPr="00BA71F9" w:rsidRDefault="00BA71F9" w:rsidP="00BA71F9">
      <w:pPr>
        <w:spacing w:line="240" w:lineRule="auto"/>
        <w:contextualSpacing/>
      </w:pPr>
      <w:r w:rsidRPr="00BA71F9">
        <w:t>F-statistic:  2421 on 1 and 155 DF,  p-value: &lt; 2.2e-16</w:t>
      </w:r>
    </w:p>
    <w:p w14:paraId="0A203C09" w14:textId="77777777" w:rsidR="00BA71F9" w:rsidRPr="00BA71F9" w:rsidRDefault="00BA71F9" w:rsidP="00BA71F9">
      <w:pPr>
        <w:spacing w:line="240" w:lineRule="auto"/>
        <w:contextualSpacing/>
      </w:pPr>
    </w:p>
    <w:p w14:paraId="0833EE3C" w14:textId="77777777" w:rsidR="00BA71F9" w:rsidRPr="00BA71F9" w:rsidRDefault="00BA71F9" w:rsidP="00BA71F9">
      <w:pPr>
        <w:spacing w:line="240" w:lineRule="auto"/>
        <w:contextualSpacing/>
      </w:pPr>
      <w:r w:rsidRPr="00BA71F9">
        <w:t>Analysis of Variance Table</w:t>
      </w:r>
    </w:p>
    <w:p w14:paraId="4B473236" w14:textId="77777777" w:rsidR="00BA71F9" w:rsidRPr="00BA71F9" w:rsidRDefault="00BA71F9" w:rsidP="00BA71F9">
      <w:pPr>
        <w:spacing w:line="240" w:lineRule="auto"/>
        <w:contextualSpacing/>
      </w:pPr>
    </w:p>
    <w:p w14:paraId="055E2739" w14:textId="77777777" w:rsidR="00BA71F9" w:rsidRPr="00BA71F9" w:rsidRDefault="00BA71F9" w:rsidP="00BA71F9">
      <w:pPr>
        <w:spacing w:line="240" w:lineRule="auto"/>
        <w:contextualSpacing/>
      </w:pPr>
      <w:r w:rsidRPr="00BA71F9">
        <w:t xml:space="preserve">Response: </w:t>
      </w:r>
      <w:proofErr w:type="spellStart"/>
      <w:r w:rsidRPr="00BA71F9">
        <w:t>log_price</w:t>
      </w:r>
      <w:proofErr w:type="spellEnd"/>
    </w:p>
    <w:p w14:paraId="081374E0" w14:textId="14BEA6CD" w:rsidR="00BA71F9" w:rsidRPr="00BA71F9" w:rsidRDefault="00BA71F9" w:rsidP="00BA71F9">
      <w:pPr>
        <w:spacing w:line="240" w:lineRule="auto"/>
        <w:contextualSpacing/>
      </w:pPr>
      <w:r w:rsidRPr="00BA71F9">
        <w:t xml:space="preserve">            </w:t>
      </w:r>
      <w:r w:rsidR="00F26737">
        <w:t xml:space="preserve">         </w:t>
      </w:r>
      <w:r w:rsidRPr="00BA71F9">
        <w:t>Df</w:t>
      </w:r>
      <w:r w:rsidR="00F26737">
        <w:t xml:space="preserve">    </w:t>
      </w:r>
      <w:r w:rsidRPr="00BA71F9">
        <w:t xml:space="preserve">  Sum </w:t>
      </w:r>
      <w:proofErr w:type="spellStart"/>
      <w:r w:rsidRPr="00BA71F9">
        <w:t>Sq</w:t>
      </w:r>
      <w:proofErr w:type="spellEnd"/>
      <w:r w:rsidRPr="00BA71F9">
        <w:t xml:space="preserve"> </w:t>
      </w:r>
      <w:r w:rsidR="00F26737">
        <w:t xml:space="preserve">   </w:t>
      </w:r>
      <w:r w:rsidRPr="00BA71F9">
        <w:t xml:space="preserve">Mean </w:t>
      </w:r>
      <w:proofErr w:type="spellStart"/>
      <w:r w:rsidRPr="00BA71F9">
        <w:t>Sq</w:t>
      </w:r>
      <w:proofErr w:type="spellEnd"/>
      <w:r w:rsidRPr="00BA71F9">
        <w:t xml:space="preserve"> </w:t>
      </w:r>
      <w:r w:rsidR="00F26737">
        <w:t xml:space="preserve">   </w:t>
      </w:r>
      <w:r w:rsidRPr="00BA71F9">
        <w:t xml:space="preserve">F value    </w:t>
      </w:r>
      <w:r w:rsidR="00F26737">
        <w:t xml:space="preserve">   </w:t>
      </w:r>
      <w:proofErr w:type="spellStart"/>
      <w:r w:rsidRPr="00BA71F9">
        <w:t>Pr</w:t>
      </w:r>
      <w:proofErr w:type="spellEnd"/>
      <w:r w:rsidRPr="00BA71F9">
        <w:t xml:space="preserve">(&gt;F)    </w:t>
      </w:r>
    </w:p>
    <w:p w14:paraId="6D776D92" w14:textId="45E68064" w:rsidR="00BA71F9" w:rsidRPr="00BA71F9" w:rsidRDefault="00BA71F9" w:rsidP="00BA71F9">
      <w:pPr>
        <w:spacing w:line="240" w:lineRule="auto"/>
        <w:contextualSpacing/>
      </w:pPr>
      <w:proofErr w:type="spellStart"/>
      <w:r w:rsidRPr="00BA71F9">
        <w:t>log_pieces</w:t>
      </w:r>
      <w:proofErr w:type="spellEnd"/>
      <w:r w:rsidRPr="00BA71F9">
        <w:t xml:space="preserve">  </w:t>
      </w:r>
      <w:r w:rsidR="00F26737">
        <w:t xml:space="preserve">   </w:t>
      </w:r>
      <w:r w:rsidRPr="00BA71F9">
        <w:t xml:space="preserve"> 1 </w:t>
      </w:r>
      <w:r w:rsidR="00F26737">
        <w:t xml:space="preserve">      </w:t>
      </w:r>
      <w:r w:rsidRPr="00BA71F9">
        <w:t xml:space="preserve">24.2416  </w:t>
      </w:r>
      <w:r w:rsidR="00F26737">
        <w:t xml:space="preserve">  </w:t>
      </w:r>
      <w:r w:rsidRPr="00BA71F9">
        <w:t xml:space="preserve">24.242  </w:t>
      </w:r>
      <w:r w:rsidR="00F26737">
        <w:t xml:space="preserve">       </w:t>
      </w:r>
      <w:r w:rsidRPr="00BA71F9">
        <w:t xml:space="preserve">2421.3 </w:t>
      </w:r>
      <w:r w:rsidR="00F26737">
        <w:t xml:space="preserve">   </w:t>
      </w:r>
      <w:r w:rsidRPr="00BA71F9">
        <w:t>&lt; 2.2e-16 ***</w:t>
      </w:r>
    </w:p>
    <w:p w14:paraId="19B35CB9" w14:textId="29E97DC7" w:rsidR="00BA71F9" w:rsidRPr="00BA71F9" w:rsidRDefault="00BA71F9" w:rsidP="00BA71F9">
      <w:pPr>
        <w:spacing w:line="240" w:lineRule="auto"/>
        <w:contextualSpacing/>
      </w:pPr>
      <w:r w:rsidRPr="00BA71F9">
        <w:t xml:space="preserve">Residuals  </w:t>
      </w:r>
      <w:r w:rsidR="00F26737">
        <w:t xml:space="preserve">    </w:t>
      </w:r>
      <w:r w:rsidRPr="00BA71F9">
        <w:t xml:space="preserve">155 </w:t>
      </w:r>
      <w:r w:rsidR="00F26737">
        <w:t xml:space="preserve">    </w:t>
      </w:r>
      <w:r w:rsidRPr="00BA71F9">
        <w:t xml:space="preserve"> 1.5518   </w:t>
      </w:r>
      <w:r w:rsidR="00F26737">
        <w:t xml:space="preserve">   </w:t>
      </w:r>
      <w:r w:rsidRPr="00BA71F9">
        <w:t xml:space="preserve">0.010  </w:t>
      </w:r>
    </w:p>
    <w:p w14:paraId="385F51F2" w14:textId="77777777" w:rsidR="001E18BE" w:rsidRDefault="001E18BE" w:rsidP="00BA71F9">
      <w:pPr>
        <w:spacing w:line="240" w:lineRule="auto"/>
        <w:contextualSpacing/>
      </w:pPr>
    </w:p>
    <w:p w14:paraId="7BC2BE5F" w14:textId="33FCE26D" w:rsidR="00AF7D3F" w:rsidRDefault="00AF7D3F" w:rsidP="00BA71F9">
      <w:pPr>
        <w:spacing w:line="240" w:lineRule="auto"/>
        <w:contextualSpacing/>
      </w:pPr>
      <w:r>
        <w:t xml:space="preserve">Question </w:t>
      </w:r>
      <w:r w:rsidR="0097109B">
        <w:t xml:space="preserve">16: Report the regression equation and the </w:t>
      </w:r>
      <w:r w:rsidR="00797886">
        <w:t>model metrics</w:t>
      </w:r>
      <w:r w:rsidR="0097109B">
        <w:t>.</w:t>
      </w:r>
    </w:p>
    <w:p w14:paraId="76AC5FE7" w14:textId="4DE810DC" w:rsidR="00A874ED" w:rsidRDefault="00A874ED" w:rsidP="00BA71F9">
      <w:pPr>
        <w:spacing w:line="240" w:lineRule="auto"/>
        <w:contextualSpacing/>
      </w:pPr>
    </w:p>
    <w:p w14:paraId="5ADBB025" w14:textId="39016EAF" w:rsidR="00A874ED" w:rsidRDefault="00A874ED" w:rsidP="00BA71F9">
      <w:pPr>
        <w:spacing w:line="240" w:lineRule="auto"/>
        <w:contextualSpacing/>
      </w:pPr>
    </w:p>
    <w:p w14:paraId="06FFF0FE" w14:textId="23CCE358" w:rsidR="00A874ED" w:rsidRDefault="00A874ED" w:rsidP="00BA71F9">
      <w:pPr>
        <w:spacing w:line="240" w:lineRule="auto"/>
        <w:contextualSpacing/>
      </w:pPr>
    </w:p>
    <w:p w14:paraId="063A5AC0" w14:textId="7F65C3E5" w:rsidR="00A874ED" w:rsidRDefault="00A874ED" w:rsidP="00BA71F9">
      <w:pPr>
        <w:spacing w:line="240" w:lineRule="auto"/>
        <w:contextualSpacing/>
      </w:pPr>
      <w:r>
        <w:lastRenderedPageBreak/>
        <w:t>Question 17: Use the regression model (with the transformed variables) to predict (by hand) the price for a Lego set with 400 pieces. [</w:t>
      </w:r>
      <w:r w:rsidRPr="000A4728">
        <w:rPr>
          <w:i/>
        </w:rPr>
        <w:t>Hint</w:t>
      </w:r>
      <w:r>
        <w:t>: First take the log of the number of pieces, then plug into the equation to predict the log of the price, then take 10 to that power in order to “back-transform” to predict the price rather than the log price.]  Confirm that your prediction seems reasonable, based on the original scatterplot.</w:t>
      </w:r>
    </w:p>
    <w:p w14:paraId="3095B583" w14:textId="77777777" w:rsidR="00AF7D3F" w:rsidRDefault="00AF7D3F" w:rsidP="00BA71F9">
      <w:pPr>
        <w:spacing w:line="240" w:lineRule="auto"/>
        <w:contextualSpacing/>
      </w:pPr>
    </w:p>
    <w:p w14:paraId="2C2280F3" w14:textId="102B6203" w:rsidR="0007280D" w:rsidRDefault="0007280D" w:rsidP="00BA71F9">
      <w:pPr>
        <w:spacing w:line="240" w:lineRule="auto"/>
        <w:contextualSpacing/>
      </w:pPr>
    </w:p>
    <w:p w14:paraId="6B5BB5C6" w14:textId="38595EF9" w:rsidR="00B47E5D" w:rsidRDefault="00B47E5D" w:rsidP="00BA71F9">
      <w:pPr>
        <w:spacing w:line="240" w:lineRule="auto"/>
        <w:contextualSpacing/>
      </w:pPr>
    </w:p>
    <w:p w14:paraId="579D3B9D" w14:textId="4604E8FA" w:rsidR="00B47E5D" w:rsidRDefault="00B47E5D" w:rsidP="00BA71F9">
      <w:pPr>
        <w:spacing w:line="240" w:lineRule="auto"/>
        <w:contextualSpacing/>
      </w:pPr>
    </w:p>
    <w:p w14:paraId="6A3E34BC" w14:textId="7AB8C8DC" w:rsidR="00C2178B" w:rsidRDefault="00C2178B" w:rsidP="00BA71F9">
      <w:pPr>
        <w:spacing w:line="240" w:lineRule="auto"/>
        <w:contextualSpacing/>
      </w:pPr>
    </w:p>
    <w:p w14:paraId="1DFEA406" w14:textId="4CE736A5" w:rsidR="00B47E5D" w:rsidRDefault="00B47E5D" w:rsidP="00BA71F9">
      <w:pPr>
        <w:spacing w:line="240" w:lineRule="auto"/>
        <w:contextualSpacing/>
      </w:pPr>
    </w:p>
    <w:p w14:paraId="5D28482F" w14:textId="6D6610A8" w:rsidR="00B47E5D" w:rsidRDefault="00B47E5D" w:rsidP="00BA71F9">
      <w:pPr>
        <w:spacing w:line="240" w:lineRule="auto"/>
        <w:contextualSpacing/>
      </w:pPr>
    </w:p>
    <w:p w14:paraId="7F99F836" w14:textId="02C2CF90" w:rsidR="00B47E5D" w:rsidRDefault="00B47E5D" w:rsidP="00BA71F9">
      <w:pPr>
        <w:spacing w:line="240" w:lineRule="auto"/>
        <w:contextualSpacing/>
      </w:pPr>
    </w:p>
    <w:p w14:paraId="06A16630" w14:textId="78D9EC9E" w:rsidR="003227C9" w:rsidRDefault="003227C9" w:rsidP="00BA71F9">
      <w:pPr>
        <w:spacing w:line="240" w:lineRule="auto"/>
        <w:contextualSpacing/>
      </w:pPr>
    </w:p>
    <w:p w14:paraId="352198FC" w14:textId="77777777" w:rsidR="003227C9" w:rsidRDefault="003227C9" w:rsidP="00BA71F9">
      <w:pPr>
        <w:spacing w:line="240" w:lineRule="auto"/>
        <w:contextualSpacing/>
        <w:rPr>
          <w:b/>
        </w:rPr>
      </w:pPr>
    </w:p>
    <w:p w14:paraId="6F79FA18" w14:textId="44B11CCB" w:rsidR="002A7F68" w:rsidRPr="00B47E5D" w:rsidRDefault="002A7F68" w:rsidP="00BA71F9">
      <w:pPr>
        <w:spacing w:line="240" w:lineRule="auto"/>
        <w:contextualSpacing/>
        <w:rPr>
          <w:b/>
          <w:sz w:val="32"/>
        </w:rPr>
      </w:pPr>
      <w:bookmarkStart w:id="1" w:name="_GoBack"/>
      <w:bookmarkEnd w:id="1"/>
      <w:r w:rsidRPr="00B47E5D">
        <w:rPr>
          <w:b/>
          <w:sz w:val="32"/>
        </w:rPr>
        <w:t>Outliers, Leverage and Influence</w:t>
      </w:r>
    </w:p>
    <w:p w14:paraId="59AA6DD6" w14:textId="3126384B" w:rsidR="009F371E" w:rsidRDefault="009F371E" w:rsidP="00BA71F9">
      <w:pPr>
        <w:spacing w:line="240" w:lineRule="auto"/>
        <w:contextualSpacing/>
        <w:rPr>
          <w:b/>
        </w:rPr>
      </w:pPr>
    </w:p>
    <w:p w14:paraId="224A7049" w14:textId="004F5665" w:rsidR="009F371E" w:rsidRDefault="00E8519D" w:rsidP="00BA71F9">
      <w:pPr>
        <w:spacing w:line="240" w:lineRule="auto"/>
        <w:contextualSpacing/>
      </w:pPr>
      <w:r>
        <w:t xml:space="preserve">An </w:t>
      </w:r>
      <w:r w:rsidRPr="0005046F">
        <w:rPr>
          <w:b/>
        </w:rPr>
        <w:t>outlier</w:t>
      </w:r>
      <w:r>
        <w:t xml:space="preserve"> is when</w:t>
      </w:r>
      <w:r w:rsidR="004E7B70">
        <w:t xml:space="preserve"> a point’s y-value</w:t>
      </w:r>
      <w:r w:rsidR="0005046F">
        <w:t xml:space="preserve"> is far from the regression line.</w:t>
      </w:r>
    </w:p>
    <w:p w14:paraId="7EB205ED" w14:textId="0E9A5FDF" w:rsidR="0005046F" w:rsidRDefault="0005046F" w:rsidP="00BA71F9">
      <w:pPr>
        <w:spacing w:line="240" w:lineRule="auto"/>
        <w:contextualSpacing/>
      </w:pPr>
    </w:p>
    <w:p w14:paraId="535C98CC" w14:textId="5448C04B" w:rsidR="0005046F" w:rsidRDefault="0005046F" w:rsidP="00BA71F9">
      <w:pPr>
        <w:spacing w:line="240" w:lineRule="auto"/>
        <w:contextualSpacing/>
      </w:pPr>
      <w:r>
        <w:t>A</w:t>
      </w:r>
      <w:r w:rsidR="001E7C77">
        <w:t xml:space="preserve"> </w:t>
      </w:r>
      <w:r w:rsidR="00CB09D5">
        <w:t xml:space="preserve">point has </w:t>
      </w:r>
      <w:r w:rsidR="00CB09D5" w:rsidRPr="00CB09D5">
        <w:rPr>
          <w:b/>
        </w:rPr>
        <w:t xml:space="preserve">high </w:t>
      </w:r>
      <w:r w:rsidR="001E7C77" w:rsidRPr="00CB09D5">
        <w:rPr>
          <w:b/>
        </w:rPr>
        <w:t>leverage</w:t>
      </w:r>
      <w:r w:rsidR="001E7C77">
        <w:t xml:space="preserve"> point when a point</w:t>
      </w:r>
      <w:r w:rsidR="00B82A77">
        <w:t>’s x-value is far from the mean of  x-values</w:t>
      </w:r>
    </w:p>
    <w:p w14:paraId="0605CEB2" w14:textId="27D74726" w:rsidR="00CB09D5" w:rsidRDefault="00CB09D5" w:rsidP="00BA71F9">
      <w:pPr>
        <w:spacing w:line="240" w:lineRule="auto"/>
        <w:contextualSpacing/>
      </w:pPr>
    </w:p>
    <w:p w14:paraId="08D15766" w14:textId="70ADAC70" w:rsidR="00CB09D5" w:rsidRPr="009F371E" w:rsidRDefault="00CB09D5" w:rsidP="00BA71F9">
      <w:pPr>
        <w:spacing w:line="240" w:lineRule="auto"/>
        <w:contextualSpacing/>
      </w:pPr>
      <w:r>
        <w:t>A point is</w:t>
      </w:r>
      <w:r w:rsidR="00241CBA">
        <w:t xml:space="preserve"> </w:t>
      </w:r>
      <w:r w:rsidR="00241CBA" w:rsidRPr="00B7098B">
        <w:rPr>
          <w:b/>
        </w:rPr>
        <w:t>influential</w:t>
      </w:r>
      <w:r w:rsidR="00241CBA">
        <w:t xml:space="preserve"> if it is removed and </w:t>
      </w:r>
      <w:r w:rsidR="007B6A33">
        <w:t xml:space="preserve">the model is </w:t>
      </w:r>
      <w:r w:rsidR="00B7098B">
        <w:t>very different from the original model.</w:t>
      </w:r>
    </w:p>
    <w:p w14:paraId="35ACCB1D" w14:textId="40F8F977" w:rsidR="009F371E" w:rsidRDefault="009F371E" w:rsidP="00BA71F9">
      <w:pPr>
        <w:spacing w:line="240" w:lineRule="auto"/>
        <w:contextualSpacing/>
        <w:rPr>
          <w:b/>
        </w:rPr>
      </w:pPr>
    </w:p>
    <w:p w14:paraId="2A873395" w14:textId="51BD2DF6" w:rsidR="009F371E" w:rsidRDefault="009F371E" w:rsidP="009F371E">
      <w:pPr>
        <w:spacing w:line="240" w:lineRule="auto"/>
        <w:contextualSpacing/>
        <w:jc w:val="center"/>
        <w:rPr>
          <w:b/>
        </w:rPr>
      </w:pPr>
      <w:r>
        <w:rPr>
          <w:noProof/>
        </w:rPr>
        <w:drawing>
          <wp:inline distT="0" distB="0" distL="0" distR="0" wp14:anchorId="28C49B78" wp14:editId="198D1227">
            <wp:extent cx="3168813" cy="2565532"/>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68813" cy="2565532"/>
                    </a:xfrm>
                    <a:prstGeom prst="rect">
                      <a:avLst/>
                    </a:prstGeom>
                  </pic:spPr>
                </pic:pic>
              </a:graphicData>
            </a:graphic>
          </wp:inline>
        </w:drawing>
      </w:r>
    </w:p>
    <w:p w14:paraId="61991826" w14:textId="49404538" w:rsidR="00B7098B" w:rsidRDefault="00B7098B" w:rsidP="009F371E">
      <w:pPr>
        <w:spacing w:line="240" w:lineRule="auto"/>
        <w:contextualSpacing/>
        <w:jc w:val="center"/>
        <w:rPr>
          <w:b/>
        </w:rPr>
      </w:pPr>
    </w:p>
    <w:p w14:paraId="41AC3FE6" w14:textId="6C073DB6" w:rsidR="00B7098B" w:rsidRDefault="00D36C9C" w:rsidP="00D36C9C">
      <w:pPr>
        <w:spacing w:line="240" w:lineRule="auto"/>
        <w:contextualSpacing/>
        <w:rPr>
          <w:b/>
        </w:rPr>
      </w:pPr>
      <w:r>
        <w:rPr>
          <w:b/>
        </w:rPr>
        <w:t>Original regression model with point</w:t>
      </w:r>
    </w:p>
    <w:p w14:paraId="6CD7582A" w14:textId="5D5D40AD" w:rsidR="00D36C9C" w:rsidRDefault="00D36C9C" w:rsidP="00D36C9C">
      <w:pPr>
        <w:spacing w:line="240" w:lineRule="auto"/>
        <w:contextualSpacing/>
        <w:rPr>
          <w:b/>
        </w:rPr>
      </w:pPr>
    </w:p>
    <w:p w14:paraId="5D870EA1" w14:textId="2763BEB6" w:rsidR="00622C08" w:rsidRDefault="00534C65" w:rsidP="00D36C9C">
      <w:pPr>
        <w:spacing w:line="240" w:lineRule="auto"/>
        <w:contextualSpacing/>
        <w:rPr>
          <w:b/>
        </w:rPr>
      </w:pPr>
      <m:oMathPara>
        <m:oMath>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y</m:t>
                  </m:r>
                </m:e>
              </m:acc>
            </m:e>
            <m:sub>
              <m:r>
                <m:rPr>
                  <m:sty m:val="bi"/>
                </m:rPr>
                <w:rPr>
                  <w:rFonts w:ascii="Cambria Math" w:hAnsi="Cambria Math"/>
                </w:rPr>
                <m:t>i</m:t>
              </m:r>
            </m:sub>
          </m:sSub>
          <m:r>
            <m:rPr>
              <m:sty m:val="bi"/>
            </m:rPr>
            <w:rPr>
              <w:rFonts w:ascii="Cambria Math" w:hAnsi="Cambria Math"/>
            </w:rPr>
            <m:t>=8.7066+0.8307</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m:t>
              </m:r>
            </m:sub>
          </m:sSub>
        </m:oMath>
      </m:oMathPara>
    </w:p>
    <w:p w14:paraId="65606DDB" w14:textId="3F635D33" w:rsidR="00D36C9C" w:rsidRDefault="00D36C9C" w:rsidP="00D36C9C">
      <w:pPr>
        <w:spacing w:line="240" w:lineRule="auto"/>
        <w:contextualSpacing/>
        <w:rPr>
          <w:b/>
        </w:rPr>
      </w:pPr>
    </w:p>
    <w:p w14:paraId="7F6978C4" w14:textId="6468D850" w:rsidR="00D36C9C" w:rsidRPr="00F14FAB" w:rsidRDefault="00EE7406" w:rsidP="00D36C9C">
      <w:pPr>
        <w:spacing w:line="240" w:lineRule="auto"/>
        <w:contextualSpacing/>
        <w:rPr>
          <w:b/>
        </w:rPr>
      </w:pPr>
      <w:r>
        <w:rPr>
          <w:b/>
        </w:rPr>
        <w:t xml:space="preserve">New </w:t>
      </w:r>
      <w:r w:rsidR="00D36C9C">
        <w:rPr>
          <w:b/>
        </w:rPr>
        <w:t>regression model with</w:t>
      </w:r>
      <w:r>
        <w:rPr>
          <w:b/>
        </w:rPr>
        <w:t>out</w:t>
      </w:r>
      <w:r w:rsidR="00D36C9C">
        <w:rPr>
          <w:b/>
        </w:rPr>
        <w:t xml:space="preserve"> point</w:t>
      </w:r>
    </w:p>
    <w:p w14:paraId="61FB43EB" w14:textId="77777777" w:rsidR="00D36C9C" w:rsidRPr="00F14FAB" w:rsidRDefault="00D36C9C" w:rsidP="00D36C9C">
      <w:pPr>
        <w:spacing w:line="240" w:lineRule="auto"/>
        <w:contextualSpacing/>
        <w:rPr>
          <w:b/>
        </w:rPr>
      </w:pPr>
    </w:p>
    <w:p w14:paraId="79D55E40" w14:textId="7B22C356" w:rsidR="00E24DF2" w:rsidRDefault="00534C65" w:rsidP="00E24DF2">
      <w:pPr>
        <w:spacing w:line="240" w:lineRule="auto"/>
        <w:contextualSpacing/>
        <w:rPr>
          <w:b/>
        </w:rPr>
      </w:pPr>
      <m:oMathPara>
        <m:oMath>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y</m:t>
                  </m:r>
                </m:e>
              </m:acc>
            </m:e>
            <m:sub>
              <m:r>
                <m:rPr>
                  <m:sty m:val="bi"/>
                </m:rPr>
                <w:rPr>
                  <w:rFonts w:ascii="Cambria Math" w:hAnsi="Cambria Math"/>
                </w:rPr>
                <m:t>i</m:t>
              </m:r>
            </m:sub>
          </m:sSub>
          <m:r>
            <m:rPr>
              <m:sty m:val="bi"/>
            </m:rPr>
            <w:rPr>
              <w:rFonts w:ascii="Cambria Math" w:hAnsi="Cambria Math"/>
            </w:rPr>
            <m:t>=7.3576+0.8491</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m:t>
              </m:r>
            </m:sub>
          </m:sSub>
        </m:oMath>
      </m:oMathPara>
    </w:p>
    <w:p w14:paraId="357C56D7" w14:textId="253F5280" w:rsidR="00FC4AB9" w:rsidRDefault="00FC4AB9" w:rsidP="00BA71F9">
      <w:pPr>
        <w:spacing w:line="240" w:lineRule="auto"/>
        <w:contextualSpacing/>
      </w:pPr>
    </w:p>
    <w:p w14:paraId="00C247D9" w14:textId="384B0C00" w:rsidR="00EE7406" w:rsidRDefault="00EE7406" w:rsidP="00BA71F9">
      <w:pPr>
        <w:spacing w:line="240" w:lineRule="auto"/>
        <w:contextualSpacing/>
      </w:pPr>
    </w:p>
    <w:p w14:paraId="26E04950" w14:textId="185DF126" w:rsidR="00EE7406" w:rsidRDefault="00903332" w:rsidP="00BA71F9">
      <w:pPr>
        <w:spacing w:line="240" w:lineRule="auto"/>
        <w:contextualSpacing/>
      </w:pPr>
      <w:r>
        <w:t xml:space="preserve">Question 18: </w:t>
      </w:r>
      <w:r w:rsidR="00EE7406">
        <w:t xml:space="preserve">Circle </w:t>
      </w:r>
      <w:r w:rsidR="00E75377">
        <w:t>the points that are outliers.</w:t>
      </w:r>
    </w:p>
    <w:p w14:paraId="18839466" w14:textId="0AE0C541" w:rsidR="00E75377" w:rsidRDefault="00E75377" w:rsidP="00BA71F9">
      <w:pPr>
        <w:spacing w:line="240" w:lineRule="auto"/>
        <w:contextualSpacing/>
      </w:pPr>
    </w:p>
    <w:p w14:paraId="6BFC0AEE" w14:textId="3F3C2EC4" w:rsidR="00E75377" w:rsidRDefault="00E75377" w:rsidP="00BA71F9">
      <w:pPr>
        <w:spacing w:line="240" w:lineRule="auto"/>
        <w:contextualSpacing/>
      </w:pPr>
    </w:p>
    <w:p w14:paraId="02DAFB09" w14:textId="72A8C47F" w:rsidR="00E75377" w:rsidRDefault="00903332" w:rsidP="00BA71F9">
      <w:pPr>
        <w:spacing w:line="240" w:lineRule="auto"/>
        <w:contextualSpacing/>
      </w:pPr>
      <w:r>
        <w:lastRenderedPageBreak/>
        <w:t xml:space="preserve">Question 19: </w:t>
      </w:r>
      <w:r w:rsidR="00E75377">
        <w:t>Put an X on the points that have high leverage.</w:t>
      </w:r>
    </w:p>
    <w:p w14:paraId="61D527C8" w14:textId="4DCFE9D8" w:rsidR="00E75377" w:rsidRDefault="00E75377" w:rsidP="00BA71F9">
      <w:pPr>
        <w:spacing w:line="240" w:lineRule="auto"/>
        <w:contextualSpacing/>
      </w:pPr>
    </w:p>
    <w:p w14:paraId="3C4AD883" w14:textId="77777777" w:rsidR="003109D6" w:rsidRDefault="003109D6" w:rsidP="00BA71F9">
      <w:pPr>
        <w:spacing w:line="240" w:lineRule="auto"/>
        <w:contextualSpacing/>
      </w:pPr>
    </w:p>
    <w:p w14:paraId="1D8A9118" w14:textId="228E07AE" w:rsidR="00E75377" w:rsidRDefault="00903332" w:rsidP="00BA71F9">
      <w:pPr>
        <w:spacing w:line="240" w:lineRule="auto"/>
        <w:contextualSpacing/>
      </w:pPr>
      <w:r>
        <w:t xml:space="preserve">Question 20: </w:t>
      </w:r>
      <w:r w:rsidR="00BE1AE3">
        <w:t xml:space="preserve">Discuss whether </w:t>
      </w:r>
      <w:r w:rsidR="00E75377">
        <w:t xml:space="preserve">the point that </w:t>
      </w:r>
      <w:r w:rsidR="00A43B3F">
        <w:t>has an X on i</w:t>
      </w:r>
      <w:r w:rsidR="00BB1018">
        <w:t>s</w:t>
      </w:r>
      <w:r w:rsidR="00E75377">
        <w:t xml:space="preserve"> </w:t>
      </w:r>
      <w:r w:rsidR="00BE1AE3">
        <w:t>influential</w:t>
      </w:r>
      <w:r w:rsidR="00A43B3F">
        <w:t>.</w:t>
      </w:r>
    </w:p>
    <w:p w14:paraId="3256C4E1" w14:textId="77777777" w:rsidR="00EE7406" w:rsidRDefault="00EE7406" w:rsidP="00BA71F9">
      <w:pPr>
        <w:spacing w:line="240" w:lineRule="auto"/>
        <w:contextualSpacing/>
      </w:pPr>
    </w:p>
    <w:p w14:paraId="34D52BA7" w14:textId="70F87949" w:rsidR="00EE7406" w:rsidRDefault="00EE7406" w:rsidP="00BA71F9">
      <w:pPr>
        <w:spacing w:line="240" w:lineRule="auto"/>
        <w:contextualSpacing/>
      </w:pPr>
    </w:p>
    <w:p w14:paraId="0751DAA3" w14:textId="6A3D4F17" w:rsidR="00EE7406" w:rsidRDefault="00EE7406" w:rsidP="00BA71F9">
      <w:pPr>
        <w:spacing w:line="240" w:lineRule="auto"/>
        <w:contextualSpacing/>
      </w:pPr>
    </w:p>
    <w:p w14:paraId="4D10282E" w14:textId="7FE24C17" w:rsidR="00EE7406" w:rsidRDefault="00EE7406" w:rsidP="00BA71F9">
      <w:pPr>
        <w:spacing w:line="240" w:lineRule="auto"/>
        <w:contextualSpacing/>
      </w:pPr>
    </w:p>
    <w:p w14:paraId="278E1754" w14:textId="1121A67E" w:rsidR="00EE7406" w:rsidRDefault="00EE7406" w:rsidP="00BA71F9">
      <w:pPr>
        <w:spacing w:line="240" w:lineRule="auto"/>
        <w:contextualSpacing/>
      </w:pPr>
    </w:p>
    <w:p w14:paraId="52FCF35C" w14:textId="4D10E41E" w:rsidR="00EE7406" w:rsidRDefault="00EE7406" w:rsidP="00BA71F9">
      <w:pPr>
        <w:spacing w:line="240" w:lineRule="auto"/>
        <w:contextualSpacing/>
      </w:pPr>
    </w:p>
    <w:p w14:paraId="1C0C289E" w14:textId="197F0773" w:rsidR="00EE7406" w:rsidRDefault="00EE7406" w:rsidP="00BA71F9">
      <w:pPr>
        <w:spacing w:line="240" w:lineRule="auto"/>
        <w:contextualSpacing/>
      </w:pPr>
    </w:p>
    <w:p w14:paraId="394D7648" w14:textId="6BBF8823" w:rsidR="00EE7406" w:rsidRDefault="00EE7406" w:rsidP="00BA71F9">
      <w:pPr>
        <w:spacing w:line="240" w:lineRule="auto"/>
        <w:contextualSpacing/>
      </w:pPr>
    </w:p>
    <w:p w14:paraId="2DD69AB5" w14:textId="77777777" w:rsidR="00EE7406" w:rsidRDefault="00EE7406" w:rsidP="00BA71F9">
      <w:pPr>
        <w:spacing w:line="240" w:lineRule="auto"/>
        <w:contextualSpacing/>
      </w:pPr>
    </w:p>
    <w:p w14:paraId="7E1C5423" w14:textId="77777777" w:rsidR="00FC4AB9" w:rsidRPr="00F14FAB" w:rsidRDefault="00FC4AB9" w:rsidP="00BA71F9">
      <w:pPr>
        <w:spacing w:line="240" w:lineRule="auto"/>
        <w:contextualSpacing/>
        <w:rPr>
          <w:b/>
        </w:rPr>
      </w:pPr>
      <w:r w:rsidRPr="00F14FAB">
        <w:rPr>
          <w:b/>
        </w:rPr>
        <w:t>Beginning of Multiple Regression</w:t>
      </w:r>
    </w:p>
    <w:p w14:paraId="488A1130" w14:textId="18D19815" w:rsidR="00A5751F" w:rsidRDefault="00F745B2" w:rsidP="00BA71F9">
      <w:pPr>
        <w:spacing w:line="240" w:lineRule="auto"/>
        <w:contextualSpacing/>
      </w:pPr>
      <w:bookmarkStart w:id="2" w:name="_Hlk8557664"/>
      <w:r>
        <w:t xml:space="preserve">A dataset exists </w:t>
      </w:r>
      <w:r w:rsidR="00287B6D">
        <w:t>that</w:t>
      </w:r>
      <w:r w:rsidR="005B7F96">
        <w:t xml:space="preserve"> investigates </w:t>
      </w:r>
      <w:r w:rsidR="00D8128C">
        <w:t xml:space="preserve">777 colleges in terms of 15 characteristics. We will </w:t>
      </w:r>
      <w:r w:rsidR="00810BF9">
        <w:t>analyze three of the 15 variables</w:t>
      </w:r>
      <w:r w:rsidR="003A7714">
        <w:t xml:space="preserve"> here</w:t>
      </w:r>
      <w:r w:rsidR="00A5751F">
        <w:t>:</w:t>
      </w:r>
    </w:p>
    <w:p w14:paraId="37D93E44" w14:textId="056B16E5" w:rsidR="00903332" w:rsidRDefault="00203474" w:rsidP="00903332">
      <w:pPr>
        <w:pStyle w:val="ListParagraph"/>
        <w:numPr>
          <w:ilvl w:val="0"/>
          <w:numId w:val="3"/>
        </w:numPr>
        <w:spacing w:line="240" w:lineRule="auto"/>
      </w:pPr>
      <w:r>
        <w:t xml:space="preserve">perc.alumni </w:t>
      </w:r>
      <w:r w:rsidR="0077622A">
        <w:t xml:space="preserve">– </w:t>
      </w:r>
      <w:r>
        <w:t>% alumni who donate</w:t>
      </w:r>
    </w:p>
    <w:p w14:paraId="7859F819" w14:textId="77777777" w:rsidR="00903332" w:rsidRDefault="00903332" w:rsidP="00903332">
      <w:pPr>
        <w:pStyle w:val="ListParagraph"/>
        <w:spacing w:line="240" w:lineRule="auto"/>
        <w:ind w:left="780"/>
      </w:pPr>
    </w:p>
    <w:p w14:paraId="35C9003C" w14:textId="3FE300B9" w:rsidR="00203474" w:rsidRDefault="00203474" w:rsidP="00203474">
      <w:pPr>
        <w:pStyle w:val="ListParagraph"/>
        <w:numPr>
          <w:ilvl w:val="0"/>
          <w:numId w:val="3"/>
        </w:numPr>
        <w:spacing w:line="240" w:lineRule="auto"/>
      </w:pPr>
      <w:r>
        <w:t xml:space="preserve">log_expend </w:t>
      </w:r>
      <w:r w:rsidR="0077622A">
        <w:t>–</w:t>
      </w:r>
      <w:r>
        <w:t xml:space="preserve"> </w:t>
      </w:r>
      <w:r w:rsidR="0077622A">
        <w:t xml:space="preserve">log based 10 of </w:t>
      </w:r>
      <w:r w:rsidR="009C260D">
        <w:t>i</w:t>
      </w:r>
      <w:r w:rsidR="0077622A">
        <w:t>nstructional expenditure per student</w:t>
      </w:r>
    </w:p>
    <w:p w14:paraId="06049D06" w14:textId="77777777" w:rsidR="00903332" w:rsidRDefault="00903332" w:rsidP="00903332">
      <w:pPr>
        <w:pStyle w:val="ListParagraph"/>
        <w:spacing w:line="240" w:lineRule="auto"/>
        <w:ind w:left="780"/>
      </w:pPr>
    </w:p>
    <w:p w14:paraId="2AA3A3C9" w14:textId="408DF160" w:rsidR="0077622A" w:rsidRDefault="00306E7A" w:rsidP="00203474">
      <w:pPr>
        <w:pStyle w:val="ListParagraph"/>
        <w:numPr>
          <w:ilvl w:val="0"/>
          <w:numId w:val="3"/>
        </w:numPr>
        <w:spacing w:line="240" w:lineRule="auto"/>
      </w:pPr>
      <w:r>
        <w:t>log_sfratio</w:t>
      </w:r>
      <w:r w:rsidR="0077622A">
        <w:t xml:space="preserve"> – </w:t>
      </w:r>
      <w:r>
        <w:t xml:space="preserve">log based 10 of </w:t>
      </w:r>
      <w:r w:rsidR="009C260D">
        <w:t>s</w:t>
      </w:r>
      <w:r w:rsidR="00241CC0">
        <w:t>tudent/faculty ratio</w:t>
      </w:r>
    </w:p>
    <w:bookmarkEnd w:id="2"/>
    <w:p w14:paraId="0CFCE98C" w14:textId="5D984F23" w:rsidR="00287B6D" w:rsidRDefault="00287B6D" w:rsidP="00BA71F9">
      <w:pPr>
        <w:spacing w:line="240" w:lineRule="auto"/>
        <w:contextualSpacing/>
      </w:pPr>
    </w:p>
    <w:p w14:paraId="3720E328" w14:textId="270CFD07" w:rsidR="00287B6D" w:rsidRDefault="00306E7A" w:rsidP="00BA71F9">
      <w:pPr>
        <w:spacing w:line="240" w:lineRule="auto"/>
        <w:contextualSpacing/>
      </w:pPr>
      <w:r>
        <w:rPr>
          <w:noProof/>
        </w:rPr>
        <w:drawing>
          <wp:inline distT="0" distB="0" distL="0" distR="0" wp14:anchorId="4BC48595" wp14:editId="4D458A0F">
            <wp:extent cx="4953255" cy="27052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53255" cy="2705239"/>
                    </a:xfrm>
                    <a:prstGeom prst="rect">
                      <a:avLst/>
                    </a:prstGeom>
                  </pic:spPr>
                </pic:pic>
              </a:graphicData>
            </a:graphic>
          </wp:inline>
        </w:drawing>
      </w:r>
    </w:p>
    <w:p w14:paraId="692A55AA" w14:textId="64FCB557" w:rsidR="003F4656" w:rsidRDefault="00903332" w:rsidP="00BA71F9">
      <w:pPr>
        <w:spacing w:line="240" w:lineRule="auto"/>
        <w:contextualSpacing/>
      </w:pPr>
      <w:r>
        <w:t xml:space="preserve">Question 21: </w:t>
      </w:r>
      <w:r w:rsidR="003F4656">
        <w:t>Explain the relationship between log_expend and log_sfratio</w:t>
      </w:r>
      <w:r w:rsidR="00464498">
        <w:t>.</w:t>
      </w:r>
    </w:p>
    <w:p w14:paraId="594D2C49" w14:textId="00A8D593" w:rsidR="00464498" w:rsidRDefault="00464498" w:rsidP="00BA71F9">
      <w:pPr>
        <w:spacing w:line="240" w:lineRule="auto"/>
        <w:contextualSpacing/>
      </w:pPr>
    </w:p>
    <w:p w14:paraId="68160ED7" w14:textId="31442EEA" w:rsidR="00464498" w:rsidRDefault="00464498" w:rsidP="00BA71F9">
      <w:pPr>
        <w:spacing w:line="240" w:lineRule="auto"/>
        <w:contextualSpacing/>
      </w:pPr>
    </w:p>
    <w:p w14:paraId="6EAFD7ED" w14:textId="2B48CB04" w:rsidR="00464498" w:rsidRDefault="00903332" w:rsidP="00464498">
      <w:pPr>
        <w:spacing w:line="240" w:lineRule="auto"/>
        <w:contextualSpacing/>
      </w:pPr>
      <w:r>
        <w:t xml:space="preserve">Question 22: </w:t>
      </w:r>
      <w:r w:rsidR="00464498">
        <w:t>Explain the relationship between log_expend and perc.alumni.</w:t>
      </w:r>
    </w:p>
    <w:p w14:paraId="49A02D56" w14:textId="20F82A2A" w:rsidR="00464498" w:rsidRDefault="00464498" w:rsidP="00464498">
      <w:pPr>
        <w:spacing w:line="240" w:lineRule="auto"/>
        <w:contextualSpacing/>
      </w:pPr>
    </w:p>
    <w:p w14:paraId="6B7652A4" w14:textId="354D3F10" w:rsidR="00464498" w:rsidRDefault="00464498" w:rsidP="00464498">
      <w:pPr>
        <w:spacing w:line="240" w:lineRule="auto"/>
        <w:contextualSpacing/>
      </w:pPr>
    </w:p>
    <w:p w14:paraId="11451F9B" w14:textId="56418CD6" w:rsidR="00464498" w:rsidRDefault="00903332" w:rsidP="00464498">
      <w:pPr>
        <w:spacing w:line="240" w:lineRule="auto"/>
        <w:contextualSpacing/>
      </w:pPr>
      <w:r>
        <w:t xml:space="preserve">Question 23: </w:t>
      </w:r>
      <w:r w:rsidR="00464498">
        <w:t>Explain the relationship between log_sfratio. and perc.alumni.</w:t>
      </w:r>
    </w:p>
    <w:p w14:paraId="38B93EF8" w14:textId="35B185BD" w:rsidR="00593F35" w:rsidRDefault="00593F35" w:rsidP="00464498">
      <w:pPr>
        <w:spacing w:line="240" w:lineRule="auto"/>
        <w:contextualSpacing/>
      </w:pPr>
    </w:p>
    <w:p w14:paraId="76646EBC" w14:textId="05F922A7" w:rsidR="00593F35" w:rsidRDefault="00593F35" w:rsidP="00464498">
      <w:pPr>
        <w:spacing w:line="240" w:lineRule="auto"/>
        <w:contextualSpacing/>
      </w:pPr>
    </w:p>
    <w:p w14:paraId="41B319FD" w14:textId="27E9A138" w:rsidR="00593F35" w:rsidRDefault="00903332" w:rsidP="00464498">
      <w:pPr>
        <w:spacing w:line="240" w:lineRule="auto"/>
        <w:contextualSpacing/>
      </w:pPr>
      <w:r>
        <w:t xml:space="preserve">Question 24: </w:t>
      </w:r>
      <w:r w:rsidR="00593F35">
        <w:t>Of the three variables</w:t>
      </w:r>
      <w:r>
        <w:t>,</w:t>
      </w:r>
      <w:r w:rsidR="00593F35">
        <w:t xml:space="preserve"> what makes the most sense </w:t>
      </w:r>
      <w:r>
        <w:t>to be the response variable?</w:t>
      </w:r>
    </w:p>
    <w:p w14:paraId="6F79086D" w14:textId="77777777" w:rsidR="00464498" w:rsidRDefault="00464498" w:rsidP="00464498">
      <w:pPr>
        <w:spacing w:line="240" w:lineRule="auto"/>
        <w:contextualSpacing/>
      </w:pPr>
    </w:p>
    <w:p w14:paraId="1FC8A006" w14:textId="63D49C82" w:rsidR="00464498" w:rsidRDefault="00464498" w:rsidP="00BA71F9">
      <w:pPr>
        <w:spacing w:line="240" w:lineRule="auto"/>
        <w:contextualSpacing/>
      </w:pPr>
    </w:p>
    <w:p w14:paraId="05150A64" w14:textId="16466E2A" w:rsidR="00DC08D5" w:rsidRPr="00384F40" w:rsidRDefault="00DC08D5" w:rsidP="00BA71F9">
      <w:pPr>
        <w:spacing w:line="240" w:lineRule="auto"/>
        <w:contextualSpacing/>
        <w:rPr>
          <w:b/>
        </w:rPr>
      </w:pPr>
      <w:r w:rsidRPr="00384F40">
        <w:rPr>
          <w:b/>
        </w:rPr>
        <w:t xml:space="preserve">Below is the R output for </w:t>
      </w:r>
      <w:r w:rsidR="00D82AA3" w:rsidRPr="00384F40">
        <w:rPr>
          <w:b/>
        </w:rPr>
        <w:t xml:space="preserve">predicting perc.alumni </w:t>
      </w:r>
      <w:r w:rsidR="00384F40" w:rsidRPr="00384F40">
        <w:rPr>
          <w:b/>
        </w:rPr>
        <w:t xml:space="preserve">from </w:t>
      </w:r>
      <w:r w:rsidR="00384F40" w:rsidRPr="00DC08D5">
        <w:rPr>
          <w:b/>
        </w:rPr>
        <w:t>log_sfratio</w:t>
      </w:r>
    </w:p>
    <w:p w14:paraId="3ADA8A98" w14:textId="77777777" w:rsidR="00D82AA3" w:rsidRDefault="00D82AA3" w:rsidP="00BA71F9">
      <w:pPr>
        <w:spacing w:line="240" w:lineRule="auto"/>
        <w:contextualSpacing/>
      </w:pPr>
    </w:p>
    <w:p w14:paraId="7F582D4B" w14:textId="77777777" w:rsidR="00DC08D5" w:rsidRPr="00DC08D5" w:rsidRDefault="00DC08D5" w:rsidP="00DC08D5">
      <w:pPr>
        <w:spacing w:line="240" w:lineRule="auto"/>
        <w:contextualSpacing/>
      </w:pPr>
      <w:r w:rsidRPr="00DC08D5">
        <w:t>Call:</w:t>
      </w:r>
    </w:p>
    <w:p w14:paraId="74CE80A4" w14:textId="77777777" w:rsidR="00DC08D5" w:rsidRPr="00DC08D5" w:rsidRDefault="00DC08D5" w:rsidP="00DC08D5">
      <w:pPr>
        <w:spacing w:line="240" w:lineRule="auto"/>
        <w:contextualSpacing/>
      </w:pPr>
      <w:proofErr w:type="spellStart"/>
      <w:r w:rsidRPr="00DC08D5">
        <w:t>lm</w:t>
      </w:r>
      <w:proofErr w:type="spellEnd"/>
      <w:r w:rsidRPr="00DC08D5">
        <w:t>(formula = perc.alumni ~ log_sfratio, data = college)</w:t>
      </w:r>
    </w:p>
    <w:p w14:paraId="312A1116" w14:textId="77777777" w:rsidR="00DC08D5" w:rsidRPr="00DC08D5" w:rsidRDefault="00DC08D5" w:rsidP="00DC08D5">
      <w:pPr>
        <w:spacing w:line="240" w:lineRule="auto"/>
        <w:contextualSpacing/>
      </w:pPr>
    </w:p>
    <w:p w14:paraId="35DE360F" w14:textId="77777777" w:rsidR="00DC08D5" w:rsidRPr="00DC08D5" w:rsidRDefault="00DC08D5" w:rsidP="00DC08D5">
      <w:pPr>
        <w:spacing w:line="240" w:lineRule="auto"/>
        <w:contextualSpacing/>
      </w:pPr>
      <w:r w:rsidRPr="00DC08D5">
        <w:t>Residuals:</w:t>
      </w:r>
    </w:p>
    <w:p w14:paraId="28CCB8B7" w14:textId="77777777" w:rsidR="00DC08D5" w:rsidRPr="00DC08D5" w:rsidRDefault="00DC08D5" w:rsidP="00DC08D5">
      <w:pPr>
        <w:spacing w:line="240" w:lineRule="auto"/>
        <w:contextualSpacing/>
      </w:pPr>
      <w:r w:rsidRPr="00DC08D5">
        <w:t xml:space="preserve">    Min      1Q  Median      3Q     Max </w:t>
      </w:r>
    </w:p>
    <w:p w14:paraId="50D70119" w14:textId="77777777" w:rsidR="00DC08D5" w:rsidRPr="00DC08D5" w:rsidRDefault="00DC08D5" w:rsidP="00DC08D5">
      <w:pPr>
        <w:spacing w:line="240" w:lineRule="auto"/>
        <w:contextualSpacing/>
      </w:pPr>
      <w:r w:rsidRPr="00DC08D5">
        <w:t xml:space="preserve">-39.352  -8.632  -1.397   7.428  34.848 </w:t>
      </w:r>
    </w:p>
    <w:p w14:paraId="6351F3E5" w14:textId="77777777" w:rsidR="00DC08D5" w:rsidRPr="00DC08D5" w:rsidRDefault="00DC08D5" w:rsidP="00DC08D5">
      <w:pPr>
        <w:spacing w:line="240" w:lineRule="auto"/>
        <w:contextualSpacing/>
      </w:pPr>
    </w:p>
    <w:p w14:paraId="5A0693E6" w14:textId="77777777" w:rsidR="00DC08D5" w:rsidRPr="00DC08D5" w:rsidRDefault="00DC08D5" w:rsidP="00DC08D5">
      <w:pPr>
        <w:spacing w:line="240" w:lineRule="auto"/>
        <w:contextualSpacing/>
      </w:pPr>
      <w:r w:rsidRPr="00DC08D5">
        <w:t>Coefficients:</w:t>
      </w:r>
    </w:p>
    <w:p w14:paraId="4964B41F" w14:textId="7340B69D" w:rsidR="00DC08D5" w:rsidRPr="00DC08D5" w:rsidRDefault="00DC08D5" w:rsidP="00DC08D5">
      <w:pPr>
        <w:spacing w:line="240" w:lineRule="auto"/>
        <w:contextualSpacing/>
      </w:pPr>
      <w:r w:rsidRPr="00DC08D5">
        <w:t xml:space="preserve">           </w:t>
      </w:r>
      <w:r w:rsidR="007505B7">
        <w:t xml:space="preserve">         </w:t>
      </w:r>
      <w:r w:rsidRPr="00DC08D5">
        <w:t xml:space="preserve"> Estimate </w:t>
      </w:r>
      <w:r w:rsidR="007505B7">
        <w:t xml:space="preserve">    </w:t>
      </w:r>
      <w:r w:rsidRPr="00DC08D5">
        <w:t xml:space="preserve">Std. Error </w:t>
      </w:r>
      <w:r w:rsidR="007505B7">
        <w:t xml:space="preserve">    </w:t>
      </w:r>
      <w:r w:rsidRPr="00DC08D5">
        <w:t xml:space="preserve">t value </w:t>
      </w:r>
      <w:r w:rsidR="007505B7">
        <w:t xml:space="preserve">      </w:t>
      </w:r>
      <w:proofErr w:type="spellStart"/>
      <w:r w:rsidRPr="00DC08D5">
        <w:t>Pr</w:t>
      </w:r>
      <w:proofErr w:type="spellEnd"/>
      <w:r w:rsidRPr="00DC08D5">
        <w:t xml:space="preserve">(&gt;|t|)    </w:t>
      </w:r>
    </w:p>
    <w:p w14:paraId="375EF3BC" w14:textId="7540652A" w:rsidR="00DC08D5" w:rsidRPr="00DC08D5" w:rsidRDefault="00DC08D5" w:rsidP="00DC08D5">
      <w:pPr>
        <w:spacing w:line="240" w:lineRule="auto"/>
        <w:contextualSpacing/>
      </w:pPr>
      <w:r w:rsidRPr="00DC08D5">
        <w:t xml:space="preserve">(Intercept)   </w:t>
      </w:r>
      <w:r w:rsidR="007505B7">
        <w:t xml:space="preserve">   </w:t>
      </w:r>
      <w:r w:rsidRPr="00DC08D5">
        <w:t xml:space="preserve">63.801    </w:t>
      </w:r>
      <w:r w:rsidR="007505B7">
        <w:t xml:space="preserve">  </w:t>
      </w:r>
      <w:r w:rsidRPr="00DC08D5">
        <w:t xml:space="preserve">  3.579  </w:t>
      </w:r>
      <w:r w:rsidR="007505B7">
        <w:t xml:space="preserve">        </w:t>
      </w:r>
      <w:r w:rsidRPr="00DC08D5">
        <w:t xml:space="preserve"> 17.82 </w:t>
      </w:r>
      <w:r w:rsidR="007505B7">
        <w:t xml:space="preserve">     </w:t>
      </w:r>
      <w:r w:rsidRPr="00DC08D5">
        <w:t xml:space="preserve">  &lt;2e-16 ***</w:t>
      </w:r>
    </w:p>
    <w:p w14:paraId="50B95168" w14:textId="1B782EC4" w:rsidR="00DC08D5" w:rsidRPr="00DC08D5" w:rsidRDefault="00DC08D5" w:rsidP="00DC08D5">
      <w:pPr>
        <w:spacing w:line="240" w:lineRule="auto"/>
        <w:contextualSpacing/>
      </w:pPr>
      <w:r w:rsidRPr="00DC08D5">
        <w:t xml:space="preserve">log_sfratio </w:t>
      </w:r>
      <w:r w:rsidR="007505B7">
        <w:t xml:space="preserve">   </w:t>
      </w:r>
      <w:r w:rsidRPr="00DC08D5">
        <w:t xml:space="preserve"> -15.770      </w:t>
      </w:r>
      <w:r w:rsidR="007505B7">
        <w:t xml:space="preserve">  </w:t>
      </w:r>
      <w:r w:rsidRPr="00DC08D5">
        <w:t xml:space="preserve">1.366  </w:t>
      </w:r>
      <w:r w:rsidR="007505B7">
        <w:t xml:space="preserve">        </w:t>
      </w:r>
      <w:r w:rsidRPr="00DC08D5">
        <w:t xml:space="preserve">-11.55  </w:t>
      </w:r>
      <w:r w:rsidR="007505B7">
        <w:t xml:space="preserve">     </w:t>
      </w:r>
      <w:r w:rsidRPr="00DC08D5">
        <w:t xml:space="preserve"> &lt;2e-16 ***</w:t>
      </w:r>
    </w:p>
    <w:p w14:paraId="7074E203" w14:textId="77777777" w:rsidR="00DC08D5" w:rsidRPr="00DC08D5" w:rsidRDefault="00DC08D5" w:rsidP="00DC08D5">
      <w:pPr>
        <w:spacing w:line="240" w:lineRule="auto"/>
        <w:contextualSpacing/>
      </w:pPr>
      <w:r w:rsidRPr="00DC08D5">
        <w:t>---</w:t>
      </w:r>
    </w:p>
    <w:p w14:paraId="4F0F881F" w14:textId="77777777" w:rsidR="00DC08D5" w:rsidRPr="00DC08D5" w:rsidRDefault="00DC08D5" w:rsidP="00DC08D5">
      <w:pPr>
        <w:spacing w:line="240" w:lineRule="auto"/>
        <w:contextualSpacing/>
      </w:pPr>
      <w:r w:rsidRPr="00DC08D5">
        <w:t>Signif. codes:  0 ‘***’ 0.001 ‘**’ 0.01 ‘*’ 0.05 ‘.’ 0.1 ‘ ’ 1</w:t>
      </w:r>
    </w:p>
    <w:p w14:paraId="21E5F0FE" w14:textId="77777777" w:rsidR="00DC08D5" w:rsidRPr="00DC08D5" w:rsidRDefault="00DC08D5" w:rsidP="00DC08D5">
      <w:pPr>
        <w:spacing w:line="240" w:lineRule="auto"/>
        <w:contextualSpacing/>
      </w:pPr>
    </w:p>
    <w:p w14:paraId="0D5B110D" w14:textId="77777777" w:rsidR="00DC08D5" w:rsidRPr="00DC08D5" w:rsidRDefault="00DC08D5" w:rsidP="00DC08D5">
      <w:pPr>
        <w:spacing w:line="240" w:lineRule="auto"/>
        <w:contextualSpacing/>
      </w:pPr>
      <w:r w:rsidRPr="00DC08D5">
        <w:t>Residual standard error: 11.45 on 775 degrees of freedom</w:t>
      </w:r>
    </w:p>
    <w:p w14:paraId="79A9CBDA" w14:textId="77777777" w:rsidR="00DC08D5" w:rsidRPr="00DC08D5" w:rsidRDefault="00DC08D5" w:rsidP="00DC08D5">
      <w:pPr>
        <w:spacing w:line="240" w:lineRule="auto"/>
        <w:contextualSpacing/>
      </w:pPr>
      <w:r w:rsidRPr="00DC08D5">
        <w:t>Multiple R-squared:  0.1468,</w:t>
      </w:r>
      <w:r w:rsidRPr="00DC08D5">
        <w:tab/>
        <w:t xml:space="preserve">Adjusted R-squared:  0.1457 </w:t>
      </w:r>
    </w:p>
    <w:p w14:paraId="01FE69E1" w14:textId="77777777" w:rsidR="00DC08D5" w:rsidRPr="00DC08D5" w:rsidRDefault="00DC08D5" w:rsidP="00DC08D5">
      <w:pPr>
        <w:spacing w:line="240" w:lineRule="auto"/>
        <w:contextualSpacing/>
      </w:pPr>
      <w:r w:rsidRPr="00DC08D5">
        <w:t>F-statistic: 133.3 on 1 and 775 DF,  p-value: &lt; 2.2e-16</w:t>
      </w:r>
    </w:p>
    <w:p w14:paraId="0AF5EAB4" w14:textId="37BB60FB" w:rsidR="00DC08D5" w:rsidRDefault="00DC08D5" w:rsidP="00BA71F9">
      <w:pPr>
        <w:spacing w:line="240" w:lineRule="auto"/>
        <w:contextualSpacing/>
      </w:pPr>
    </w:p>
    <w:p w14:paraId="2A8458D3" w14:textId="337E8DCC" w:rsidR="00384F40" w:rsidRDefault="00384F40" w:rsidP="00BA71F9">
      <w:pPr>
        <w:spacing w:line="240" w:lineRule="auto"/>
        <w:contextualSpacing/>
      </w:pPr>
    </w:p>
    <w:p w14:paraId="19128B53" w14:textId="7777BC2D" w:rsidR="00445E9D" w:rsidRDefault="00445E9D" w:rsidP="00BA71F9">
      <w:pPr>
        <w:spacing w:line="240" w:lineRule="auto"/>
        <w:contextualSpacing/>
      </w:pPr>
    </w:p>
    <w:p w14:paraId="477B000F" w14:textId="77777777" w:rsidR="00445E9D" w:rsidRDefault="00445E9D" w:rsidP="00BA71F9">
      <w:pPr>
        <w:spacing w:line="240" w:lineRule="auto"/>
        <w:contextualSpacing/>
      </w:pPr>
    </w:p>
    <w:p w14:paraId="5FD92395" w14:textId="61846B89" w:rsidR="00384F40" w:rsidRPr="00384F40" w:rsidRDefault="00384F40" w:rsidP="00384F40">
      <w:pPr>
        <w:spacing w:line="240" w:lineRule="auto"/>
        <w:contextualSpacing/>
        <w:rPr>
          <w:b/>
        </w:rPr>
      </w:pPr>
      <w:r w:rsidRPr="00384F40">
        <w:rPr>
          <w:b/>
        </w:rPr>
        <w:t>Below is the R output for predicting perc.alumni from log_expend</w:t>
      </w:r>
    </w:p>
    <w:p w14:paraId="4E103BF6" w14:textId="62DED5C8" w:rsidR="00384F40" w:rsidRDefault="00384F40" w:rsidP="00BA71F9">
      <w:pPr>
        <w:spacing w:line="240" w:lineRule="auto"/>
        <w:contextualSpacing/>
      </w:pPr>
    </w:p>
    <w:p w14:paraId="56176931" w14:textId="77777777" w:rsidR="007505B7" w:rsidRPr="007505B7" w:rsidRDefault="007505B7" w:rsidP="007505B7">
      <w:pPr>
        <w:spacing w:line="240" w:lineRule="auto"/>
        <w:contextualSpacing/>
      </w:pPr>
      <w:r w:rsidRPr="007505B7">
        <w:t>Call:</w:t>
      </w:r>
    </w:p>
    <w:p w14:paraId="5B2B4E27" w14:textId="77777777" w:rsidR="007505B7" w:rsidRPr="007505B7" w:rsidRDefault="007505B7" w:rsidP="007505B7">
      <w:pPr>
        <w:spacing w:line="240" w:lineRule="auto"/>
        <w:contextualSpacing/>
      </w:pPr>
      <w:proofErr w:type="spellStart"/>
      <w:r w:rsidRPr="007505B7">
        <w:t>lm</w:t>
      </w:r>
      <w:proofErr w:type="spellEnd"/>
      <w:r w:rsidRPr="007505B7">
        <w:t>(formula = perc.alumni ~ log_expend, data = college)</w:t>
      </w:r>
    </w:p>
    <w:p w14:paraId="276219EB" w14:textId="77777777" w:rsidR="007505B7" w:rsidRPr="007505B7" w:rsidRDefault="007505B7" w:rsidP="007505B7">
      <w:pPr>
        <w:spacing w:line="240" w:lineRule="auto"/>
        <w:contextualSpacing/>
      </w:pPr>
    </w:p>
    <w:p w14:paraId="7989077D" w14:textId="77777777" w:rsidR="007505B7" w:rsidRPr="007505B7" w:rsidRDefault="007505B7" w:rsidP="007505B7">
      <w:pPr>
        <w:spacing w:line="240" w:lineRule="auto"/>
        <w:contextualSpacing/>
      </w:pPr>
      <w:r w:rsidRPr="007505B7">
        <w:t>Residuals:</w:t>
      </w:r>
    </w:p>
    <w:p w14:paraId="18F12C51" w14:textId="77777777" w:rsidR="007505B7" w:rsidRPr="007505B7" w:rsidRDefault="007505B7" w:rsidP="007505B7">
      <w:pPr>
        <w:spacing w:line="240" w:lineRule="auto"/>
        <w:contextualSpacing/>
      </w:pPr>
      <w:r w:rsidRPr="007505B7">
        <w:t xml:space="preserve">    Min      1Q  Median      3Q     Max </w:t>
      </w:r>
    </w:p>
    <w:p w14:paraId="773DD419" w14:textId="77777777" w:rsidR="007505B7" w:rsidRPr="007505B7" w:rsidRDefault="007505B7" w:rsidP="007505B7">
      <w:pPr>
        <w:spacing w:line="240" w:lineRule="auto"/>
        <w:contextualSpacing/>
      </w:pPr>
      <w:r w:rsidRPr="007505B7">
        <w:t xml:space="preserve">-24.672  -8.554  -1.131   7.638  33.572 </w:t>
      </w:r>
    </w:p>
    <w:p w14:paraId="19FEB786" w14:textId="77777777" w:rsidR="007505B7" w:rsidRPr="007505B7" w:rsidRDefault="007505B7" w:rsidP="007505B7">
      <w:pPr>
        <w:spacing w:line="240" w:lineRule="auto"/>
        <w:contextualSpacing/>
      </w:pPr>
    </w:p>
    <w:p w14:paraId="5BD34DA5" w14:textId="77777777" w:rsidR="007505B7" w:rsidRPr="007505B7" w:rsidRDefault="007505B7" w:rsidP="007505B7">
      <w:pPr>
        <w:spacing w:line="240" w:lineRule="auto"/>
        <w:contextualSpacing/>
      </w:pPr>
      <w:r w:rsidRPr="007505B7">
        <w:t>Coefficients:</w:t>
      </w:r>
    </w:p>
    <w:p w14:paraId="54569519" w14:textId="2A769CE8" w:rsidR="007505B7" w:rsidRPr="007505B7" w:rsidRDefault="007505B7" w:rsidP="007505B7">
      <w:pPr>
        <w:spacing w:line="240" w:lineRule="auto"/>
        <w:contextualSpacing/>
      </w:pPr>
      <w:r w:rsidRPr="007505B7">
        <w:t xml:space="preserve">            </w:t>
      </w:r>
      <w:r>
        <w:t xml:space="preserve">           </w:t>
      </w:r>
      <w:r w:rsidRPr="007505B7">
        <w:t xml:space="preserve">Estimate </w:t>
      </w:r>
      <w:r>
        <w:t xml:space="preserve">     </w:t>
      </w:r>
      <w:r w:rsidRPr="007505B7">
        <w:t xml:space="preserve">Std. Error </w:t>
      </w:r>
      <w:r>
        <w:t xml:space="preserve">     </w:t>
      </w:r>
      <w:r w:rsidRPr="007505B7">
        <w:t xml:space="preserve">t value </w:t>
      </w:r>
      <w:r>
        <w:t xml:space="preserve">     </w:t>
      </w:r>
      <w:proofErr w:type="spellStart"/>
      <w:r w:rsidRPr="007505B7">
        <w:t>Pr</w:t>
      </w:r>
      <w:proofErr w:type="spellEnd"/>
      <w:r w:rsidRPr="007505B7">
        <w:t xml:space="preserve">(&gt;|t|)    </w:t>
      </w:r>
    </w:p>
    <w:p w14:paraId="18A2B7FA" w14:textId="3BFD43D8" w:rsidR="007505B7" w:rsidRPr="007505B7" w:rsidRDefault="007505B7" w:rsidP="007505B7">
      <w:pPr>
        <w:spacing w:line="240" w:lineRule="auto"/>
        <w:contextualSpacing/>
      </w:pPr>
      <w:r w:rsidRPr="007505B7">
        <w:t xml:space="preserve">(Intercept) </w:t>
      </w:r>
      <w:r>
        <w:t xml:space="preserve">      </w:t>
      </w:r>
      <w:r w:rsidRPr="007505B7">
        <w:t xml:space="preserve">-104.314    </w:t>
      </w:r>
      <w:r>
        <w:t xml:space="preserve">  </w:t>
      </w:r>
      <w:r w:rsidRPr="007505B7">
        <w:t xml:space="preserve">  8.786 </w:t>
      </w:r>
      <w:r>
        <w:t xml:space="preserve">          </w:t>
      </w:r>
      <w:r w:rsidRPr="007505B7">
        <w:t xml:space="preserve"> -11.87  </w:t>
      </w:r>
      <w:r>
        <w:t xml:space="preserve">   </w:t>
      </w:r>
      <w:r w:rsidRPr="007505B7">
        <w:t xml:space="preserve"> &lt;2e-16 ***</w:t>
      </w:r>
    </w:p>
    <w:p w14:paraId="3578A7C5" w14:textId="42CEB042" w:rsidR="007505B7" w:rsidRPr="007505B7" w:rsidRDefault="007505B7" w:rsidP="007505B7">
      <w:pPr>
        <w:spacing w:line="240" w:lineRule="auto"/>
        <w:contextualSpacing/>
      </w:pPr>
      <w:r w:rsidRPr="007505B7">
        <w:t xml:space="preserve">log_expend   </w:t>
      </w:r>
      <w:r>
        <w:t xml:space="preserve">    </w:t>
      </w:r>
      <w:r w:rsidRPr="007505B7">
        <w:t xml:space="preserve"> 32.218     </w:t>
      </w:r>
      <w:r>
        <w:t xml:space="preserve">   </w:t>
      </w:r>
      <w:r w:rsidRPr="007505B7">
        <w:t xml:space="preserve"> 2.226  </w:t>
      </w:r>
      <w:r>
        <w:t xml:space="preserve">         </w:t>
      </w:r>
      <w:r w:rsidRPr="007505B7">
        <w:t xml:space="preserve"> 14.48   </w:t>
      </w:r>
      <w:r>
        <w:t xml:space="preserve">   </w:t>
      </w:r>
      <w:r w:rsidRPr="007505B7">
        <w:t>&lt;2e-16 ***</w:t>
      </w:r>
    </w:p>
    <w:p w14:paraId="70C90203" w14:textId="77777777" w:rsidR="007505B7" w:rsidRPr="007505B7" w:rsidRDefault="007505B7" w:rsidP="007505B7">
      <w:pPr>
        <w:spacing w:line="240" w:lineRule="auto"/>
        <w:contextualSpacing/>
      </w:pPr>
      <w:r w:rsidRPr="007505B7">
        <w:t>---</w:t>
      </w:r>
    </w:p>
    <w:p w14:paraId="6A5F17EF" w14:textId="77777777" w:rsidR="007505B7" w:rsidRPr="007505B7" w:rsidRDefault="007505B7" w:rsidP="007505B7">
      <w:pPr>
        <w:spacing w:line="240" w:lineRule="auto"/>
        <w:contextualSpacing/>
      </w:pPr>
      <w:r w:rsidRPr="007505B7">
        <w:t>Signif. codes:  0 ‘***’ 0.001 ‘**’ 0.01 ‘*’ 0.05 ‘.’ 0.1 ‘ ’ 1</w:t>
      </w:r>
    </w:p>
    <w:p w14:paraId="5D262CED" w14:textId="77777777" w:rsidR="007505B7" w:rsidRPr="007505B7" w:rsidRDefault="007505B7" w:rsidP="007505B7">
      <w:pPr>
        <w:spacing w:line="240" w:lineRule="auto"/>
        <w:contextualSpacing/>
      </w:pPr>
    </w:p>
    <w:p w14:paraId="1C9658AA" w14:textId="77777777" w:rsidR="007505B7" w:rsidRPr="007505B7" w:rsidRDefault="007505B7" w:rsidP="007505B7">
      <w:pPr>
        <w:spacing w:line="240" w:lineRule="auto"/>
        <w:contextualSpacing/>
      </w:pPr>
      <w:r w:rsidRPr="007505B7">
        <w:t>Residual standard error: 11 on 775 degrees of freedom</w:t>
      </w:r>
    </w:p>
    <w:p w14:paraId="4ED4400F" w14:textId="77777777" w:rsidR="007505B7" w:rsidRPr="007505B7" w:rsidRDefault="007505B7" w:rsidP="007505B7">
      <w:pPr>
        <w:spacing w:line="240" w:lineRule="auto"/>
        <w:contextualSpacing/>
      </w:pPr>
      <w:r w:rsidRPr="007505B7">
        <w:t>Multiple R-squared:  0.2128,</w:t>
      </w:r>
      <w:r w:rsidRPr="007505B7">
        <w:tab/>
        <w:t xml:space="preserve">Adjusted R-squared:  0.2118 </w:t>
      </w:r>
    </w:p>
    <w:p w14:paraId="3FAA522C" w14:textId="77777777" w:rsidR="007505B7" w:rsidRPr="007505B7" w:rsidRDefault="007505B7" w:rsidP="007505B7">
      <w:pPr>
        <w:spacing w:line="240" w:lineRule="auto"/>
        <w:contextualSpacing/>
      </w:pPr>
      <w:r w:rsidRPr="007505B7">
        <w:t>F-statistic: 209.6 on 1 and 775 DF,  p-value: &lt; 2.2e-16</w:t>
      </w:r>
    </w:p>
    <w:p w14:paraId="19BC501F" w14:textId="3BAF0821" w:rsidR="007505B7" w:rsidRDefault="007505B7" w:rsidP="00BA71F9">
      <w:pPr>
        <w:spacing w:line="240" w:lineRule="auto"/>
        <w:contextualSpacing/>
      </w:pPr>
    </w:p>
    <w:p w14:paraId="44D7A5D1" w14:textId="200115E0" w:rsidR="007505B7" w:rsidRDefault="007505B7" w:rsidP="00BA71F9">
      <w:pPr>
        <w:spacing w:line="240" w:lineRule="auto"/>
        <w:contextualSpacing/>
      </w:pPr>
    </w:p>
    <w:p w14:paraId="64B0E8C5" w14:textId="71DEC8D2" w:rsidR="007505B7" w:rsidRDefault="007505B7" w:rsidP="00BA71F9">
      <w:pPr>
        <w:spacing w:line="240" w:lineRule="auto"/>
        <w:contextualSpacing/>
      </w:pPr>
    </w:p>
    <w:p w14:paraId="0ACB18C7" w14:textId="2C8240C4" w:rsidR="007505B7" w:rsidRDefault="007505B7" w:rsidP="00BA71F9">
      <w:pPr>
        <w:spacing w:line="240" w:lineRule="auto"/>
        <w:contextualSpacing/>
      </w:pPr>
    </w:p>
    <w:p w14:paraId="1BFB7B11" w14:textId="76ADC469" w:rsidR="007505B7" w:rsidRDefault="007505B7" w:rsidP="00BA71F9">
      <w:pPr>
        <w:spacing w:line="240" w:lineRule="auto"/>
        <w:contextualSpacing/>
      </w:pPr>
    </w:p>
    <w:p w14:paraId="0354F7B2" w14:textId="6DAF0B67" w:rsidR="00445E9D" w:rsidRDefault="00445E9D" w:rsidP="00BA71F9">
      <w:pPr>
        <w:spacing w:line="240" w:lineRule="auto"/>
        <w:contextualSpacing/>
      </w:pPr>
    </w:p>
    <w:p w14:paraId="082C44A5" w14:textId="4AACCD45" w:rsidR="007505B7" w:rsidRDefault="007505B7" w:rsidP="00BA71F9">
      <w:pPr>
        <w:spacing w:line="240" w:lineRule="auto"/>
        <w:contextualSpacing/>
      </w:pPr>
    </w:p>
    <w:p w14:paraId="70E20C80" w14:textId="77777777" w:rsidR="00BB1018" w:rsidRDefault="00BB1018" w:rsidP="00983326">
      <w:pPr>
        <w:spacing w:line="240" w:lineRule="auto"/>
        <w:contextualSpacing/>
      </w:pPr>
    </w:p>
    <w:p w14:paraId="34B93080" w14:textId="77777777" w:rsidR="00BB1018" w:rsidRDefault="00BB1018" w:rsidP="00983326">
      <w:pPr>
        <w:spacing w:line="240" w:lineRule="auto"/>
        <w:contextualSpacing/>
      </w:pPr>
    </w:p>
    <w:p w14:paraId="0FA1E0AB" w14:textId="2B0688C1" w:rsidR="00983326" w:rsidRDefault="00983326" w:rsidP="00983326">
      <w:pPr>
        <w:spacing w:line="240" w:lineRule="auto"/>
        <w:contextualSpacing/>
      </w:pPr>
      <w:r>
        <w:lastRenderedPageBreak/>
        <w:t xml:space="preserve">Question 25: </w:t>
      </w:r>
      <w:r w:rsidR="00284CEC" w:rsidRPr="00983326">
        <w:t xml:space="preserve">Write the </w:t>
      </w:r>
      <w:r w:rsidRPr="00983326">
        <w:t xml:space="preserve">regression model and </w:t>
      </w:r>
      <m:oMath>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oMath>
      <w:r w:rsidRPr="00983326">
        <w:t xml:space="preserve"> for predicting perc.alumni from log_expend.</w:t>
      </w:r>
    </w:p>
    <w:p w14:paraId="51C4A603" w14:textId="0021A280" w:rsidR="00983326" w:rsidRDefault="00983326" w:rsidP="00983326">
      <w:pPr>
        <w:spacing w:line="240" w:lineRule="auto"/>
        <w:contextualSpacing/>
      </w:pPr>
    </w:p>
    <w:p w14:paraId="2563C113" w14:textId="7EF2AEB2" w:rsidR="00983326" w:rsidRDefault="00983326" w:rsidP="00983326">
      <w:pPr>
        <w:spacing w:line="240" w:lineRule="auto"/>
        <w:contextualSpacing/>
      </w:pPr>
    </w:p>
    <w:p w14:paraId="3F24E51D" w14:textId="05766C85" w:rsidR="00983326" w:rsidRDefault="00983326" w:rsidP="00983326">
      <w:pPr>
        <w:spacing w:line="240" w:lineRule="auto"/>
        <w:contextualSpacing/>
      </w:pPr>
    </w:p>
    <w:p w14:paraId="1954E9EA" w14:textId="5DDEBAA4" w:rsidR="00983326" w:rsidRPr="00983326" w:rsidRDefault="00983326" w:rsidP="00983326">
      <w:pPr>
        <w:spacing w:line="240" w:lineRule="auto"/>
        <w:contextualSpacing/>
      </w:pPr>
      <w:r>
        <w:t xml:space="preserve">Question 26: </w:t>
      </w:r>
      <w:r w:rsidRPr="00983326">
        <w:t xml:space="preserve">Write the regression model and </w:t>
      </w:r>
      <m:oMath>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oMath>
      <w:r w:rsidRPr="00983326">
        <w:t xml:space="preserve"> for predicting perc.alumni from </w:t>
      </w:r>
      <w:r w:rsidRPr="00DC08D5">
        <w:t>log_sfratio</w:t>
      </w:r>
      <w:r w:rsidRPr="00983326">
        <w:t>.</w:t>
      </w:r>
    </w:p>
    <w:p w14:paraId="2B2DDBC5" w14:textId="192C9CE0" w:rsidR="00983326" w:rsidRDefault="00983326" w:rsidP="00983326">
      <w:pPr>
        <w:spacing w:line="240" w:lineRule="auto"/>
        <w:contextualSpacing/>
      </w:pPr>
    </w:p>
    <w:p w14:paraId="5F8AEAEE" w14:textId="6F639715" w:rsidR="00983326" w:rsidRDefault="00983326" w:rsidP="00983326">
      <w:pPr>
        <w:spacing w:line="240" w:lineRule="auto"/>
        <w:contextualSpacing/>
      </w:pPr>
    </w:p>
    <w:p w14:paraId="5AA7ECAD" w14:textId="772F7FFC" w:rsidR="00983326" w:rsidRDefault="00983326" w:rsidP="00983326">
      <w:pPr>
        <w:spacing w:line="240" w:lineRule="auto"/>
        <w:contextualSpacing/>
      </w:pPr>
    </w:p>
    <w:p w14:paraId="744DF043" w14:textId="45CEAE60" w:rsidR="00983326" w:rsidRDefault="00983326" w:rsidP="00983326">
      <w:pPr>
        <w:spacing w:line="240" w:lineRule="auto"/>
        <w:contextualSpacing/>
      </w:pPr>
      <w:r>
        <w:t>Question 27: Which model should be used to predict percent of alumni that donate?</w:t>
      </w:r>
    </w:p>
    <w:p w14:paraId="25047693" w14:textId="3745B188" w:rsidR="00430196" w:rsidRDefault="00430196" w:rsidP="00983326">
      <w:pPr>
        <w:spacing w:line="240" w:lineRule="auto"/>
        <w:contextualSpacing/>
      </w:pPr>
    </w:p>
    <w:p w14:paraId="07B876DE" w14:textId="4AB4C890" w:rsidR="00430196" w:rsidRDefault="00430196" w:rsidP="00983326">
      <w:pPr>
        <w:spacing w:line="240" w:lineRule="auto"/>
        <w:contextualSpacing/>
      </w:pPr>
    </w:p>
    <w:p w14:paraId="147F12B5" w14:textId="69FD6DC9" w:rsidR="00430196" w:rsidRDefault="00430196" w:rsidP="00983326">
      <w:pPr>
        <w:spacing w:line="240" w:lineRule="auto"/>
        <w:contextualSpacing/>
      </w:pPr>
    </w:p>
    <w:p w14:paraId="3A69B586" w14:textId="0465B90A" w:rsidR="00430196" w:rsidRDefault="00430196" w:rsidP="00983326">
      <w:pPr>
        <w:spacing w:line="240" w:lineRule="auto"/>
        <w:contextualSpacing/>
      </w:pPr>
    </w:p>
    <w:p w14:paraId="1E6A156B" w14:textId="4CC71143" w:rsidR="00430196" w:rsidRPr="00445E9D" w:rsidRDefault="00430196" w:rsidP="00430196">
      <w:pPr>
        <w:spacing w:after="0" w:line="240" w:lineRule="auto"/>
        <w:rPr>
          <w:b/>
          <w:color w:val="FF0000"/>
        </w:rPr>
      </w:pPr>
      <w:r w:rsidRPr="00445E9D">
        <w:rPr>
          <w:b/>
          <w:color w:val="FF0000"/>
        </w:rPr>
        <w:t>Multiple regression allows for more than one explanatory variable to be used for predicting the response variable.</w:t>
      </w:r>
    </w:p>
    <w:p w14:paraId="0BEE1E4B" w14:textId="490CECC0" w:rsidR="00E31582" w:rsidRDefault="00E31582" w:rsidP="00430196">
      <w:pPr>
        <w:spacing w:after="0" w:line="240" w:lineRule="auto"/>
      </w:pPr>
    </w:p>
    <w:p w14:paraId="0FE362DC" w14:textId="7A0DF96B" w:rsidR="00E31582" w:rsidRDefault="00E31582" w:rsidP="00430196">
      <w:pPr>
        <w:spacing w:after="0" w:line="240" w:lineRule="auto"/>
      </w:pPr>
    </w:p>
    <w:p w14:paraId="052679E2" w14:textId="1275B7A7" w:rsidR="00E31582" w:rsidRPr="00E31582" w:rsidRDefault="00E31582" w:rsidP="00E31582">
      <w:pPr>
        <w:spacing w:line="240" w:lineRule="auto"/>
        <w:contextualSpacing/>
        <w:rPr>
          <w:b/>
        </w:rPr>
      </w:pPr>
      <w:r w:rsidRPr="00E31582">
        <w:rPr>
          <w:b/>
        </w:rPr>
        <w:t xml:space="preserve">Below is the R output for predicting perc.alumni from log_expend and </w:t>
      </w:r>
      <w:r w:rsidRPr="00DC08D5">
        <w:rPr>
          <w:b/>
        </w:rPr>
        <w:t>log_sfratio</w:t>
      </w:r>
    </w:p>
    <w:p w14:paraId="79481B30" w14:textId="77777777" w:rsidR="00E31582" w:rsidRPr="00E31582" w:rsidRDefault="00E31582" w:rsidP="00E31582">
      <w:pPr>
        <w:spacing w:after="0" w:line="240" w:lineRule="auto"/>
      </w:pPr>
      <w:r w:rsidRPr="00E31582">
        <w:t>Call:</w:t>
      </w:r>
    </w:p>
    <w:p w14:paraId="5E47FF4A" w14:textId="77777777" w:rsidR="00E31582" w:rsidRPr="00E31582" w:rsidRDefault="00E31582" w:rsidP="00E31582">
      <w:pPr>
        <w:spacing w:after="0" w:line="240" w:lineRule="auto"/>
      </w:pPr>
      <w:proofErr w:type="spellStart"/>
      <w:r w:rsidRPr="00E31582">
        <w:t>lm</w:t>
      </w:r>
      <w:proofErr w:type="spellEnd"/>
      <w:r w:rsidRPr="00E31582">
        <w:t>(formula = perc.alumni ~ log_expend + log_sfratio, data = college)</w:t>
      </w:r>
    </w:p>
    <w:p w14:paraId="0B19A7A8" w14:textId="77777777" w:rsidR="00E31582" w:rsidRPr="00E31582" w:rsidRDefault="00E31582" w:rsidP="00E31582">
      <w:pPr>
        <w:spacing w:after="0" w:line="240" w:lineRule="auto"/>
      </w:pPr>
    </w:p>
    <w:p w14:paraId="72418F7A" w14:textId="77777777" w:rsidR="00E31582" w:rsidRPr="00E31582" w:rsidRDefault="00E31582" w:rsidP="00E31582">
      <w:pPr>
        <w:spacing w:after="0" w:line="240" w:lineRule="auto"/>
      </w:pPr>
      <w:r w:rsidRPr="00E31582">
        <w:t>Residuals:</w:t>
      </w:r>
    </w:p>
    <w:p w14:paraId="582A250B" w14:textId="77777777" w:rsidR="00E31582" w:rsidRPr="00E31582" w:rsidRDefault="00E31582" w:rsidP="00E31582">
      <w:pPr>
        <w:spacing w:after="0" w:line="240" w:lineRule="auto"/>
      </w:pPr>
      <w:r w:rsidRPr="00E31582">
        <w:t xml:space="preserve">    Min      1Q  Median      3Q     Max </w:t>
      </w:r>
    </w:p>
    <w:p w14:paraId="63DBFC39" w14:textId="77777777" w:rsidR="00E31582" w:rsidRPr="00E31582" w:rsidRDefault="00E31582" w:rsidP="00E31582">
      <w:pPr>
        <w:spacing w:after="0" w:line="240" w:lineRule="auto"/>
      </w:pPr>
      <w:r w:rsidRPr="00E31582">
        <w:t xml:space="preserve">-26.710  -8.347  -1.006   7.609  33.489 </w:t>
      </w:r>
    </w:p>
    <w:p w14:paraId="0967FFC3" w14:textId="77777777" w:rsidR="00E31582" w:rsidRPr="00E31582" w:rsidRDefault="00E31582" w:rsidP="00E31582">
      <w:pPr>
        <w:spacing w:after="0" w:line="240" w:lineRule="auto"/>
      </w:pPr>
    </w:p>
    <w:p w14:paraId="75CB8246" w14:textId="77777777" w:rsidR="00E31582" w:rsidRPr="00E31582" w:rsidRDefault="00E31582" w:rsidP="00E31582">
      <w:pPr>
        <w:spacing w:after="0" w:line="240" w:lineRule="auto"/>
      </w:pPr>
      <w:r w:rsidRPr="00E31582">
        <w:t>Coefficients:</w:t>
      </w:r>
    </w:p>
    <w:p w14:paraId="1B51BE9A" w14:textId="0A7FD26E" w:rsidR="00E31582" w:rsidRPr="00E31582" w:rsidRDefault="00E31582" w:rsidP="00E31582">
      <w:pPr>
        <w:spacing w:after="0" w:line="240" w:lineRule="auto"/>
      </w:pPr>
      <w:r w:rsidRPr="00E31582">
        <w:t xml:space="preserve">           </w:t>
      </w:r>
      <w:r>
        <w:t xml:space="preserve">          </w:t>
      </w:r>
      <w:r w:rsidRPr="00E31582">
        <w:t xml:space="preserve"> Estimate</w:t>
      </w:r>
      <w:r>
        <w:t xml:space="preserve">     </w:t>
      </w:r>
      <w:r w:rsidRPr="00E31582">
        <w:t xml:space="preserve"> Std. Error </w:t>
      </w:r>
      <w:r>
        <w:t xml:space="preserve">      </w:t>
      </w:r>
      <w:r w:rsidRPr="00E31582">
        <w:t>t value</w:t>
      </w:r>
      <w:r>
        <w:t xml:space="preserve">         </w:t>
      </w:r>
      <w:r w:rsidRPr="00E31582">
        <w:t xml:space="preserve"> </w:t>
      </w:r>
      <w:proofErr w:type="spellStart"/>
      <w:r w:rsidRPr="00E31582">
        <w:t>Pr</w:t>
      </w:r>
      <w:proofErr w:type="spellEnd"/>
      <w:r w:rsidRPr="00E31582">
        <w:t xml:space="preserve">(&gt;|t|)    </w:t>
      </w:r>
    </w:p>
    <w:p w14:paraId="2A09E77F" w14:textId="12C74D21" w:rsidR="00E31582" w:rsidRPr="00E31582" w:rsidRDefault="00E31582" w:rsidP="00E31582">
      <w:pPr>
        <w:spacing w:after="0" w:line="240" w:lineRule="auto"/>
      </w:pPr>
      <w:r w:rsidRPr="00E31582">
        <w:t xml:space="preserve">(Intercept)  </w:t>
      </w:r>
      <w:r>
        <w:t xml:space="preserve">   </w:t>
      </w:r>
      <w:r w:rsidRPr="00E31582">
        <w:t xml:space="preserve">-67.791     </w:t>
      </w:r>
      <w:r>
        <w:t xml:space="preserve">    </w:t>
      </w:r>
      <w:r w:rsidRPr="00E31582">
        <w:t xml:space="preserve">15.737  </w:t>
      </w:r>
      <w:r>
        <w:t xml:space="preserve">         </w:t>
      </w:r>
      <w:r w:rsidRPr="00E31582">
        <w:t>-4.308</w:t>
      </w:r>
      <w:r>
        <w:t xml:space="preserve">        </w:t>
      </w:r>
      <w:r w:rsidRPr="00E31582">
        <w:t xml:space="preserve"> 1.86e-05 ***</w:t>
      </w:r>
    </w:p>
    <w:p w14:paraId="5902CCE6" w14:textId="7FFF55BF" w:rsidR="00E31582" w:rsidRPr="00E31582" w:rsidRDefault="00E31582" w:rsidP="00E31582">
      <w:pPr>
        <w:spacing w:after="0" w:line="240" w:lineRule="auto"/>
      </w:pPr>
      <w:r w:rsidRPr="00E31582">
        <w:t xml:space="preserve">log_expend   </w:t>
      </w:r>
      <w:r>
        <w:t xml:space="preserve"> </w:t>
      </w:r>
      <w:r w:rsidRPr="00E31582">
        <w:t xml:space="preserve">26.291     </w:t>
      </w:r>
      <w:r>
        <w:t xml:space="preserve">    </w:t>
      </w:r>
      <w:r w:rsidRPr="00E31582">
        <w:t xml:space="preserve"> 3.069   </w:t>
      </w:r>
      <w:r>
        <w:t xml:space="preserve">           </w:t>
      </w:r>
      <w:r w:rsidRPr="00E31582">
        <w:t xml:space="preserve">8.567  </w:t>
      </w:r>
      <w:r>
        <w:t xml:space="preserve">        </w:t>
      </w:r>
      <w:r w:rsidRPr="00E31582">
        <w:t>&lt; 2e-16 ***</w:t>
      </w:r>
    </w:p>
    <w:p w14:paraId="5B7B849F" w14:textId="221B798D" w:rsidR="00E31582" w:rsidRPr="00E31582" w:rsidRDefault="00E31582" w:rsidP="00E31582">
      <w:pPr>
        <w:spacing w:after="0" w:line="240" w:lineRule="auto"/>
      </w:pPr>
      <w:r w:rsidRPr="00E31582">
        <w:t xml:space="preserve">log_sfratio </w:t>
      </w:r>
      <w:r>
        <w:t xml:space="preserve">  </w:t>
      </w:r>
      <w:r w:rsidRPr="00E31582">
        <w:t xml:space="preserve">  -5.050     </w:t>
      </w:r>
      <w:r>
        <w:t xml:space="preserve">   </w:t>
      </w:r>
      <w:r w:rsidRPr="00E31582">
        <w:t xml:space="preserve"> </w:t>
      </w:r>
      <w:r>
        <w:t xml:space="preserve">  </w:t>
      </w:r>
      <w:r w:rsidRPr="00E31582">
        <w:t xml:space="preserve">1.809  </w:t>
      </w:r>
      <w:r>
        <w:t xml:space="preserve">           </w:t>
      </w:r>
      <w:r w:rsidRPr="00E31582">
        <w:t xml:space="preserve">-2.792  </w:t>
      </w:r>
      <w:r>
        <w:t xml:space="preserve">         </w:t>
      </w:r>
      <w:r w:rsidRPr="00E31582">
        <w:t xml:space="preserve">0.00537 ** </w:t>
      </w:r>
    </w:p>
    <w:p w14:paraId="2C9BA546" w14:textId="77777777" w:rsidR="00E31582" w:rsidRPr="00E31582" w:rsidRDefault="00E31582" w:rsidP="00E31582">
      <w:pPr>
        <w:spacing w:after="0" w:line="240" w:lineRule="auto"/>
      </w:pPr>
      <w:r w:rsidRPr="00E31582">
        <w:t>---</w:t>
      </w:r>
    </w:p>
    <w:p w14:paraId="6A203C47" w14:textId="77777777" w:rsidR="00E31582" w:rsidRPr="00E31582" w:rsidRDefault="00E31582" w:rsidP="00E31582">
      <w:pPr>
        <w:spacing w:after="0" w:line="240" w:lineRule="auto"/>
      </w:pPr>
      <w:r w:rsidRPr="00E31582">
        <w:t>Signif. codes:  0 ‘***’ 0.001 ‘**’ 0.01 ‘*’ 0.05 ‘.’ 0.1 ‘ ’ 1</w:t>
      </w:r>
    </w:p>
    <w:p w14:paraId="71B5656D" w14:textId="77777777" w:rsidR="00E31582" w:rsidRPr="00E31582" w:rsidRDefault="00E31582" w:rsidP="00E31582">
      <w:pPr>
        <w:spacing w:after="0" w:line="240" w:lineRule="auto"/>
      </w:pPr>
    </w:p>
    <w:p w14:paraId="57010D8B" w14:textId="77777777" w:rsidR="00E31582" w:rsidRPr="00E31582" w:rsidRDefault="00E31582" w:rsidP="00E31582">
      <w:pPr>
        <w:spacing w:after="0" w:line="240" w:lineRule="auto"/>
      </w:pPr>
      <w:r w:rsidRPr="00E31582">
        <w:t>Residual standard error: 10.95 on 774 degrees of freedom</w:t>
      </w:r>
    </w:p>
    <w:p w14:paraId="5E716C94" w14:textId="77777777" w:rsidR="00E31582" w:rsidRPr="00E31582" w:rsidRDefault="00E31582" w:rsidP="00E31582">
      <w:pPr>
        <w:spacing w:after="0" w:line="240" w:lineRule="auto"/>
      </w:pPr>
      <w:r w:rsidRPr="00E31582">
        <w:t>Multiple R-squared:  0.2207,</w:t>
      </w:r>
      <w:r w:rsidRPr="00E31582">
        <w:tab/>
        <w:t xml:space="preserve">Adjusted R-squared:  0.2187 </w:t>
      </w:r>
    </w:p>
    <w:p w14:paraId="405F56DD" w14:textId="77777777" w:rsidR="00E31582" w:rsidRPr="00E31582" w:rsidRDefault="00E31582" w:rsidP="00E31582">
      <w:pPr>
        <w:spacing w:after="0" w:line="240" w:lineRule="auto"/>
      </w:pPr>
      <w:r w:rsidRPr="00E31582">
        <w:t>F-statistic: 109.6 on 2 and 774 DF,  p-value: &lt; 2.2e-16</w:t>
      </w:r>
    </w:p>
    <w:p w14:paraId="3B4D10D4" w14:textId="77777777" w:rsidR="00E31582" w:rsidRDefault="00E31582" w:rsidP="00430196">
      <w:pPr>
        <w:spacing w:after="0" w:line="240" w:lineRule="auto"/>
      </w:pPr>
    </w:p>
    <w:p w14:paraId="4D786290" w14:textId="77777777" w:rsidR="00430196" w:rsidRPr="00983326" w:rsidRDefault="00430196" w:rsidP="00983326">
      <w:pPr>
        <w:spacing w:line="240" w:lineRule="auto"/>
        <w:contextualSpacing/>
      </w:pPr>
    </w:p>
    <w:p w14:paraId="06D9283D" w14:textId="1312D7DD" w:rsidR="00E31582" w:rsidRDefault="00E31582" w:rsidP="00E31582">
      <w:pPr>
        <w:spacing w:line="240" w:lineRule="auto"/>
        <w:contextualSpacing/>
      </w:pPr>
      <w:r w:rsidRPr="00E31582">
        <w:t>Question 2</w:t>
      </w:r>
      <w:r>
        <w:t>8</w:t>
      </w:r>
      <w:r w:rsidRPr="00E31582">
        <w:t xml:space="preserve">: Write the regression model for predicting perc.alumni from log_expend and </w:t>
      </w:r>
      <w:r w:rsidRPr="00DC08D5">
        <w:t>log_sfratio</w:t>
      </w:r>
      <w:r w:rsidRPr="00983326">
        <w:t>.</w:t>
      </w:r>
    </w:p>
    <w:p w14:paraId="54EFF141" w14:textId="14073EC1" w:rsidR="00E31582" w:rsidRDefault="00E31582" w:rsidP="00E31582">
      <w:pPr>
        <w:spacing w:line="240" w:lineRule="auto"/>
        <w:contextualSpacing/>
      </w:pPr>
    </w:p>
    <w:p w14:paraId="74FF3A6B" w14:textId="7DF15496" w:rsidR="00E31582" w:rsidRDefault="00E31582" w:rsidP="00E31582">
      <w:pPr>
        <w:spacing w:line="240" w:lineRule="auto"/>
        <w:contextualSpacing/>
      </w:pPr>
    </w:p>
    <w:p w14:paraId="69631B83" w14:textId="1A234EC7" w:rsidR="003E7EC1" w:rsidRDefault="003E7EC1" w:rsidP="00E31582">
      <w:pPr>
        <w:spacing w:line="240" w:lineRule="auto"/>
        <w:contextualSpacing/>
      </w:pPr>
    </w:p>
    <w:p w14:paraId="138330E7" w14:textId="77777777" w:rsidR="003E7EC1" w:rsidRDefault="003E7EC1" w:rsidP="003E7EC1">
      <w:pPr>
        <w:spacing w:line="240" w:lineRule="auto"/>
        <w:contextualSpacing/>
      </w:pPr>
    </w:p>
    <w:p w14:paraId="2AF7CB83" w14:textId="77777777" w:rsidR="003E7EC1" w:rsidRDefault="003E7EC1" w:rsidP="003E7EC1">
      <w:pPr>
        <w:spacing w:line="240" w:lineRule="auto"/>
        <w:contextualSpacing/>
      </w:pPr>
      <w:r>
        <w:t>Question 29: Interpret the Regression coefficients.</w:t>
      </w:r>
    </w:p>
    <w:p w14:paraId="5791E821" w14:textId="77777777" w:rsidR="003E7EC1" w:rsidRDefault="003E7EC1" w:rsidP="00E31582">
      <w:pPr>
        <w:spacing w:line="240" w:lineRule="auto"/>
        <w:contextualSpacing/>
      </w:pPr>
    </w:p>
    <w:p w14:paraId="50098909" w14:textId="18DB07FF" w:rsidR="00E31582" w:rsidRDefault="00E31582" w:rsidP="00E31582">
      <w:pPr>
        <w:spacing w:line="240" w:lineRule="auto"/>
        <w:contextualSpacing/>
      </w:pPr>
    </w:p>
    <w:p w14:paraId="25CE806E" w14:textId="5C5373E0" w:rsidR="00E31582" w:rsidRDefault="00E31582" w:rsidP="00E31582">
      <w:pPr>
        <w:spacing w:line="240" w:lineRule="auto"/>
        <w:contextualSpacing/>
      </w:pPr>
    </w:p>
    <w:p w14:paraId="08914FF7" w14:textId="49B5664F" w:rsidR="003E7EC1" w:rsidRDefault="003E7EC1" w:rsidP="00E31582">
      <w:pPr>
        <w:spacing w:line="240" w:lineRule="auto"/>
        <w:contextualSpacing/>
      </w:pPr>
    </w:p>
    <w:p w14:paraId="4F22CBA6" w14:textId="04EB8F2D" w:rsidR="003E7EC1" w:rsidRDefault="003E7EC1" w:rsidP="00E31582">
      <w:pPr>
        <w:spacing w:line="240" w:lineRule="auto"/>
        <w:contextualSpacing/>
      </w:pPr>
    </w:p>
    <w:p w14:paraId="5BE06C17" w14:textId="4B9F97C7" w:rsidR="003E7EC1" w:rsidRDefault="003E7EC1" w:rsidP="00E31582">
      <w:pPr>
        <w:spacing w:line="240" w:lineRule="auto"/>
        <w:contextualSpacing/>
      </w:pPr>
    </w:p>
    <w:p w14:paraId="448E9CF0" w14:textId="77777777" w:rsidR="003E7EC1" w:rsidRDefault="003E7EC1" w:rsidP="00E31582">
      <w:pPr>
        <w:spacing w:line="240" w:lineRule="auto"/>
        <w:contextualSpacing/>
      </w:pPr>
    </w:p>
    <w:p w14:paraId="0B0933B1" w14:textId="7B10B7A2" w:rsidR="00225D3B" w:rsidRDefault="00225D3B" w:rsidP="00E31582">
      <w:pPr>
        <w:spacing w:line="240" w:lineRule="auto"/>
        <w:contextualSpacing/>
      </w:pPr>
    </w:p>
    <w:p w14:paraId="4B61B3BE" w14:textId="7E395D75" w:rsidR="00225D3B" w:rsidRDefault="00225D3B" w:rsidP="00E31582">
      <w:pPr>
        <w:spacing w:line="240" w:lineRule="auto"/>
        <w:contextualSpacing/>
      </w:pPr>
    </w:p>
    <w:p w14:paraId="59A002B0" w14:textId="45915963" w:rsidR="00225D3B" w:rsidRPr="00983326" w:rsidRDefault="003E7EC1" w:rsidP="00E31582">
      <w:pPr>
        <w:spacing w:line="240" w:lineRule="auto"/>
        <w:contextualSpacing/>
      </w:pPr>
      <w:r>
        <w:t xml:space="preserve">Question 30: </w:t>
      </w:r>
      <w:r w:rsidR="00225D3B">
        <w:t xml:space="preserve">Report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eastAsiaTheme="minorEastAsia"/>
        </w:rPr>
        <w:t xml:space="preserve"> for all 3 models ran. How does the </w:t>
      </w:r>
      <m:oMath>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oMath>
      <w:r>
        <w:rPr>
          <w:rFonts w:eastAsiaTheme="minorEastAsia"/>
        </w:rPr>
        <w:t xml:space="preserve"> for the multiple regression model compare to the other 2?</w:t>
      </w:r>
    </w:p>
    <w:p w14:paraId="68606892" w14:textId="77777777" w:rsidR="003E7EC1" w:rsidRDefault="003E7EC1" w:rsidP="003E7EC1">
      <w:pPr>
        <w:spacing w:line="240" w:lineRule="auto"/>
        <w:contextualSpacing/>
      </w:pPr>
      <w:r>
        <w:t xml:space="preserve"> </w:t>
      </w:r>
    </w:p>
    <w:p w14:paraId="5903EAD6" w14:textId="08B3EF16" w:rsidR="003E7EC1" w:rsidRDefault="003E7EC1" w:rsidP="003E7EC1">
      <w:pPr>
        <w:spacing w:line="240" w:lineRule="auto"/>
        <w:contextualSpacing/>
      </w:pPr>
    </w:p>
    <w:p w14:paraId="79E7D816" w14:textId="4E59AD91" w:rsidR="00031F94" w:rsidRDefault="00031F94" w:rsidP="003E7EC1">
      <w:pPr>
        <w:spacing w:line="240" w:lineRule="auto"/>
        <w:contextualSpacing/>
      </w:pPr>
    </w:p>
    <w:p w14:paraId="61646AF7" w14:textId="77777777" w:rsidR="00031F94" w:rsidRDefault="00031F94" w:rsidP="003E7EC1">
      <w:pPr>
        <w:spacing w:line="240" w:lineRule="auto"/>
        <w:contextualSpacing/>
      </w:pPr>
    </w:p>
    <w:p w14:paraId="3DFD70E3" w14:textId="0A192A7F" w:rsidR="003E7EC1" w:rsidRDefault="003E7EC1" w:rsidP="003E7EC1">
      <w:pPr>
        <w:spacing w:line="240" w:lineRule="auto"/>
        <w:contextualSpacing/>
      </w:pPr>
      <w:r>
        <w:t>Question 31: Predict the percent alumni when expenditure is 25000 and student per faculty ratio is 35. Determine if the values are plausible.</w:t>
      </w:r>
    </w:p>
    <w:p w14:paraId="0280014A" w14:textId="03BE1B60" w:rsidR="00771410" w:rsidRDefault="00771410" w:rsidP="003E7EC1">
      <w:pPr>
        <w:spacing w:line="240" w:lineRule="auto"/>
        <w:contextualSpacing/>
      </w:pPr>
    </w:p>
    <w:p w14:paraId="2F2CDACA" w14:textId="66D24898" w:rsidR="00771410" w:rsidRDefault="00771410" w:rsidP="003E7EC1">
      <w:pPr>
        <w:spacing w:line="240" w:lineRule="auto"/>
        <w:contextualSpacing/>
      </w:pPr>
    </w:p>
    <w:p w14:paraId="2C37DC47" w14:textId="5991ABA6" w:rsidR="00771410" w:rsidRDefault="00771410" w:rsidP="003E7EC1">
      <w:pPr>
        <w:spacing w:line="240" w:lineRule="auto"/>
        <w:contextualSpacing/>
      </w:pPr>
    </w:p>
    <w:p w14:paraId="4472E50F" w14:textId="3A0383FF" w:rsidR="004C6375" w:rsidRDefault="00534C65" w:rsidP="003E7EC1">
      <w:pPr>
        <w:spacing w:line="240" w:lineRule="auto"/>
        <w:contextualSpacing/>
      </w:pP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oMath>
      <w:r w:rsidR="004C6375">
        <w:rPr>
          <w:rFonts w:eastAsiaTheme="minorEastAsia"/>
        </w:rPr>
        <w:t xml:space="preserve"> </w:t>
      </w:r>
    </w:p>
    <w:p w14:paraId="17A8208B" w14:textId="77777777" w:rsidR="004C6375" w:rsidRDefault="004C6375" w:rsidP="003E7EC1">
      <w:pPr>
        <w:spacing w:line="240" w:lineRule="auto"/>
        <w:contextualSpacing/>
      </w:pPr>
    </w:p>
    <w:p w14:paraId="0A880809" w14:textId="13C6068E" w:rsidR="00771410" w:rsidRDefault="00534C65" w:rsidP="00771410">
      <w:pPr>
        <w:spacing w:after="0" w:line="240" w:lineRule="auto"/>
      </w:pP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771410">
        <w:t xml:space="preserve"> indicates the proportion of variability in the response variable explained by the multiple regression model.</w:t>
      </w:r>
    </w:p>
    <w:p w14:paraId="51EE8A85" w14:textId="77777777" w:rsidR="00771410" w:rsidRDefault="00771410" w:rsidP="00771410">
      <w:pPr>
        <w:tabs>
          <w:tab w:val="num" w:pos="1080"/>
        </w:tabs>
        <w:spacing w:after="0" w:line="240" w:lineRule="auto"/>
      </w:pPr>
    </w:p>
    <w:p w14:paraId="1FA8FEDD" w14:textId="4AE5E97C" w:rsidR="00771410" w:rsidRDefault="00771410" w:rsidP="00771410">
      <w:pPr>
        <w:tabs>
          <w:tab w:val="num" w:pos="1080"/>
        </w:tabs>
        <w:spacing w:after="0" w:line="240" w:lineRule="auto"/>
      </w:pPr>
      <w:r>
        <w:t xml:space="preserve">As more explanatory variables are added to the model,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can only increase (or stay the same).</w:t>
      </w:r>
    </w:p>
    <w:p w14:paraId="4A0C13BD" w14:textId="4C5E0EEE" w:rsidR="004C6375" w:rsidRDefault="004C6375" w:rsidP="00771410">
      <w:pPr>
        <w:tabs>
          <w:tab w:val="num" w:pos="1080"/>
        </w:tabs>
        <w:spacing w:after="0" w:line="240" w:lineRule="auto"/>
      </w:pPr>
    </w:p>
    <w:p w14:paraId="27681137" w14:textId="350DB6ED" w:rsidR="004C6375" w:rsidRDefault="00534C65" w:rsidP="004C6375">
      <w:pPr>
        <w:spacing w:after="0" w:line="240" w:lineRule="auto"/>
      </w:pP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4C6375">
        <w:t>, the proportion of variability in the response variable that is explained by the regression model with the explanatory variables</w:t>
      </w:r>
    </w:p>
    <w:p w14:paraId="12097C7E" w14:textId="77777777" w:rsidR="004C6375" w:rsidRDefault="004C6375" w:rsidP="004C6375">
      <w:pPr>
        <w:spacing w:after="0" w:line="240" w:lineRule="auto"/>
      </w:pPr>
    </w:p>
    <w:p w14:paraId="5E692666" w14:textId="371201A2" w:rsidR="004C6375" w:rsidRDefault="004C6375" w:rsidP="004C6375">
      <w:pPr>
        <w:spacing w:after="0" w:line="240" w:lineRule="auto"/>
      </w:pPr>
      <w:r>
        <w:t xml:space="preserve">Larger is better, but adding variables to the model cannot reduc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w:t>
      </w:r>
    </w:p>
    <w:p w14:paraId="5FEA2C35" w14:textId="77777777" w:rsidR="004C6375" w:rsidRDefault="004C6375" w:rsidP="004C6375">
      <w:pPr>
        <w:spacing w:after="0" w:line="240" w:lineRule="auto"/>
      </w:pPr>
    </w:p>
    <w:p w14:paraId="02F2F279" w14:textId="473660FB" w:rsidR="004C6375" w:rsidRDefault="004C6375" w:rsidP="004C6375">
      <w:pPr>
        <w:spacing w:after="0" w:line="240" w:lineRule="auto"/>
      </w:pPr>
      <w:r w:rsidRPr="00996F18">
        <w:rPr>
          <w:b/>
        </w:rPr>
        <w:t xml:space="preserve">Adjusted </w:t>
      </w:r>
      <m:oMath>
        <m:sSup>
          <m:sSupPr>
            <m:ctrlPr>
              <w:rPr>
                <w:rFonts w:ascii="Cambria Math" w:hAnsi="Cambria Math"/>
                <w:b/>
                <w:i/>
              </w:rPr>
            </m:ctrlPr>
          </m:sSupPr>
          <m:e>
            <m:r>
              <m:rPr>
                <m:sty m:val="bi"/>
              </m:rPr>
              <w:rPr>
                <w:rFonts w:ascii="Cambria Math" w:hAnsi="Cambria Math"/>
              </w:rPr>
              <m:t>R</m:t>
            </m:r>
          </m:e>
          <m:sup>
            <m:r>
              <m:rPr>
                <m:sty m:val="bi"/>
              </m:rPr>
              <w:rPr>
                <w:rFonts w:ascii="Cambria Math" w:hAnsi="Cambria Math"/>
              </w:rPr>
              <m:t>2</m:t>
            </m:r>
          </m:sup>
        </m:sSup>
      </m:oMath>
      <w:r>
        <w:t xml:space="preserve"> tries to compensate for adding variables that might not be very useful to the model, calculated as </w:t>
      </w:r>
      <w:r w:rsidRPr="00235B8B">
        <w:rPr>
          <w:position w:val="-28"/>
        </w:rPr>
        <w:object w:dxaOrig="2120" w:dyaOrig="680" w14:anchorId="6EA768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05pt;height:34.05pt" o:ole="">
            <v:imagedata r:id="rId16" o:title=""/>
          </v:shape>
          <o:OLEObject Type="Embed" ProgID="Equation.3" ShapeID="_x0000_i1025" DrawAspect="Content" ObjectID="_1619485919" r:id="rId17"/>
        </w:object>
      </w:r>
      <w:r>
        <w:t>.</w:t>
      </w:r>
    </w:p>
    <w:p w14:paraId="1C9080BC" w14:textId="77777777" w:rsidR="004C6375" w:rsidRDefault="004C6375" w:rsidP="00771410">
      <w:pPr>
        <w:spacing w:after="0" w:line="240" w:lineRule="auto"/>
      </w:pPr>
    </w:p>
    <w:p w14:paraId="07CE25AD" w14:textId="77777777" w:rsidR="00771410" w:rsidRDefault="00771410" w:rsidP="003E7EC1">
      <w:pPr>
        <w:spacing w:line="240" w:lineRule="auto"/>
        <w:contextualSpacing/>
      </w:pPr>
    </w:p>
    <w:p w14:paraId="624B9C1E" w14:textId="3B17804D" w:rsidR="00284CEC" w:rsidRDefault="00284CEC" w:rsidP="00BA71F9">
      <w:pPr>
        <w:spacing w:line="240" w:lineRule="auto"/>
        <w:contextualSpacing/>
      </w:pPr>
    </w:p>
    <w:sectPr w:rsidR="00284CEC">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907F5" w14:textId="77777777" w:rsidR="00534C65" w:rsidRDefault="00534C65" w:rsidP="0044681C">
      <w:pPr>
        <w:spacing w:after="0" w:line="240" w:lineRule="auto"/>
      </w:pPr>
      <w:r>
        <w:separator/>
      </w:r>
    </w:p>
  </w:endnote>
  <w:endnote w:type="continuationSeparator" w:id="0">
    <w:p w14:paraId="3EAE8A01" w14:textId="77777777" w:rsidR="00534C65" w:rsidRDefault="00534C65" w:rsidP="00446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altName w:val="Garamond"/>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9AF1B1" w14:textId="77777777" w:rsidR="00534C65" w:rsidRDefault="00534C65" w:rsidP="0044681C">
      <w:pPr>
        <w:spacing w:after="0" w:line="240" w:lineRule="auto"/>
      </w:pPr>
      <w:r>
        <w:separator/>
      </w:r>
    </w:p>
  </w:footnote>
  <w:footnote w:type="continuationSeparator" w:id="0">
    <w:p w14:paraId="4FD3C4B7" w14:textId="77777777" w:rsidR="00534C65" w:rsidRDefault="00534C65" w:rsidP="004468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909AA" w14:textId="77777777" w:rsidR="0012761D" w:rsidRDefault="0012761D" w:rsidP="0012761D">
    <w:pPr>
      <w:pStyle w:val="Header"/>
    </w:pPr>
    <w:r>
      <w:t xml:space="preserve">Williams </w:t>
    </w:r>
    <w:r>
      <w:ptab w:relativeTo="margin" w:alignment="center" w:leader="none"/>
    </w:r>
    <w:r>
      <w:ptab w:relativeTo="margin" w:alignment="right" w:leader="none"/>
    </w:r>
    <w:r>
      <w:t>Spring 2019</w:t>
    </w:r>
  </w:p>
  <w:p w14:paraId="210AF20F" w14:textId="0B7F547E" w:rsidR="0044681C" w:rsidRPr="0012761D" w:rsidRDefault="0044681C" w:rsidP="001276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B2E46"/>
    <w:multiLevelType w:val="hybridMultilevel"/>
    <w:tmpl w:val="039815A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BB43036"/>
    <w:multiLevelType w:val="hybridMultilevel"/>
    <w:tmpl w:val="5DA4F2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F9400F"/>
    <w:multiLevelType w:val="hybridMultilevel"/>
    <w:tmpl w:val="68A4C0A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E1A3819"/>
    <w:multiLevelType w:val="hybridMultilevel"/>
    <w:tmpl w:val="9ED6F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C17D34"/>
    <w:multiLevelType w:val="hybridMultilevel"/>
    <w:tmpl w:val="EDC8A80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S0MDGzNDUytzAztzRS0lEKTi0uzszPAykwrQUAQt+YIywAAAA="/>
  </w:docVars>
  <w:rsids>
    <w:rsidRoot w:val="002A7F68"/>
    <w:rsid w:val="00031F94"/>
    <w:rsid w:val="0005046F"/>
    <w:rsid w:val="00063A11"/>
    <w:rsid w:val="0007280D"/>
    <w:rsid w:val="00075B26"/>
    <w:rsid w:val="000F3033"/>
    <w:rsid w:val="0010026D"/>
    <w:rsid w:val="0012761D"/>
    <w:rsid w:val="001850B0"/>
    <w:rsid w:val="001B5E33"/>
    <w:rsid w:val="001E18BE"/>
    <w:rsid w:val="001E66E7"/>
    <w:rsid w:val="001E7C77"/>
    <w:rsid w:val="00200617"/>
    <w:rsid w:val="00203474"/>
    <w:rsid w:val="00225D3B"/>
    <w:rsid w:val="00241CBA"/>
    <w:rsid w:val="00241CC0"/>
    <w:rsid w:val="00284CEC"/>
    <w:rsid w:val="00284E61"/>
    <w:rsid w:val="00287B6D"/>
    <w:rsid w:val="00291A9D"/>
    <w:rsid w:val="002A7F68"/>
    <w:rsid w:val="00306E7A"/>
    <w:rsid w:val="003109D6"/>
    <w:rsid w:val="003227C9"/>
    <w:rsid w:val="00384F40"/>
    <w:rsid w:val="003A7714"/>
    <w:rsid w:val="003B107C"/>
    <w:rsid w:val="003E7EC1"/>
    <w:rsid w:val="003F4656"/>
    <w:rsid w:val="00405755"/>
    <w:rsid w:val="00430196"/>
    <w:rsid w:val="00431ECC"/>
    <w:rsid w:val="00443860"/>
    <w:rsid w:val="00445E9D"/>
    <w:rsid w:val="0044681C"/>
    <w:rsid w:val="00464498"/>
    <w:rsid w:val="004C6375"/>
    <w:rsid w:val="004E7B70"/>
    <w:rsid w:val="00534C65"/>
    <w:rsid w:val="00593F35"/>
    <w:rsid w:val="005B7F96"/>
    <w:rsid w:val="005C0555"/>
    <w:rsid w:val="005D3379"/>
    <w:rsid w:val="005E4058"/>
    <w:rsid w:val="00622C08"/>
    <w:rsid w:val="00652E73"/>
    <w:rsid w:val="00654347"/>
    <w:rsid w:val="006B0FF8"/>
    <w:rsid w:val="006E4066"/>
    <w:rsid w:val="006F1C70"/>
    <w:rsid w:val="00746672"/>
    <w:rsid w:val="007505B7"/>
    <w:rsid w:val="00771410"/>
    <w:rsid w:val="0077622A"/>
    <w:rsid w:val="00797886"/>
    <w:rsid w:val="007B6A33"/>
    <w:rsid w:val="007D4C60"/>
    <w:rsid w:val="00810BF9"/>
    <w:rsid w:val="00861BF7"/>
    <w:rsid w:val="00867295"/>
    <w:rsid w:val="008D11EB"/>
    <w:rsid w:val="008F627A"/>
    <w:rsid w:val="00903332"/>
    <w:rsid w:val="0097109B"/>
    <w:rsid w:val="00983326"/>
    <w:rsid w:val="00996F18"/>
    <w:rsid w:val="009B2313"/>
    <w:rsid w:val="009C260D"/>
    <w:rsid w:val="009E000B"/>
    <w:rsid w:val="009F371E"/>
    <w:rsid w:val="00A12480"/>
    <w:rsid w:val="00A43B3F"/>
    <w:rsid w:val="00A5751F"/>
    <w:rsid w:val="00A874ED"/>
    <w:rsid w:val="00A953AE"/>
    <w:rsid w:val="00AA7E64"/>
    <w:rsid w:val="00AB17D5"/>
    <w:rsid w:val="00AE3006"/>
    <w:rsid w:val="00AF7D3F"/>
    <w:rsid w:val="00B061A8"/>
    <w:rsid w:val="00B47E5D"/>
    <w:rsid w:val="00B7098B"/>
    <w:rsid w:val="00B82A77"/>
    <w:rsid w:val="00BA71F9"/>
    <w:rsid w:val="00BB1018"/>
    <w:rsid w:val="00BC5C95"/>
    <w:rsid w:val="00BC7E4D"/>
    <w:rsid w:val="00BE1AE3"/>
    <w:rsid w:val="00C03720"/>
    <w:rsid w:val="00C043AD"/>
    <w:rsid w:val="00C2178B"/>
    <w:rsid w:val="00C679A6"/>
    <w:rsid w:val="00CB09D5"/>
    <w:rsid w:val="00CF75DA"/>
    <w:rsid w:val="00D36C9C"/>
    <w:rsid w:val="00D8128C"/>
    <w:rsid w:val="00D82AA3"/>
    <w:rsid w:val="00D948C6"/>
    <w:rsid w:val="00DC08D5"/>
    <w:rsid w:val="00E020C0"/>
    <w:rsid w:val="00E24DF2"/>
    <w:rsid w:val="00E31582"/>
    <w:rsid w:val="00E5046F"/>
    <w:rsid w:val="00E54A52"/>
    <w:rsid w:val="00E75377"/>
    <w:rsid w:val="00E8519D"/>
    <w:rsid w:val="00EE7406"/>
    <w:rsid w:val="00F00A27"/>
    <w:rsid w:val="00F14FAB"/>
    <w:rsid w:val="00F26737"/>
    <w:rsid w:val="00F745B2"/>
    <w:rsid w:val="00FC020C"/>
    <w:rsid w:val="00FC4AB9"/>
    <w:rsid w:val="00FE2193"/>
    <w:rsid w:val="00FF1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2D2B9"/>
  <w15:chartTrackingRefBased/>
  <w15:docId w15:val="{09A889DC-43ED-4CE4-8EAC-69C58746E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heme="minorHAnsi" w:hAnsi="Garamond"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7F68"/>
    <w:pPr>
      <w:ind w:left="720"/>
      <w:contextualSpacing/>
    </w:pPr>
  </w:style>
  <w:style w:type="character" w:styleId="PlaceholderText">
    <w:name w:val="Placeholder Text"/>
    <w:basedOn w:val="DefaultParagraphFont"/>
    <w:uiPriority w:val="99"/>
    <w:semiHidden/>
    <w:rsid w:val="008F627A"/>
    <w:rPr>
      <w:color w:val="808080"/>
    </w:rPr>
  </w:style>
  <w:style w:type="paragraph" w:styleId="HTMLPreformatted">
    <w:name w:val="HTML Preformatted"/>
    <w:basedOn w:val="Normal"/>
    <w:link w:val="HTMLPreformattedChar"/>
    <w:uiPriority w:val="99"/>
    <w:semiHidden/>
    <w:unhideWhenUsed/>
    <w:rsid w:val="001850B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850B0"/>
    <w:rPr>
      <w:rFonts w:ascii="Consolas" w:hAnsi="Consolas"/>
      <w:sz w:val="20"/>
      <w:szCs w:val="20"/>
    </w:rPr>
  </w:style>
  <w:style w:type="paragraph" w:styleId="Title">
    <w:name w:val="Title"/>
    <w:basedOn w:val="Normal"/>
    <w:next w:val="BodyText"/>
    <w:link w:val="TitleChar"/>
    <w:qFormat/>
    <w:rsid w:val="0044681C"/>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44681C"/>
    <w:rPr>
      <w:rFonts w:asciiTheme="majorHAnsi" w:eastAsiaTheme="majorEastAsia" w:hAnsiTheme="majorHAnsi" w:cstheme="majorBidi"/>
      <w:b/>
      <w:bCs/>
      <w:color w:val="2D4F8E" w:themeColor="accent1" w:themeShade="B5"/>
      <w:sz w:val="36"/>
      <w:szCs w:val="36"/>
    </w:rPr>
  </w:style>
  <w:style w:type="paragraph" w:styleId="Date">
    <w:name w:val="Date"/>
    <w:next w:val="BodyText"/>
    <w:link w:val="DateChar"/>
    <w:qFormat/>
    <w:rsid w:val="0044681C"/>
    <w:pPr>
      <w:keepNext/>
      <w:keepLines/>
      <w:spacing w:after="200" w:line="240" w:lineRule="auto"/>
      <w:jc w:val="center"/>
    </w:pPr>
    <w:rPr>
      <w:rFonts w:asciiTheme="minorHAnsi" w:hAnsiTheme="minorHAnsi"/>
      <w:sz w:val="24"/>
      <w:szCs w:val="24"/>
    </w:rPr>
  </w:style>
  <w:style w:type="character" w:customStyle="1" w:styleId="DateChar">
    <w:name w:val="Date Char"/>
    <w:basedOn w:val="DefaultParagraphFont"/>
    <w:link w:val="Date"/>
    <w:rsid w:val="0044681C"/>
    <w:rPr>
      <w:rFonts w:asciiTheme="minorHAnsi" w:hAnsiTheme="minorHAnsi"/>
      <w:sz w:val="24"/>
      <w:szCs w:val="24"/>
    </w:rPr>
  </w:style>
  <w:style w:type="paragraph" w:styleId="BodyText">
    <w:name w:val="Body Text"/>
    <w:basedOn w:val="Normal"/>
    <w:link w:val="BodyTextChar"/>
    <w:uiPriority w:val="99"/>
    <w:semiHidden/>
    <w:unhideWhenUsed/>
    <w:rsid w:val="0044681C"/>
    <w:pPr>
      <w:spacing w:after="120"/>
    </w:pPr>
  </w:style>
  <w:style w:type="character" w:customStyle="1" w:styleId="BodyTextChar">
    <w:name w:val="Body Text Char"/>
    <w:basedOn w:val="DefaultParagraphFont"/>
    <w:link w:val="BodyText"/>
    <w:uiPriority w:val="99"/>
    <w:semiHidden/>
    <w:rsid w:val="0044681C"/>
  </w:style>
  <w:style w:type="paragraph" w:styleId="Header">
    <w:name w:val="header"/>
    <w:basedOn w:val="Normal"/>
    <w:link w:val="HeaderChar"/>
    <w:uiPriority w:val="99"/>
    <w:unhideWhenUsed/>
    <w:rsid w:val="004468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681C"/>
  </w:style>
  <w:style w:type="paragraph" w:styleId="Footer">
    <w:name w:val="footer"/>
    <w:basedOn w:val="Normal"/>
    <w:link w:val="FooterChar"/>
    <w:uiPriority w:val="99"/>
    <w:unhideWhenUsed/>
    <w:rsid w:val="004468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68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529089">
      <w:bodyDiv w:val="1"/>
      <w:marLeft w:val="0"/>
      <w:marRight w:val="0"/>
      <w:marTop w:val="0"/>
      <w:marBottom w:val="0"/>
      <w:divBdr>
        <w:top w:val="none" w:sz="0" w:space="0" w:color="auto"/>
        <w:left w:val="none" w:sz="0" w:space="0" w:color="auto"/>
        <w:bottom w:val="none" w:sz="0" w:space="0" w:color="auto"/>
        <w:right w:val="none" w:sz="0" w:space="0" w:color="auto"/>
      </w:divBdr>
    </w:div>
    <w:div w:id="411321776">
      <w:bodyDiv w:val="1"/>
      <w:marLeft w:val="0"/>
      <w:marRight w:val="0"/>
      <w:marTop w:val="0"/>
      <w:marBottom w:val="0"/>
      <w:divBdr>
        <w:top w:val="none" w:sz="0" w:space="0" w:color="auto"/>
        <w:left w:val="none" w:sz="0" w:space="0" w:color="auto"/>
        <w:bottom w:val="none" w:sz="0" w:space="0" w:color="auto"/>
        <w:right w:val="none" w:sz="0" w:space="0" w:color="auto"/>
      </w:divBdr>
    </w:div>
    <w:div w:id="1151484761">
      <w:bodyDiv w:val="1"/>
      <w:marLeft w:val="0"/>
      <w:marRight w:val="0"/>
      <w:marTop w:val="0"/>
      <w:marBottom w:val="0"/>
      <w:divBdr>
        <w:top w:val="none" w:sz="0" w:space="0" w:color="auto"/>
        <w:left w:val="none" w:sz="0" w:space="0" w:color="auto"/>
        <w:bottom w:val="none" w:sz="0" w:space="0" w:color="auto"/>
        <w:right w:val="none" w:sz="0" w:space="0" w:color="auto"/>
      </w:divBdr>
    </w:div>
    <w:div w:id="1225264643">
      <w:bodyDiv w:val="1"/>
      <w:marLeft w:val="0"/>
      <w:marRight w:val="0"/>
      <w:marTop w:val="0"/>
      <w:marBottom w:val="0"/>
      <w:divBdr>
        <w:top w:val="none" w:sz="0" w:space="0" w:color="auto"/>
        <w:left w:val="none" w:sz="0" w:space="0" w:color="auto"/>
        <w:bottom w:val="none" w:sz="0" w:space="0" w:color="auto"/>
        <w:right w:val="none" w:sz="0" w:space="0" w:color="auto"/>
      </w:divBdr>
    </w:div>
    <w:div w:id="1425957157">
      <w:bodyDiv w:val="1"/>
      <w:marLeft w:val="0"/>
      <w:marRight w:val="0"/>
      <w:marTop w:val="0"/>
      <w:marBottom w:val="0"/>
      <w:divBdr>
        <w:top w:val="none" w:sz="0" w:space="0" w:color="auto"/>
        <w:left w:val="none" w:sz="0" w:space="0" w:color="auto"/>
        <w:bottom w:val="none" w:sz="0" w:space="0" w:color="auto"/>
        <w:right w:val="none" w:sz="0" w:space="0" w:color="auto"/>
      </w:divBdr>
    </w:div>
    <w:div w:id="1474516473">
      <w:bodyDiv w:val="1"/>
      <w:marLeft w:val="0"/>
      <w:marRight w:val="0"/>
      <w:marTop w:val="0"/>
      <w:marBottom w:val="0"/>
      <w:divBdr>
        <w:top w:val="none" w:sz="0" w:space="0" w:color="auto"/>
        <w:left w:val="none" w:sz="0" w:space="0" w:color="auto"/>
        <w:bottom w:val="none" w:sz="0" w:space="0" w:color="auto"/>
        <w:right w:val="none" w:sz="0" w:space="0" w:color="auto"/>
      </w:divBdr>
    </w:div>
    <w:div w:id="1713768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oleObject" Target="embeddings/oleObject1.bin"/><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1485</Words>
  <Characters>846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Williams</dc:creator>
  <cp:keywords/>
  <dc:description/>
  <cp:lastModifiedBy>Immanuel Williams</cp:lastModifiedBy>
  <cp:revision>5</cp:revision>
  <dcterms:created xsi:type="dcterms:W3CDTF">2019-05-12T18:55:00Z</dcterms:created>
  <dcterms:modified xsi:type="dcterms:W3CDTF">2019-05-16T11:25:00Z</dcterms:modified>
</cp:coreProperties>
</file>